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การประชุมคณะกรรมการเทคนิคด้านเทคโนโลยีสิ่งอำนวยความสะดวกและเครื่องมือแพทย์ครั้งที่</w:t>
      </w:r>
      <w:r>
        <w:t xml:space="preserve"> </w:t>
      </w:r>
      <w:r>
        <w:t xml:space="preserve">8/2564</w:t>
      </w:r>
    </w:p>
    <w:p>
      <w:pPr>
        <w:pStyle w:val="Date"/>
      </w:pPr>
      <w:r>
        <w:t xml:space="preserve">วันพฤหัสบดีที่</w:t>
      </w:r>
      <w:r>
        <w:t xml:space="preserve"> </w:t>
      </w:r>
      <w:r>
        <w:t xml:space="preserve">9</w:t>
      </w:r>
      <w:r>
        <w:t xml:space="preserve"> </w:t>
      </w:r>
      <w:r>
        <w:t xml:space="preserve">กันยายน</w:t>
      </w:r>
      <w:r>
        <w:t xml:space="preserve"> </w:t>
      </w:r>
      <w:r>
        <w:t xml:space="preserve">2564</w:t>
      </w:r>
      <w:r>
        <w:t xml:space="preserve"> </w:t>
      </w:r>
      <w:r>
        <w:t xml:space="preserve">เวลา</w:t>
      </w:r>
      <w:r>
        <w:t xml:space="preserve"> </w:t>
      </w:r>
      <w:r>
        <w:t xml:space="preserve">09.2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าง EOC จังหวัด ก็คือขอไปที่ระยอง ขอไปที่ศาลากลางระยอง ถ้าเขาอนุญาตให้ทำไดว่าให้ทำได้ ก็สามารถทำได้เลยครับ แล้วเบิกไปที่ สปสช.</w:t>
      </w:r>
    </w:p>
    <w:p>
      <w:pPr>
        <w:pStyle w:val="BodyText"/>
      </w:pPr>
      <w:r>
        <w:t xml:space="preserve">(ศาสตราจารย์ ดร.ไพรัช) อ๋อโอเค ถ้าอย่างนั้น ดร.กิตติ อันนี้หน้าจอนี้ประกาศโดยผู้ว่าฯ ถูกไหม ดร.กิตติ อาจจะประสานไปที่โรงงาน แล้วก็ที่ศาลากลางใช่ไหม คุณหมอพูดอย่างนี้ใช่ไหม มีสิทธิ์ที่โรงงานไปเบิกค่า ATK ได้ ATK เขาเอาจากไหนก่อน ก่อนที่เขาจะเบิก</w:t>
      </w:r>
    </w:p>
    <w:p>
      <w:pPr>
        <w:pStyle w:val="BodyText"/>
      </w:pPr>
      <w:r>
        <w:t xml:space="preserve">(อาจารย์ไพรัช) ATK ซื้อจากไหนก็ได้ที่ผ่าน อย.</w:t>
      </w:r>
    </w:p>
    <w:p>
      <w:pPr>
        <w:pStyle w:val="BodyText"/>
      </w:pPr>
      <w:r>
        <w:t xml:space="preserve">(ผู้เข้าร่วมประชุมชาย) ถูกต้องครับ ใช่ครับ</w:t>
      </w:r>
    </w:p>
    <w:p>
      <w:pPr>
        <w:pStyle w:val="BodyText"/>
      </w:pPr>
      <w:r>
        <w:t xml:space="preserve">(ศาสตราจารย์ ดร.ไพรัช) โอเค อย่างนั้นตัวนี้คุณหมอเห็นด้วยไหมครับ ที่เราจะนำร่องตัวนี้ไปก่อน</w:t>
      </w:r>
    </w:p>
    <w:p>
      <w:pPr>
        <w:pStyle w:val="BodyText"/>
      </w:pPr>
      <w:r>
        <w:t xml:space="preserve">(ผู้เข้าร่วมประชุมชาย) เห็นด้วยเลยครับอาจารย์ จะได้ไปดูว่า เพื่อทำไปแล้วจะได้มีอะไรปรับ จะทำตามเราจะได้มีข้อมูลดีไหมครับ</w:t>
      </w:r>
    </w:p>
    <w:p>
      <w:pPr>
        <w:pStyle w:val="BodyText"/>
      </w:pPr>
      <w:r>
        <w:t xml:space="preserve">(ดร.อรรถพร) ครับ</w:t>
      </w:r>
    </w:p>
    <w:p>
      <w:pPr>
        <w:pStyle w:val="BodyText"/>
      </w:pPr>
      <w:r>
        <w:t xml:space="preserve">(ผู้เข้าร่วมประชุมชาย) คือโดยปกติแล้ว ถ้าหน่วยคัดกรองเชิงรุกนี่ ทาง สปสช. ทำมา 2 ครั้งนี่ เราจะทำแบบนี้ครับ อันที่ 1 เพื่อให้มั่นใจนะครับ แล้วก็ผล ATK จะออกมาเป็น บวกกับลบ ถ้าลบเราให้คำแนะนำนะครับ ถ้าบวกเราให้ค่า Home Isolation เราจะทำ RT-PCR คอนเฟิร์มทุกราย เพื่อดูว่ามี False Positive หรือเปล่านะครับ มาทำ RTTRลองถามไปที่ ที่ระยองด้วยก็ได้ว่ามีทำแบบที่คุณหมอเสนอด้วยใช่ไหม พอตรวจ Negative กิตตินะครับ</w:t>
      </w:r>
    </w:p>
    <w:p>
      <w:pPr>
        <w:pStyle w:val="BodyText"/>
      </w:pPr>
      <w:r>
        <w:t xml:space="preserve">(ผู้เข้าร่วมประชุมชาย) น่าจะมีไกด์ไลน์ครับ</w:t>
      </w:r>
    </w:p>
    <w:p>
      <w:pPr>
        <w:pStyle w:val="BodyText"/>
      </w:pPr>
      <w:r>
        <w:t xml:space="preserve">(ศาสตราจารย์ ดร.ไพรัช) ลองไปดู Protocol</w:t>
      </w:r>
    </w:p>
    <w:p>
      <w:pPr>
        <w:pStyle w:val="BodyText"/>
      </w:pPr>
      <w:r>
        <w:t xml:space="preserve">(ผู้เข้าร่วมประชุมชาย) ครับ ๆ ได้ครับ</w:t>
      </w:r>
    </w:p>
    <w:p>
      <w:pPr>
        <w:pStyle w:val="BodyText"/>
      </w:pPr>
      <w:r>
        <w:t xml:space="preserve">(ศาสตราจารย์ ดร.ไพรัช) ได้มาตรฐาน ดร. เสาวลักษณ์สิงคโปร์น่ะครับ</w:t>
      </w:r>
    </w:p>
    <w:p>
      <w:pPr>
        <w:pStyle w:val="BodyText"/>
      </w:pPr>
      <w:r>
        <w:t xml:space="preserve">(ผู้เข้าร่วมประชุมหญิง) ค่ะ สอบถามคุณหมออรรถพรว่าถ้าตรวจ ATK ตามด้วย 10 เปอร์เซ็นต์ ทุกอาทิตย์ เรามั่นใจได้สักกี่เปอร์เซ็นต์ค่ะ คือ ถ้าหากเราดูจำนวนผู้ติดเชื้อ ชลบุรีอยู่อันดับ 2 ของประเทศ ระยองอยู่อันดับ 5 ของประเทศ ใน เคส มันสูงกว่า 20 เปอร์เซ็นต์ค่ะ คือ ถ้าเป็นแบบนี้เรามั่นใจได้มากน้อยแค่ไหนค่ะ ว่า… คือ เราอยากให้โครงการนี้ประสบความสำเร็จจริง ๆ เราต้องปิดทุกช่องโหว่ที่เป็นไปได้ คือ เท่าที่ติดตามเคส Puket sandbox เพราะว่า อย่างตอนนี้ ภูเก็ตมีผู้ป่วยวันหนึ่งนี่มากกว่า 200 ราย แล้วก็ทำให้อาจจะส่งผลกับ Puket Sandbox เลยอยากจะสอบถามคุณหมอค่ะเราวางไว้ บอกว่าตรวจ ATK 2 อาทิตย์ เราจะมั่นใจมากน้อยแค่ไหน ว่าเราจะควบคุมการแพร่เชื้อได้ค่ะ ขอบคุณค่ะ</w:t>
      </w:r>
    </w:p>
    <w:p>
      <w:pPr>
        <w:pStyle w:val="BodyText"/>
      </w:pPr>
      <w:r>
        <w:t xml:space="preserve">(ผู้เข้าร่วมประชุมชาย) ขออนุญาตให้ข้อมูลนะครับ ไปลงลึกถึงด้านวิชาการตรงนั้น แต่ว่าแต่ละพื้นที่นี่นะคครับ จะมีข้อมูลไม่เหมือนกันนะครับ การจะกำหนด ระยะเวลาเป็นอย่างไร ในเขตของ EEC นี่ ซึ่งมีตัวแทนของสำนักงานสาธารณสุขจังหวัด ตัวแทนควบคุมโรคภายในพื้นที่ก็คงจะหาแนวทางกับในแต่ละพื้นที่ ของทางภูเก็ตเองก็ต้องมีของนะครับ อาจารย์ครับ</w:t>
      </w:r>
    </w:p>
    <w:p>
      <w:pPr>
        <w:pStyle w:val="BodyText"/>
      </w:pPr>
      <w:r>
        <w:t xml:space="preserve">(ผู้เข้าร่วมประชุมหญิง) ค่ะ ขอบพระคุณค่ะ อาจารย์ สอบถาม สวทช. ได้ไหมคะ เห็นมี ดร. อนันท์ ที่มีการติดตามเรื่องการระบาดวิทยา ถ้าหากว่าทางทีมไปปรึกษากับทาง ดร. อนันตต์ เพราะว่า คือ เป็นห่วงว่า พวกเราก็มีความหวังว่าเราอยากให้นักท่องเที่ยวกลับมา แต่ตอนนี้มันเริ่มชักจะไม่ค่อยดีจะไม่ค่อยดีค่ะ เลยอยากให้เรากันไว้ตั้งแต่ต้นค่ะ อันนี้ก็คือสิ่งที่เป็นห่วงค่ะ ในเคสของเรื่อง ATK เองค่ะ เมื่อสักครู่ ดร.กิตติ บอกว่าจ่ายตัวหนึ่งประมาณ 200 กว่าบาท ชุดหนึ่ง 200 กว่าบาท ต่อปีนี่ เขาก็อาจจะต้องคิดหนักค่ะ คือ อาจจะเป็นไปได้หรือเปล่าว่าทาง EEC ต้องการที่จะสร้างความเชื่อมั่นให้กับนักลงทุนอาจจะลองไปคุยกับเขาจริงจังไหมคะ ว่าถ้าซื่อเป็น ก็คือว่าอย่าง ATK ที่ทราบนี่ ถ้าซื้อเยอะมันจะยิ่งถูกมาก ยกตัวอย่างยี่ห้อหนึ่งที่มีข้อมูลค่ะ คือซื้อ 1 ชิ้น 250 บาท ต่อชิ้น แต่พอซื้อ 5,000 ชิ้นขึ้นไป ราคามันลดลงเหลือ 150 บาทต่อชิ้น ซึ่งอาจจะ หากว่าเรามองอย่างเคสของ สปสช. เอง ที่ซื้อ 4.8 ล้านชิ้น ทำให้ราคามันต่ำมาก คือมันก็เป็นไปตาม volumn ถ้าหากเราลองคุยกับเขาตั้งแต่ต้นคิดว่าน่าจะช่วยผู้ประกอบการได้มาก แต่ว่ามันตรวจได้ไม่เยอะ สุดท้ายมันอาจจะทำให้… เราไม่อยากให้เห็นสิ่งที่เราที่เรากลัวไว้ค่ะ เราอุตส่าห์ทำกันไว้แล้วมันหลุดค่ะ ขอบคุณค่ะ</w:t>
      </w:r>
    </w:p>
    <w:p>
      <w:pPr>
        <w:pStyle w:val="BodyText"/>
      </w:pPr>
      <w:r>
        <w:t xml:space="preserve">(ศาสตราจารย์ ดร.ไพรัช) โอเคไหม ก็รับข้อสังเกตไว้นะเขาไปเบิกก็ไม่ใช่ของถูกเท่าไร ใครมีประเด็นอื่นใดไหมครับท่านกรรมการ</w:t>
      </w:r>
    </w:p>
    <w:p>
      <w:pPr>
        <w:pStyle w:val="BodyText"/>
      </w:pPr>
      <w:r>
        <w:t xml:space="preserve">(ผู้เข้าร่วมประชุมหญิง) ขออนุญาตค่ะอาจารย์ ค่ะ ท่านประธานคือตัว ATK จาก NANOTEC ตามที่เคยอนุมัติไปทางโปรอยากจะเรียนถามกับอาจาราย์ก็คือว่า เราอยากจะรู้ว่าใช้งานจริงจะเป็นอย่างไร ถ้าเอาไปใช้เองด้วย ก็มันจะมีการคอนเฟิร์ม หรืออะไรอย่างนี้ กับที่เป็นข้อจำกัด ตัว NANOTEC มายื่นเป็นเทสต์อยู่ และมีการแก้ไขแก้ไขเอกสารไปเมื่อวันจันทร์นี้เอง เพิ่งเอาเอกสารมาส่งให้ อย. ถ้าใช้ของ NANOTEC ก็คงจะได้ภายในวีคนี้ ถ้าโครงการนี่นำร่องไปแล้วก็จะได้รู้ว่า ที่เราอยุมัติไป แล้วผู้ผลิตนี่ได้ส่งเสริมสนับสนุนนี่มันได้ไปลงฟลอจริง ได้ใช้จริงนี่ก้อยากจะขอขอบคุณนะคะผอ. กรพัท แล้วเขาก็วางแผนทำอย่างไรต่อนะครับ แต่อย่างไรเดี๋ยวทีม ดร.กิตติ หรือศรัณย์ก็คุยกับศูนย์ นาโนอีกทีนะ</w:t>
      </w:r>
    </w:p>
    <w:p>
      <w:pPr>
        <w:pStyle w:val="BodyText"/>
      </w:pPr>
      <w:r>
        <w:t xml:space="preserve">(ผู้เข้าร่วมประชุมชาย) ได้ครับอาจารย์ครับ</w:t>
      </w:r>
    </w:p>
    <w:p>
      <w:pPr>
        <w:pStyle w:val="BodyText"/>
      </w:pPr>
      <w:r>
        <w:t xml:space="preserve">(ศาสตราจารย์ ดร.ไพรัช) ผมกำลังคิดอย่างนี้ว่า ทาง ดร.ศรัณย์, วันทนีย์, กิตติ นี่ เป็นโครงการเลย มีชื่อโครงการวัตถุประสงค์ อะไรต่ออะไรก็แล้วแต่ ถ้ามันมีงบประมาณเดินอยู่แล้ว ก็อาจจะใช้งบเดิมไปก่อน สาเหตุที่อยากให้เห็นเป็นเรื่องเป็นราว วัตถุประสงค์ก็เพื่อว่า แล้วเราจะเอาเข้ามาประชุม เราจะได้มี คอมเมนต์ กันต่อไปได้ ดีไหม ดร.ศรัณย์ นะ</w:t>
      </w:r>
    </w:p>
    <w:p>
      <w:pPr>
        <w:pStyle w:val="BodyText"/>
      </w:pPr>
      <w:r>
        <w:t xml:space="preserve">(ผู้เข้าร่วมประชุมชาย) เดี๋ยวผมไปคุอีกทีครับ อาจารย์ครับ</w:t>
      </w:r>
    </w:p>
    <w:p>
      <w:pPr>
        <w:pStyle w:val="BodyText"/>
      </w:pPr>
      <w:r>
        <w:t xml:space="preserve">(ศาสตราจารย์ ดร.ไพรัช) เป็นโครงการที่ต่อเนื่องกับของ Tele help เมื่อกี้</w:t>
      </w:r>
    </w:p>
    <w:p>
      <w:pPr>
        <w:pStyle w:val="BodyText"/>
      </w:pPr>
      <w:r>
        <w:t xml:space="preserve">(ศาสตราจารย์ ดร.ไพรัช) จะเป็นเสริมอะไรก็แล้วแต่ ตอนนี้มันมีอีกเรื่องที่ฝากคิด อาจจะไปคิดแล้วเอากลับมาอีกที เมื่อกี้ก่อนประชุมผมได้ปรึกษากับคุณหมอรรถพร ที่มีอยู่ใน Home Isolation ในระบบของ ดร.กิตตินี่ เราจะทำอย่างไรให้เกิด Data Analytic ที่เรามีมากที่สุดHome Isolation ที่อยู่จะไปคอมเมนต์สักเรื่องนี้ได้ไหมครับ</w:t>
      </w:r>
    </w:p>
    <w:p>
      <w:pPr>
        <w:pStyle w:val="BodyText"/>
      </w:pPr>
      <w:r>
        <w:t xml:space="preserve">(หมออรรถพร) คือ อย่างที่เรียนไปตอนต้น สปสช. เราต้องการคนไข้เข้าสู่ระบบคนไข้ได้เร็ว แต่เนื่องจากเราใช้งบประมาณเยอะมากนะครับ เราก็ไม่รู้ว่าตอนนี้ก็ไม่มีใครตรวจ กำลังเหตุการณ์อย่างนี้ก็อยากให้คนไข้เข้าสู่ระบบ แต่ระบบการตรวจสอบของภาครัฐ หลังจากเหตุการณ์คลี่คลายลง ดังนั้น เพื่อไม่ให้เกิดความยุ่งยากในภายหลังนี่ เราก็เน้นการตรวจสอบก่อนจ่ายเงินนะครับ แล้วเราก็พบว่าข้อมูลใน A-MED นี่เป็นข้อมูลที่ครบถ้วน บันทึกการทำหัตถกรรม จะถูกบันทึกไว้ โดยที่ Time Stapm กำกับ ชัดเจนมาก มากไลน์กิจกรรม มี Time Stamp เราก็ให้ใครหลายตัวเลย เราจบเลยครับ ถ้าตรวจข้อมูลตรงนี้ปุ๊บ เราจะสามารถยืนยันได้ว่ามีบริการจริงและจ่ายเงินได้จริง ตอนนี้ได้ข้อมูลมาแล้ว และเราจะมาดูว่า ถ้าเกิดจะทำให้ง่ายกว่านี้ สะดวกกันมากกว่านี้จะต้องเพิ่มอะไรบ้าง ในอนาคตอันไม่นานนี้นะครับ ขอเพิ่มบางจุดนะครับ ในโปรแกรม A-MED เพื่อให้มันสมูตขึ้น ก็อยากจะเรียนรบกวนร่วมมือกันใกล้ชิดนิดหนึ่งนะครับ เพื่อจะให้ระบบมันสมบูรณ์มากขึ้นนะครับ ขอบคุณครับ</w:t>
      </w:r>
    </w:p>
    <w:p>
      <w:pPr>
        <w:pStyle w:val="BodyText"/>
      </w:pPr>
      <w:r>
        <w:t xml:space="preserve">(ศาสตราจารย์ ดร.ไพรัช) ได้ครับ ก็อันนี้ลองไปปรึกษาคุณหมอ ลอง… ผมคิดว่าน่าจะเขียนคร่าว ๆ นอกเหนือจากที่คุณหมอ อรรถพรพูดนี่ หรือข้อมูลวิชาการอะไร เมื่อกี้ ดร.เสาวพูดถึงอนันต์ ลองถามอนันต์ยังไม่ต้องตัดสินวันนี้ ที่คุณหมออัฐพร แล้วก็ถ้าเกิดได้ แล้วมีคน Join in อีกก้อนหนึ่งที่จะเกิดประโยชน์ทั้งของ สปสช. ที่คุณหมอพูดถึง และเกิดประโยชน์เชิงวิชาการ ต่อไปได้นี่ ก็ให้ทางเลขาคิด แล้วก็ Develop โครงการนี้อีกสักโครงการได้ไหม ดร.ศรัณย์ นะครับโอเคไหมครับ</w:t>
      </w:r>
    </w:p>
    <w:p>
      <w:pPr>
        <w:pStyle w:val="BodyText"/>
      </w:pPr>
      <w:r>
        <w:t xml:space="preserve">(ผู้เข้าร่วมประชุมชาย) ผมหมอจักรพล นะครับ ที่เป็นแนวความคิด แต่ว่าเป็นความคิดด้วยตัวเองนะครับ คืออย่างนี้ครับ ในการที่เราเริ่มเอา ATK มาใช้ มันจะเป็น Personal ATK เฉพาะบุคคลนะครับการที่ ดร.เสาวลักษณ์บอกว่าจะตรวจ 10 เปอร์เซ็นต์ แล้วมันมีค่าใช้จ่ายสูงแล้วไม่ได้ผลดีนะครับ ถ้าตรวจทั้งหมดนะครับ ผมคิดว่า nanotec เคย ATK Kid แล้วนะครับ จะลองคิดเป็น Group ATK ได้ไหมครับ เช่น เราเอา 10 คน สามารถเอา Nature swab แล้วอยู่ใน Kid เดียวเท่ากับ 10 คน ที่แต่ละคนตรวจ ใน Groupนะครับ แยกออกไป ATK ออกไปในกรุ๊ปนั้น ในกรุ๊ปนั้น ผมคิดกับเขา อันนี้ผมติดว่า NANOTEC Personel Kit แล้วนี่ ลองคิดดูนะครับ ก็คิดว่าได้หรือเปล่า เหมือนประเทศจีนเคยทำ RTPCR รวม ๆ กันแล้วก็เขาจะตรวจได้เยอะ อันไหน Positiveเป็นแนวความคิดที่เสนอไว้ เป็นการจอยการประชุมนะครับ ขอบคุณครับ</w:t>
      </w:r>
    </w:p>
    <w:p>
      <w:pPr>
        <w:pStyle w:val="BodyText"/>
      </w:pPr>
      <w:r>
        <w:t xml:space="preserve">(ศาสตราจารย์ ดร.ไพรัช) ครับ กสังเกตที่ดูว่าจะไปทำ ปฏิบัติเป็นประโยชน์ได้ไหม นะครับ ทาง NANOTEC เมื่อกี้พอกรพัฒน์แจ้งที่ประชุมนะครับ คือทาง NANOTECผมคิดว่าเราอยากจะชวนเขามาจอยเหมือนกัน ไม่ใช่ของง่ายที่จะไปสู่กับบริษัทยักษ์ใหญ่นะ โอเคไหม วาระนี้พอสรุปอย่างนี้ได้ไหมครับ มีใครอีกครับ</w:t>
      </w:r>
    </w:p>
    <w:p>
      <w:pPr>
        <w:pStyle w:val="BodyText"/>
      </w:pPr>
      <w:r>
        <w:t xml:space="preserve">(ผู้เข้าร่วมประชุมชาย) ผมขออนุญาตนิดเดียว ผมสนับสนุนข้อเสนอของอาจารย์จัดพลนะครับ ตอนนี้ชุดตรวจ ไม่มีอาจารย์จักรพลว่า เราลองทดลองทำก็จะดีนะครับ แนวทางการจ่ายของ สปสช. นี่ เรามีเรื่อง Pool แต่ว่าไม่ค่อยมีใครทำ แต่ว่าทำแล้วนี่ผมคิดว่าประหยัดงบประมาณชาติไปได้เยอะนะครับ</w:t>
      </w:r>
    </w:p>
    <w:p>
      <w:pPr>
        <w:pStyle w:val="BodyText"/>
      </w:pPr>
      <w:r>
        <w:t xml:space="preserve">(ศาสตราจารย์ ดร.ไพรัช) โอเคนะ เราเขียนโครงการนี้ที่เราจะทำโรงงานน้ำปลาระยองนี่ ถือว่าเป็น Pilot เดี๋ยวจะผิด-ถูกระยะต้น โอเคนะครับ</w:t>
      </w:r>
    </w:p>
    <w:p>
      <w:pPr>
        <w:pStyle w:val="BodyText"/>
      </w:pPr>
      <w:r>
        <w:t xml:space="preserve">(ผู้เข้าร่วมประชุมหญิง) ขออนุญาตนิดเดียว จักรพลกับคุณหมออัฐพร ค่ะ เพื่อประหยัดค่าใช้จ่าย เพราะว่าต้องทำอีกยาวค่ะ คือ ไม่แน่ใจค่ะ ว่า NANOTEC มีการเทสต์ เห็นที่สิงคโปร์ทำ ตรวจน้ำทิ้ง ตรวจน้ำทิ้งของทุกโรงงาน อาจจะเป็นอีกวิธีหนึ่งค่ะ ขอบคุณค่ะ</w:t>
      </w:r>
    </w:p>
    <w:p>
      <w:pPr>
        <w:pStyle w:val="BodyText"/>
      </w:pPr>
      <w:r>
        <w:t xml:space="preserve">(ศาสตราจารย์ ดร.ไพรัช) แล้วมีเชื้อหรือไม่หรือครับได้ข้อคิดไปเยอะเลย โอเคนะครับ ๆ อย่างนั้นเรากลับไปที่วาระปกติของเรานะครับ</w:t>
      </w:r>
    </w:p>
    <w:p>
      <w:pPr>
        <w:pStyle w:val="BodyText"/>
      </w:pPr>
      <w:r>
        <w:t xml:space="preserve">(ผู้เข้าร่วมประชุมชาย) ครับ อาจารย์ครับ ขออนุญาตอัปเดตกรรมการที่เข้าร่วมประชนะครับ อาจารย์ วันนี้คุณหมอปฐวีย์ และคุณหมออาภารณ์ ลาประชุม</w:t>
      </w:r>
    </w:p>
    <w:p>
      <w:pPr>
        <w:pStyle w:val="BodyText"/>
      </w:pPr>
      <w:r>
        <w:t xml:space="preserve">(ศาสตราจารย์ ดร.ไพรัช) โอเคครับ ครับผม</w:t>
      </w:r>
    </w:p>
    <w:p>
      <w:pPr>
        <w:pStyle w:val="BodyText"/>
      </w:pPr>
      <w:r>
        <w:t xml:space="preserve">(ผู้เข้าร่วมประชุมชาย) วาระ 3.1 เป็นวาระเพื่อพิจารณานะครับเป็นโครงการ ต. 1 เป็นของ ดร. อัญชลี ไม้งาม ในเรื่องของประเด็นที่จะเสนอต่อที่ประชุม ก็คือเสนอในความก้าวหน้าโครงการครั้งที่ 6 นะครับ แล้วก็พิจารณางบประมาณ วันที่ 4 งวดที่ 1 ไปสไลด์ถัดไปนะครับ อันนี้ก็เป็นภาพรวมโครงการที่เราได้เน้นไปนะครับ ระยะเวลาโครงการ 4 ปี 6 เดือนนะครับ ตอนนี้ปีที่เข้าสู่ปีที่ 4 ขอสไลด์ถัดไปครับ ความก้าวหน้าในปัจจุบันนะครับ ปี 2562 กับ 2563 ที่วางแผนไว้ ก็ตรงไปตามแผนนะครับ ปี 2564 ตอนนี้ก็บรรลุผลงานไปในผลงาน ก็อยู่ในการดำเนินไปต่อเลยครับ อันนี้เป็นแผนงานนะครับ ในสไลด์ 11 เป็นต้นไปนะครับ ที่มีเครื่องหมายถูกสีน้ำเงินนี่มีการบรรลุไปตามแผนนะครับ อันนี้ก็เช่นกันครับ ความเชี่ยวชาญจากผู้เชี่ยวชาญ 2 ท่านนะครับ ก็เห็นว่าความก้าวหน้าก็เป็นไปได้ด้วยดีนะครับ ต่อเลยครับ โดยภาพรวมความก้าวหน้า ก็มีติดปัญหาในเนื่องมาจาก โควิด อยู่บ้าง ก็เห็นควรสนับสนุนให้ดำเนินการต่อครับ อันนี้ขอเชิญทีมวิจัยได้ไหมครับ ในการอธิบายรายละเอียด เชิญครับ กตัญชลี ครับ</w:t>
      </w:r>
    </w:p>
    <w:p>
      <w:pPr>
        <w:pStyle w:val="BodyText"/>
      </w:pPr>
      <w:r>
        <w:t xml:space="preserve">(ผู้เข้าร่วมประชุมหญิง) ค่ะ สวัสดีค่ะ ในมุมของการทดสอบทางห้องแล็บ หรือทางสัตว์ทดลองน่ะค่ะ ในภาพรวมก็เสร็จเรียบร้อยแล้วนะคะ สัตว์ทดลองเหลือแค่รอรายงานจากสัตวแพทย์มาเฉย ๆ น่ะค่ะ ตอนนี้เราก็อยู่ในช่วงของการเตรียมตัวเพื่อที่จะทำ Clinical Stratdy น่ะค่ะ ที่ศิริราชแล้วก็กำลังลงระบบเพื่อแล้วก็</w:t>
      </w:r>
    </w:p>
    <w:p>
      <w:pPr>
        <w:pStyle w:val="BodyText"/>
      </w:pPr>
      <w:r>
        <w:t xml:space="preserve">(ศาสตราจารย์ ดร.ไพรัช) ปาน ๆ แล้วก็ลองทบทวนสั้น ๆ ว่าระบบ… ไอ้โครงการนี้สั้น ๆ ว่ามันปลูกกระดูกหรืออะไร</w:t>
      </w:r>
    </w:p>
    <w:p>
      <w:pPr>
        <w:pStyle w:val="BodyText"/>
      </w:pPr>
      <w:r>
        <w:t xml:space="preserve">(ผู้เข้าร่วมประชุมหญิง) ค่ะ ได้ค่ะ โครงการนี้เป็นเกี่ยวกับวัสดุทดแทนกระดูกน่ะค่ะ Vecommenance Protien เป็นโกรสแฟคเตอร์ที่ช่วยในการ… มันก็จะช่วยในการเร่งการเติบโตของกระดูกได้นะคะ โดยที่เรากำหนดรูปแบบเหมือนมีความคล้ายคลึงของสหรัฐอเมริกา ที่เป็นที่นิยมอยู่ในปัจจุบันนี้นะคะ แล้วก็ที่ผ่านมานี่ค่ะ เราก็ทำทดสอบในห้องแล็บและสัตว์ทดลองเสร็จเรียบร้อยแล้วน่ะค่ะ ก็อยู่ในช่วงของการเตรียมการที่จะไปทำใน Clinical Study เป็นพาสที่เราเพิ่มเติมเข้ามาในโครงการนี้นะคะ เมื่อไม่นานมานี้ เรากำลังอยู่ในช่วงการเตรียมเรื่องของเอกสาร ISO 2485 อยู่ในระหว่างการจัดทำ ISO อยู่ค่ะ ก็คิดว่าสักประมาณไม่เกิน 4 เดือนน่าจะเสร็จเรียบร้อย แล้วก็มีเรื่องของการยื่นขอที่ศิริาชนะคะ ก็แล้วก็ลงระบบอยู่น่ะค่ะ ก็จะใช้การพิจารณาสักประมาณ 2-3 เดือนน่ะค่ะ น่าจะเสร็จ แล้วก็หลังจากนั้น ที่ อย. ในการทดลองในมนุษย์ แล้วก็การทดสอบในมนุษย์น่าจะเป็น Process สุดท้ายที่อยู่ในโครงการนี้แล้วค่ะ อาจารย์</w:t>
      </w:r>
    </w:p>
    <w:p>
      <w:pPr>
        <w:pStyle w:val="BodyText"/>
      </w:pPr>
      <w:r>
        <w:t xml:space="preserve">(ผู้เข้าร่วมประชุมชาย) อันนี้ไปสไลด์ 19 เลยก็ได้ครับ</w:t>
      </w:r>
    </w:p>
    <w:p>
      <w:pPr>
        <w:pStyle w:val="BodyText"/>
      </w:pPr>
      <w:r>
        <w:t xml:space="preserve">(ผู้เข้าร่วมประชุมหญิง) ค่ะ</w:t>
      </w:r>
    </w:p>
    <w:p>
      <w:pPr>
        <w:pStyle w:val="BodyText"/>
      </w:pPr>
      <w:r>
        <w:t xml:space="preserve">(ผู้เข้าร่วมประชุมชาย) สไลด์ที่ ดร.ปานพูดไวเคือ ที่ดำเนินการเสร็จแล้วใช่ค่ะ ครับ สไลด์ถัดไป 20 เป็นการดำเนินการในครั้งที่ 6 นะครับในกรอบไม่เกิน 7.1 ล้าน</w:t>
      </w:r>
    </w:p>
    <w:p>
      <w:pPr>
        <w:pStyle w:val="BodyText"/>
      </w:pPr>
      <w:r>
        <w:t xml:space="preserve">(ศาสตราจารย์ ดร.ไพรัช) ช่วยบอกสักนิดได้ไหมที่ License หรือเอกชนอย่างไร</w:t>
      </w:r>
    </w:p>
    <w:p>
      <w:pPr>
        <w:pStyle w:val="BodyText"/>
      </w:pPr>
      <w:r>
        <w:t xml:space="preserve">(ดร.กตัญชลี) ก็ตอนนี้เราจะใช้วิธีออกไปใน NATSDA Startup มาร่วมนะคะ ก็มีทางเอกชนสนใจ 2-3 รายค่ะ ช่วงนี้เราก็เลยทางฝ่ายที่ดูแลทางธุรกิจก็เลยยังอยู่ในภาคของการเจรจา การพิจารณาพิจารณาอยู่ให้รอบคอบน่ะค่ะอาจารย์</w:t>
      </w:r>
    </w:p>
    <w:p>
      <w:pPr>
        <w:pStyle w:val="BodyText"/>
      </w:pPr>
      <w:r>
        <w:t xml:space="preserve">(ศาสตราจารย์ ดร.ไพรัช) อันนี้ถ้าเทียบว่าให้ต่างประเทศ หรือท้องตลาดเป็นอย่างไร</w:t>
      </w:r>
    </w:p>
    <w:p>
      <w:pPr>
        <w:pStyle w:val="BodyText"/>
      </w:pPr>
      <w:r>
        <w:t xml:space="preserve">(ดร.กตัญชลี) ก็ตอนนี้ในผลของสัตว์ทดลองใกล้เคียงและดีกว่าของเราเล็กน้อยด้วยค่ะ อาจารย์ ถ้าให้สรุปแบบอย่างปลอดภัยค่ะ เราใกล้เคียงกันค่ะ อาจารย์</w:t>
      </w:r>
    </w:p>
    <w:p>
      <w:pPr>
        <w:pStyle w:val="BodyText"/>
      </w:pPr>
      <w:r>
        <w:t xml:space="preserve">(ศาสตราจารย์ ดร.ไพรัช) ในท้องตลาดเราสู้ได้ไหม ถ้าทำเสร็จ คือในมนุษย์ เรายังไม่ได้ทำ แต่ในผลของสัตว์ทดลองก็คือเหมือนกันเลยค่ะ มีประสิทธิภาพเท่ากัน</w:t>
      </w:r>
    </w:p>
    <w:p>
      <w:pPr>
        <w:pStyle w:val="BodyText"/>
      </w:pPr>
      <w:r>
        <w:t xml:space="preserve">(ศาสตราจารย์ ดร.ไพรัช) เชิญกรรมการท่านอื่นนะครับ มีใครจะถามอะไรไหมครับ โอเคนะ ก็ถ้าไม่มีอะไรกรรมการก็ไม่ได้ขัดข้องอะไรนะครับ ก็เห็นชอบตามที่เสนอนะครับหน้าถัดไป ต. 2 นะครับ ครับผมก็เป็นแผ่นโลหะดามกระดูกแบบเฉพาะบุคคล ที่หัวหน้าโครงการก็นำโดย ดร.ประเสริฐ ที่จะให้กรรมการเห็นชอบความก้าวหน้าครั้งที่ 6 ในส่วนของการทำงาน แล้วก็ส่วนสุดท้าย ก็เป็นเรื่องของการอนุมัติงบประมาณในกรอบที่ไม่เกิน 2 ล้าน 2 แสน 8 หมื่น บาทนะครับอันนี้ก็เป็นโครงการระยะเวลา 3 ปี 6 เดือน เมื่อกี้ 2561 นะครับ กรอบรวม ๆ ก็ 25 ล้าน 2 แสน 1 หมื่นบาท ผลงานในช่วงที่ผ่านมานะครับ ปี 2563 ที่เราจะเห็นทีมงานจะอธิบายให้ทราบต่อไปนะครับ โดยในตาราง… เดี๋ยวแป๊บหนึ่งครับ เลขาฯ ในสไลด์ 24 กับ 25 นะครับ เช่นเดียวกับเครื่องหมายถูกสีน้ำเงิน เราบรรลุแล้ว ยังมีส่วนที่ต้องทำต่อนะครับ ต่อเลยครับ ผู้เชี่ยวชาญ 2 ท่านก็ได้ประเมินความก้าวหน้ามาเป็นไปตามสไลด์ที่ 26 นะครับ ต่อเลยครับ นะครับ โดยภาพรวมของความก้าวหน้านะครับ ก็จะมีความล่าช้านะครับ จากปัญหาที่เกิดขึ้นจากการทำงาน จะมาเล่าให้ฟังนะครับ ว่ามีการปรับแผนอย่างไรบ้าง ในลักษณะใดบ้างนะครับ เชิญต่อเลยครับ ขอเชิญทีมวิจัยได้เลยนะครับ ดร.ประเสริฐ เข้ามาหรือยัง</w:t>
      </w:r>
    </w:p>
    <w:p>
      <w:pPr>
        <w:pStyle w:val="BodyText"/>
      </w:pPr>
      <w:r>
        <w:t xml:space="preserve">(ดร.ประเสริฐ) ผม</w:t>
      </w:r>
    </w:p>
    <w:p>
      <w:pPr>
        <w:pStyle w:val="BodyText"/>
      </w:pPr>
      <w:r>
        <w:t xml:space="preserve">(ผู้เข้าร่วมประชุมชาย) ประเสริฐนะครับ ครับ ก็เป็นโครงการที่พัฒนาตัวแผ่นโลหะดามกระดูก ก็จะมี 2 ส่วนหลัก ๆทั้งส่วนที่เป็นแผ่นดามกระดูกที่เป็นส่วนแผ่นดามกระดูกที่เป็นมาตรฐานตัวกายวิภาคกระดูกของคนไทยนี่ ให้มันเหมาะสมกว่าแผ่นดามกระดูกตามท้องตลาดที่ส่วนใหญ่ก็จะกระดูกคนต่างประเทศนะครับ ทีนี้ความก้าวหน้าหลัก ๆ จะขอเริ่มจาก…แบบมาตรฐานก่อนนะครับผม ก็อันนี้ก็จะเป็นตารางให้เห็นตัว Process ร่วมกับทางนะครับ แล้วก็มีคณะแพทย์อีกถ่ายทอดเทคโนโลยีให้กับเอกชนเอาไปใช้ประโยชน์ในเชิงพาณิชย์ให้ได้นะครับ อันนี้ก็เลยเป็นการสรุป โครงการไปสู่ด้านไหนแล้ว แบบมาตรฐานนะครับ เรามี 5 ผลิตภัณฑ์นะครับ ก็มีแผ่นดามกระดูกสำหรับต้นแขนส่วนต้น เป็นตรงบริเวณต้นแขนส่วนปลาย แล้วก็ ต้นขาส่วนปลายนะครับ จะมีกระดูกหน้าแข้งส่วนต้นแล้วหน้าแข้งส่วนปลาย มีทั้งหมด 5 ผลิตภัณฑ์นะครับ ทีนี้ความก้าวหน้าที่ผ่านมาก็จะมี 3 ผลิตภัณฑ์หลักที่ได้รับการถ่ายทอดการใช้ประโยชน์ของงานวิจัยไปแล้ว แล้วก็มีความก้าวหน้าช่วงหลังนี่ แผ่นดามกระดูกหน้าแข้งส่วนต้นตัวที่ 4 ตัวล่าง มีการยื่นคำขอสิทธิบัติการประดิษฐ์ก็มีการตรวจเรียบร้อยแล้ว แล้วก็มีการตรวจกรมทรัพย์สินทางปัญญา ก็ได้คำขอมาแล้ว อันนี้เป็นความก้าวหน้าในช่วงนี้นะครับผม ได้มีการนำตัวสัญญาของตัวการพัฒนาตัวต้นแบบแล้ว คือ บริษัท Dios นะครับผม ที่อยู่ในแผนก็เป็นหน้าแข้งส่วนปลาย ก็ได้มีการร่างการประดิษฐ์ ให้ Eoc ทีนี้ในส่วนของการถ่ายทอดมีการพยายามรวบรวมเอกสาร การยื่นเพื่อขอขึ้นทะเบียนผลิตภัณฑ์กับทาง อย. อยู่นะครับ ในส่วนของ สวทช. เราก็กำลังยื่นเพื่อให้ทาง สวทช.ต้นแบบอุตสาหกรรมที่มีการถ่ายทอดให้เอกชนแล้ว ก็มีการยื่นเข้าระบบเพื่อรอกรรมการพิจารณาว่า เหมาะสม มันเหมาะสมเป็นต้นแบบในการอนุมัติไปนะครับผม แล้วก็ในขณะเดียวกันขอขึ้นทะเบียนบัญชีนวัตกรรมเหมือนกัน แต่ว่าได้มีข้อพิจารณากลับมาว่า ทดสอบทางชีววิทยาตัวความปลอดภัยของผลิตภัณฑ์เพิ่มมากขึ้น ข้อสังเกตในการทำงานเพิ่มเติมกลับมาครับ ขอสไลด์ถัดไปครับผม ครับผม ก็จากนั้นเราก็มีการทบทวนจากทางบริษัทเอกชนผู้ร่วมวิจัยนะครับ แล้วก็รีบดำเนินการทดสอบเพิ่มเติมทางด้านชีววิทยานะครับ ตามคำแนะนำของ อย. เพิ่มเติมทางคำ ทางด้านชีววิทยานะครับ แต่มีบางส่วนเราได้ดำเนินการไปแล้ว เราได้ดำเนินการเพิ่มเติมครับ คือ ในส่วนที่เป็นสีเหลืองที่เห็นจะมีอยู่ 3 มาตรฐาน ทำสัญญาจัดจ้างกับบริษัทที่เข้าร่วมการทดสอบแต่เนื่องจากไปติดกับสถานการณ์ COVID ของประเทศอินเดีย ที่ค่อนข้างร้ายแรงในช่วงที่ผ่านมาก้เลยทำให้การทดสอบเกิดการล่าช้าก็คาดว่าจะเป็นดำเนินการที่สำเร็จ เป็นช่องสีชมพูนี่ ก็คือว่าเป็นการทดสอบตัวที่อยู่ในสัญญาจัดจ้างนะครับผม ถ้าสัญญาจัดจ้างทำแล้วเสร็จ ก็ส่งไปทางอินเดียได้ ก็น่าจะทดสอบได้เสร็จ น่าจะทันในสิ้นปีนี้นะครับผม แล้วอีกส่วนหนึ่งที่เป็นการทดสอบเชิงกลของทางตัวต้นแบบของเรานะครับผม ก็ส่วนใหญ่ตัวแผ่นดามกระดูก 4-5 ชิ้น เรียบร้อยแล้ว เหลืออีกชิ้นหนึ่งของชิ้นสุดท้าย ก็กำลังติดต่อ กำลังทำชิ้นงานทดสอบอยู่ ให้เอกชนทำชิ้นงานทดสอบอยู่ ถ้าเสร็จแล้วก็จะส่งไปทดสอบที่ วว. ก็คาดว่าจะไม่เกิดสิ้นปีนี้นะครับ ที่มีการทดสอบตามมาตรฐาน ที่ PGI นะครับ ศูนย์ทดสอบที่เยอรมันนะครับผมอันนี้ก็จะเป็นอีกส่วนหนึ่ง ที่เกิดความล่าช้าที่เกี่ยวกับการดำเนินงานในการทดลองใช้ในทางคลินิกนะครับผม ก็เนื่องจากกระบวนการ ทางคลินิก2 ส่วนในคนส่วนหนึ่งนะครับ ที่ขอไปตามคณะแพทย์ที่เราจะทดสอบที่นั้นนะครับ แล้วก็จะขออนุญาต อย. ในการผลิต การดำเนินการวิจัยในคน ซึ่งอันนี้ก็เนื่องจากการยื่นเพื่อขออนุญาต อย. เนื่องจากการยื่น เพื่อขออนุญาต อย. นี่ ได้คำพิจารณากลับมาคล้าย ๆ กับบัญชีนวัตกรรม เขาต้องการให้มีชีววิทยา ทางด้านความปลอดภัยมากขึ้น อันนี้ก็ขอการทดสอบทางด้านชีววิทยาให้ครบถ้วน เพื่อรายงานความปลอดภัยกลับไปให้ อย. นะครับผม ส่วนทางก้าวหน้า วิจัยในคนที่ได้รับการทดลองตอนนี้ก็ 3 ชิ้น … ส่วนต้นก็ได้รับการรับรองที่คณะแพทย์ที่ธรรมศาสตร์ จาก RRB แล้ว และส่วนปลายก็ได้การรับรอง RRB จากธรรมศาสตร์แล้วนะครับผม ก็อันนี้เป็นความคืบหน้าที่ที่อาจจะทำให้การทดสอบนี่ล่าช้า ก็ถ้าสมมติตามคาดหมาย ผลทดสอบวิทยา เดือนธันวาคมปีนี้นะครับ ทาง อย. พิจารณานะครับผมการดำเนินการทดสอบทางคลินิกได้กุมภาพันธ์ปีหน้าครับผม ต่อไปครับ อันนี้ก็เป็นส่วนของความคืบหน้าของตัวโครงการในส่วนของความคืบหน้าของแผน่ดามกระดูดแบบเฉพาะบุคคลที่ไม่ได้มีการรายงาน ก็คือว่าในตาราง มันจะอยู่ในตารางช่องบนนะครับผม เนื่องจกาว่าทางทีมงานกับทางทีมวิจัยกับทางบริษัทร่วมวิจัย ก็ได้ดำเนินการแผนการพัฒนาตัวแผ่นดามกระดูกเฉพาะบุคคลแล้วนี่ ก็ได้มีข้อสรุปกับทางผู้ร่วมวิจัย เป็นการปรับลดแผนพัฒนาเดิมที่จะให้บริการแผ่นดามกระดูกแบบเฉพาะบุคลลของแพลตฟอร์มดิจิทัล จะปรับงดแผนพัฒนาผลิตภัณฑ์แผ่นโลหะดามกระดูกที่ใช้กระบวนการผลิตแบบผสม คือ การพิมพ์โลหะ 3 มิติ แล้วก็ไปกัดขึ้นรูปเพื่อให้ได้ความแม่นยำ เพื่อให้ได้แผนความมันของผิวให้ได้ใกล้เคียงกับชิ้นงานที่กัดขึ้นรูปแบบปกตินะครับผม แต่พอปรับ ได้มีการตกลงร่วมกันว่ามีการปรับแผนตรงนั้นแล้ว เนื่องจากเครื่องพิมพ์ 3 มิติเป็นการจัดซื้อจากต่างประเทศ แล้วตัวเครื่องนี่ จริง ๆ ก็… ขอโทษครับ จริง ๆ ตัวเครื่องก็ได้มีการปรับแผนล่าช้าส่งเครื่องมาที่ สวทช. แล้ว ในเดือนธันวา</w:t>
      </w:r>
    </w:p>
    <w:p>
      <w:pPr>
        <w:pStyle w:val="BodyText"/>
      </w:pPr>
      <w:r>
        <w:t xml:space="preserve">(คม) ปีที่แล้วนะครับผม ผู้ติดตั้งไม่สามารถเดินทางมาติดตั้งต่อได้ คือ สถานการณ์ COVID จนตอนนี้ยังติดตั้งไม่เสร็จล่าช้าก็ถ้าสถานการณ์ COVID ดีขึ้น ภายในสิ้นปีนี้ ถ้าติดตั้งได้แล้วเสร็จก็จะเริ่มทำการพัฒนากระบวนการผลิต กับการขึ้นรูปได้ก่อนคลินอกไม่ว่าจะเป็นทางด้านเชิงกล คิดว่าประมาณเดือนกรกฎา</w:t>
      </w:r>
    </w:p>
    <w:p>
      <w:pPr>
        <w:pStyle w:val="BodyText"/>
      </w:pPr>
      <w:r>
        <w:t xml:space="preserve">(คม) ลอันนี้ก็เป็นสาเหตุหลักที่ขอเสนอเพื่อขยายระยะเวลาโครงการ 3 ปี 6 เดือน30 กรกฎาคม 2566 นะครับผม สาเหตุหลักในการขอขยายระยะเวลาโครงการ คือ แผ่นโลหะดามกระดูก ขาดความครบถ้วนทางด้านชีววิทยา ก็ แล้วก็การทดสอบที่ได้ส่งไปแล้ว ก็ยังติดความล่าช้าอยู่ สถานการณ์ โควิด ที่ทำให้ล่าช้าอยู่ ก็คิดว่าจะแล้วเสร็จธันวาคม ซึ่งก็จะสามารถเดินหน้าต่อขออนุญาตผลิตในส่วนของทางคลินิกได้ คาดว่าน่าจะได้เริ่มดำเนินการ… อันนี้ก็เป็นอีกสาเหตุหนึ่งตามแผนการทดสอบจะใช้การทดสอบ ก็เลยคิดว่ามันจำเป็นจะต้องขยายเวลาไปอีก 1 ปี 6 เดือน เป็นอย่างน้อยครับผม สไลด์ถัดไปครับ อันนี้ก็เป็นแผนงานที่คาดว่าจะเกิดขึ้นหลังจากการปรับแผน โครงการนะครับผม ในส่วนของการทดสอบก็จะเริ่มดำเนินการได้จนติดตั้งแล้วเสร็จ การทดสอบการผลิตนะครับ แล้วก็ทดสอบสมบัติเชิงกล เชิงชีววิทยา แล้วก็ผ่านการรับรองมาตรฐาน 3485 สามารถขึ้นทะเบียนเป็นผลิตภัณฑ์ได้ แผ่นโลหะดามกระดูกแบบมาตรฐาน ที่ตอนนี้ยังไม่สามารถเริ่มดำเนินการได้นะครับ อันนี้ก็จะเป็นแผนงานการผลิต จะเกิดการ… ขอปรับตามให้มันสอดคล้องกับกิจกรรมที่เกิดความล่าช้าต่าง ๆ นะครับ ดังในตารางที่แสดง ก็จะขยายเวลาไปปีครึ่งนะครับผม ก็จะมีส่วนของการผลิตที่ล่าช้าตามแผนที่ต้องปรับตามนะครับผม ซึ่งจำนวนรวมที่ก็จะเป็นคงเดิมนะครับ จะมีการเปลี่ยนต้นแบบ รูปแบบใน Digital จากการผลิตแบบผสมผสานกับการพิมพ์ 3 มิติ กับการกัดขึ้นรูปนะครับ แล้วก็จะเพิ่มมาในส่วนที่เป็นนักศึกษาปริญญาเอก ที่จะเข้ามาช่วยในส่วนของการเชิงวิชาการใน 3 มิติ การพิมพ์โลหะ 3 มิตินะครับ ผม มีนักวิจัยที่จบการวิจัยจากโครงการนี้เพิ่มมาอีก 1 คน ต่อไปครับ อันนี้จะเป็นแผนงบประมาณนะครับผม ก็จะเป็นในส่วนเดินที่จะมีแค่ 3 ปีครึ่งนะครับ และในส่วนที่ขอปรับเป็นการอ้างอิงจากงบประมาณใช้จริงนะครับ ก็จะเป็นแผนที่ใช้ที่จะจอขยายปรับเงินให้สอดคล้องกับกิจกรรม แล้วก็จะเป็นการสะท้อนไปยังแผนรายได้ด้วย ที่เราได้ทำข้อตกลงกับบริษัทเอกชนผู้ร่วมวิจัยไว้ว่า เข้าร่วม 10 เปอร์เซ็นต์ ของเงินโครงการทั้งหมด ที่เขาจะลง In Cash มาด้วย เพื่อให้สอดคล้องกับกิจกรรมเงินที่เกิดขึ้น ที่จะขอเรียกเก็บเงินงบประมาณที่เราใช้นะครับผม โดยเงินรวมที่จะได้จากเอกชน ก็คือ10 เปอร์เซ็นต์ของตัวงบประมาณโครงการนะครับ</w:t>
      </w:r>
    </w:p>
    <w:p>
      <w:pPr>
        <w:pStyle w:val="BodyText"/>
      </w:pPr>
      <w:r>
        <w:t xml:space="preserve">(ศาสตราจารย์ ดร.ไพรัช) งบประมาณ ยอดงบประมาณยังเท่าเดิมใช่ไหม</w:t>
      </w:r>
    </w:p>
    <w:p>
      <w:pPr>
        <w:pStyle w:val="BodyText"/>
      </w:pPr>
      <w:r>
        <w:t xml:space="preserve">(ดร.ประเสริฐ) ใช่ครับ</w:t>
      </w:r>
    </w:p>
    <w:p>
      <w:pPr>
        <w:pStyle w:val="BodyText"/>
      </w:pPr>
      <w:r>
        <w:t xml:space="preserve">(ศาสตราจารย์ ดร.ไพรัช) ก็เลื่อนเวลาไป ไอ้ตัวมันมี Product อยู่ 5 ชิ้น มันก็เข้าสู่ตลาดได้ก่อน</w:t>
      </w:r>
    </w:p>
    <w:p>
      <w:pPr>
        <w:pStyle w:val="BodyText"/>
      </w:pPr>
      <w:r>
        <w:t xml:space="preserve">(ผู้เข้าร่วมประชุมชาย) ใช่ครับ ๆ มีการยื่นขอขึ้นทะเบียนทาง อย. อยู่ ตอนนี้ได้รับการพิจารณาเอกสารเป็นระยะ และส่งเอกสารเป็นระยะ คิดว่าน่าจะ ใกล้จะขึ้นทะเบียนอันใกล้นี้นะครับค่ะ กรพัฒน์ค่ะ เห็นด้วยนะคะ ในสถานการณ์ โควิด และชอบใจตรงที่ทำ Biocom ก็ไม่จำเป็นต้องมาหาแล็บในประเทศไทย เท่าที่ทราบทางที่อินเดียก็ได้ ISO ด้วยนะคะ ทีนี้ก็ 17025 น่ะค่ะ ทีนี้ทะยอยเอาเอกสารมาให้เราตรวจก่อนเราจะได้รู้อันไหนควรจะปรับใน CDC เริ่มต้น ถ้าเราได้ตัวนี้ เราก็ขายได้ในอาเซียนของเราน่ะนะคะ ถ้ามีอย่างคนที่จะส่งขาย ก็จะได้ประสานได้อย่างโอเค เตรียมมาจากฝั่งทางอาจารย์ประเสรฐ ก็ไม่ไหวนะคะ ก็อาจจะต้องให้เขามารับทราบ เขามีหน้าที่การรับผิดชอบสูงก็อยากจะให้ทำคู่ขนานกันไปขอบคุณค่ะ</w:t>
      </w:r>
    </w:p>
    <w:p>
      <w:pPr>
        <w:pStyle w:val="BodyText"/>
      </w:pPr>
      <w:r>
        <w:t xml:space="preserve">(ศาสตราจารย์ ดร.ไพรัช) ขอบคุณครับ มีท่านอื่นอีกไหมครับขออนุญาตสอบถามนิดหนึ่งค่ะ อาจารย์ แผนเดิมที่บอกว่า ดามกระดูกแบบเฉพาะบุคคลน่ะค่ะ ตรงคำว่า</w:t>
      </w:r>
    </w:p>
    <w:p>
      <w:pPr>
        <w:pStyle w:val="BodyText"/>
      </w:pPr>
      <w:r>
        <w:t xml:space="preserve">(ดร.ประเสริฐ) ครับผม ขออนุญาตเรียนตอบอย่างนี้นะครับ แผนเดิมเราจะพัฒนารูปแบบการให้บริการในรูปแบบที่เป็นใช้ Digital Cloud Platform ขึ้นมา ก็คือเราจะพยายามหาระบบที่รองรับในการสื่อสารระหว่างทางผู้ที่ต้องการใช้ แผ่นดามกระดูกเฉพาะบุคคลผ่านระบบดิจิทัล ขึ้นระบบคลาดว์และทางผู้ผลิตสามารถไปดูในระบบคลาวด์ได้ มีการออกแบบและส่งแบบกลับทุกอย่างทำบนระบบ คลาวน์ดิจิทัล มันจะเป็นระบบที่นำหน้าในระบบการให้บริการรูปแบบนี้สำหรับทีมคุณหมอและทีมผู้ผลิตนะครับ ก็แต่เดิมวางแผนไว้อย่างนั้น พิจารณาแล้วว่าแนวโน้มที่จะพัฒนาตัว Device ก็คือตัวแผ่นดามกระดูกเฉพาะบุคลลตัวใช้ต้นทุนในการผลิตสูง เพราะจะต้องมีการจัดซื้อตัววัตถุดิบนี่ค่อนข้างหลากหลายมาก เพราะไอ้ตัวเฉพาะบุคคลนี่มันจะไม่สามารถเดาได้ว่ามันจะเกิดอุปสรรคมากขึ้นเท่านั้น ถ้าเราเปลี่ยนมาใช้เป็นการพิมพ์ 3 มิตินี่ ที่วัสดุมันเป็นวัสดุผง ไม่ใช่จำกัดกับการขึ้นรูปสุดท้ายว่าเป็นอะไรนี่ มันจะควบคุม ต้นทุนการผลิตได้ง่ายขึ้นแล้วก็จะเป็นการเพิ่มศักยภาพต่อยอดจากตัวเดิมนี่ ถ้าเราสามารถวางแผนได้นี่ เราก็จะสามารถทำตัวข้อเทียมหรือตัวอื่น ๆ ที่เป็นวัสดุอิมแพน ในอนาคตด้วย ก็เลยมีการปรับความต้องการตัวต้นแบบผลิตภัณฑ์ตัวนี้ก่อน ก็จะเป็นถ้ามีการใช้จริงในเชิงการค้าจะให้บริการในเชิงดิจิทัลแพลตฟอร์ม</w:t>
      </w:r>
    </w:p>
    <w:p>
      <w:pPr>
        <w:pStyle w:val="BodyText"/>
      </w:pPr>
      <w:r>
        <w:t xml:space="preserve">(ผู้เข้าร่วมประชุมหญิง) ค่ะ ขอบคุณค่ะ ก็จะเน้นเรื่องของการผลิตใช่ไหมคะ</w:t>
      </w:r>
    </w:p>
    <w:p>
      <w:pPr>
        <w:pStyle w:val="BodyText"/>
      </w:pPr>
      <w:r>
        <w:t xml:space="preserve">(ผู้เข้าร่วมประชุมชาย) ใช่ครับผม</w:t>
      </w:r>
    </w:p>
    <w:p>
      <w:pPr>
        <w:pStyle w:val="BodyText"/>
      </w:pPr>
      <w:r>
        <w:t xml:space="preserve">(ผู้เข้าร่วมประชุมหญิง) ขอบคุณค่ะ</w:t>
      </w:r>
    </w:p>
    <w:p>
      <w:pPr>
        <w:pStyle w:val="BodyText"/>
      </w:pPr>
      <w:r>
        <w:t xml:space="preserve">(ศาสตราจารย์ ดร.ไพรัช) มีอะไรอย่างอื่นอีกไหมครับ คือ ทางนักวิจัยก็คิดไปไกลจะขึ้น IT ขึ้น Cloud ทำไปทำมาดูว่ามันยังไม่คุ้มก็เลยบอกอย่างเพิ่งเลย แล้วก็โครงการก็แยก ถ้าเคยได้ยินโครงการทำ X-ray BodiiRay นี่จะไปรวมกัน แต่ตอนนี้ก็แยกกัน แยกกันไปก่อน มีอะไรอื่นใดอีกไหมครับ โอเคนะ เอ๊ะ ประเสริฐแล้วอันนี้มันมีคนที่อยู่ท้องตลาดบ้างไหม</w:t>
      </w:r>
    </w:p>
    <w:p>
      <w:pPr>
        <w:pStyle w:val="BodyText"/>
      </w:pPr>
      <w:r>
        <w:t xml:space="preserve">(ดร.ประเสริฐ) จะมีบริษัท ของทางด้านจุฬาฯ ในส่วนของจุฬาฯ ตั้งออกมาเป็นบริษัทแล้ว มีการทำลักษณะคล้าย ๆ กัน เป็นแผ่น… ทั้งมีทั้งตัวข้อเทียม กระดูกเทียม และตัวแผ่นดามกระดูก ก็มีครับผม</w:t>
      </w:r>
    </w:p>
    <w:p>
      <w:pPr>
        <w:pStyle w:val="BodyText"/>
      </w:pPr>
      <w:r>
        <w:t xml:space="preserve">(ศาสตราจารย์ ดร.ไพรัช) แล้วของ Or</w:t>
      </w:r>
    </w:p>
    <w:p>
      <w:pPr>
        <w:pStyle w:val="BodyText"/>
      </w:pPr>
      <w:r>
        <w:t xml:space="preserve">(ผู้เข้าร่วมประชุมชาย) ใช่ครับผม ก็จะเป็นคู่แข่ง</w:t>
      </w:r>
    </w:p>
    <w:p>
      <w:pPr>
        <w:pStyle w:val="BodyText"/>
      </w:pPr>
      <w:r>
        <w:t xml:space="preserve">(ศาสตราจารย์ ดร.ไพรัช) เพราะฉะนั้น ก็เป็นคู่แข่งอย่างนี้ถูกไหม</w:t>
      </w:r>
    </w:p>
    <w:p>
      <w:pPr>
        <w:pStyle w:val="BodyText"/>
      </w:pPr>
      <w:r>
        <w:t xml:space="preserve">(ศาสตราจารย์ ดร.ไพรัช) แล้วตลาดมันจะมีอยู่ไหม ปีหนึ่งน่าจะเกือบ ๆ พันล้านครับ สปสช. อย่างเดียวก็น่าจะหลายร้อยล้านแล้ว</w:t>
      </w:r>
    </w:p>
    <w:p>
      <w:pPr>
        <w:pStyle w:val="BodyText"/>
      </w:pPr>
      <w:r>
        <w:t xml:space="preserve">(ศาสตราจารย์ ดร.ไพรัช) แต่ทั้งเมดิคิวรี ทำในไทยใช่ไหม</w:t>
      </w:r>
    </w:p>
    <w:p>
      <w:pPr>
        <w:pStyle w:val="BodyText"/>
      </w:pPr>
      <w:r>
        <w:t xml:space="preserve">(ผู้เข้าร่วมประชุมชาย) ครับ เป็นบริษัทของไทยครับ เกิดในประเทศ ถ้าไม่มีอื่นใด ก็อนุมัติตามข้อเสนอนะครับ ก็ดีเลย์ไปปีครึ่งงบประมาณเท่าเดิมนะครับให้สอดคล้องตามที่เสนอมานะครับ กิจกรรมผลผลิตอะไรที่ว่านี่นะ</w:t>
      </w:r>
    </w:p>
    <w:p>
      <w:pPr>
        <w:pStyle w:val="BodyText"/>
      </w:pPr>
      <w:r>
        <w:t xml:space="preserve">(ดร.ศรัณย์) ขอบคุณมากครับ</w:t>
      </w:r>
    </w:p>
    <w:p>
      <w:pPr>
        <w:pStyle w:val="BodyText"/>
      </w:pPr>
      <w:r>
        <w:t xml:space="preserve">(ศาสตราจารย์ ดร.ไพรัช) ศรัณย์เชิญต่อครับ ศรัญกับประเสริฐ อาจารย์ครับ โครงการ ต. 3 เป็นโครงการช่วยในการฝังรากเทียม ครอบฟังและสะพานก็หัวหน้าทีมก็จะเป็นกฤษณ์ไกรพ์ วันนี้ก็จะนำมาซึ่งความเห็นชอบความก้าวหน้าโครงการครั้งที่ 6 นะครับ แล้วก็จะมีการปรับแผนทั้งในเรื่องของกิจกรรมและงบประมาณนะครับ เพื่อที่จะขอการเสนอในปีที่ 4 ด้วยนะครับ อันนี้ก็เป็นภาพรวม 3 ปี 6 เดือน 25,800,000 กว่าบาทนะครับ สไลด์ถัดไปได้เลยครับ ผลงานความก้าวหน้าเบื้องต้นะครับ ในปี 2563 ก็ถูกหมดนะครับ ในปีที่ 64 นี่ มีเกิดขึ้นอยู่ 3 เรื่องส่วนที่เหลือจะให้ทางทีมวิจัยมาอธิบายต่อนะครับ อันนี้เป็นแผนงานนะครับ ก็มีความคืบหน้าได้หลายเรื่องนะครับ โดยที่ในส่วนของผู้เชี่ยวชาญที่ประเมินมา ก็จะเห็นว่ามีความล่าช้าในบางเรื่อง โดยเฉพาะ ในเรื่องของการทดสอบนะครับ แล้วก็โดยภาพรวมนี่ ก็ยังเห็นควรให้สนับสนุนดำเนินงานต่อ ต่อไปครับ อันนี้ขอเชิญดร. กฤตษ์ไกรท์ดร. กฤเป็นผู้รายงานเกี่ยวกับในรายละเอียดครับ</w:t>
      </w:r>
    </w:p>
    <w:p>
      <w:pPr>
        <w:pStyle w:val="BodyText"/>
      </w:pPr>
      <w:r>
        <w:t xml:space="preserve">(ผู้เข้าร่วมประชุมชาย) ครับ เชิญ ดร. สำหรับความก้าวหน้าของเรานะคะผลิตภัณฑ์หรือ Sergical Drill Guide นะคะ และฟันปลอมแบบถอดได้นะคะ โดยความก้าวหน้าของโครงการ ณ ปัจจุบันนี้ค่ะ ในส่วนของการดำเนินการของ ISO 13485 ค่ะได้ผ่านการรับรองแล้วในเดือนมกราคม 2563 นะคะ ส่วนครอบฟันและสะพานฟัน กับตัวฟันปรอมน่ะค่ะ ได้ผ่านการรับรองไปแล้วในปี 2564 ที่ผ่านมานี้ค่ะ ในความก้าวหน้าในลำดับถัดไปเป็นการทดสอบทางคลินิก ในส่วนของรากฟันเทียม เดิมเรามีแผนที่จะดำเนินการร่วมกันนะคะ แต่หลังจากที่มีการประกาศ เกี่ยวกับการขึ้นทะเบียนเครื่องมือแพทย์จากกระทรวงสาธารณสุข เราก็ได้มีการประเมิน ตัวผลิตภัณฑ์ 2 ตัวนี้ใหม่นะคะจัดเป็นเครื่องมือแพทย์ความเสี่ยงต่ำในลำดับที่ 1 ใช้ผลการทดสอบทางคลินิกค่ะ ส่วนครอบฟัน สะพานฟัน เป็นเครื่องมือแพทย์ตามการระดับที่ 2 นะคะ สามารถประเมินผลทางคลินิก จากบรรนานุกรมที่มีอยู่ได้ ที่มีอยู่แล้วได้เราก็เลยจะขอยกเลิกการดำเนินการทดสอบทางคลินิกค่ะ สำหรับตัวผลิตภัณฑ์ที่ 3 แบบถอดได้ที่วางไว้บนคานโลหะที่ถอดได้ เนื่องจากผลิตภัณฑ์นี้ก็ยังไม่ได้มีการใช้งานมากในประเทศไทยนะคะ เราก็เลยจะมีการทดสอบทางคลินิก เพื่อสร้างความมั่นใจในทันตแพทย์แล้วก็จะเป็นส่วนที่เราจะนำผลการทดสอบส่วนที่เราจะสามารถใช้ในการประกอบการเครื่องมือแพทย์ด้วยค่ะ แต่ว่าการทดสอบทางคลินิกยังไม่สามารถดำเนินการได้ เนื่องจากเราต้องขออนุญาตผ่อนผันเพื่อการสื่อสารวิจัยทาง อย. ก่อนนะคะ สำหรับในส่วนของต้นแบบอุตสาหกรรมค่ะ ไปกับผลงานที่เป็นตัวสิทธิบัตร หรือนุสิทธิบัตรด้วยนะคะ สำหรับในส่วนของสิทธิบัตรในการฝังรากฟันเทียมทางทีมวิจัยได่มีการยื่นจดตัวสิทธิบัตร ตัวสิทธิบัตร อนุสิทธิบัตรเรียบร้อยแล้วนะคะ ได้มีการยื่นเอกสารต้นแบบอุตสาหกรรมไปในระบบแล้ว ตอนนี้อยู่ในระหว่างการพิจารณานะคะ ส่วนของครอบฟันสะพานฟันค่ะ การพัฒนาเพิ่มเติม ศึกษาเพิ่มเติมนะคะ เพื่อที่จะจัดทำเป็นตัวสิทธิบัตรต่อไปค่ะ แล้วก็ในส่วนของฟันปลอมแบบถอดได้ค่ะ มีการพัฒนาอุปกรณ์ที่ใช้ในการผลิตเพิ่มเติมขึ้นมานะคะ ซึ่งได้ทำการยื่นสิทธิบัตรนี่เข้าไปในระบบแล้วนะคะ แต่ในส่วนนี้ก็จะมีการ เนื่องจากว่า บริษัทที่เรามีการถ่ายทอดเขาต้องการให้เราทดสอบ Usesibility ที่เราคิดค้นขึ้นมาก่อนถ่ายทอดค่ะ เราก็เลยยังไม่สามารถส่งมอบได้ในเวลานี้ค่ะ ก็จะต้องมีการทดสอบเบื้องต้นตรงนั้นไปก่อนสำหรับบทความวิชาการนะคะ อยู่ในช่วงการศึกษาข้อมูลเพิ่มเติมเพื่อการจัดทำให้แล้วเสร็จ คาดว่าจะได้ตีพิมพ์ในเดือนกันยายน 2565 ค่ะ ที่ว่าส่งเข้าระบบแล้ว</w:t>
      </w:r>
    </w:p>
    <w:p>
      <w:pPr>
        <w:pStyle w:val="BodyText"/>
      </w:pPr>
      <w:r>
        <w:t xml:space="preserve">(ผู้เข้าร่วมประชุมหญิง) เข้าระบบ Perfomence</w:t>
      </w:r>
    </w:p>
    <w:p>
      <w:pPr>
        <w:pStyle w:val="BodyText"/>
      </w:pPr>
      <w:r>
        <w:t xml:space="preserve">(ผู้เข้าร่วมประชุมหญิง) ใช่ค่ะ แต่เท่าที่เช็กกับทาง TLO ค่ะ ตอนนี้สิทธิบัที่ส่งเข้าไป 3 ตัว ซึ่งจะเป็นดีลไกด์ 2 ตัวค่ะ 2 ตัวค่ะ ก็ได้ทาง TRO ได้ทำการส่งไปที่กรมทรัพย์สินฯ แล้วค่ะ</w:t>
      </w:r>
    </w:p>
    <w:p>
      <w:pPr>
        <w:pStyle w:val="BodyText"/>
      </w:pPr>
      <w:r>
        <w:t xml:space="preserve">(ศาสตราจารย์ ดร.ไพรัช) โอเค ก็ขอบคุณครับ เชิญต่อ</w:t>
      </w:r>
    </w:p>
    <w:p>
      <w:pPr>
        <w:pStyle w:val="BodyText"/>
      </w:pPr>
      <w:r>
        <w:t xml:space="preserve">(ผู้เข้าร่วมประชุมหญิง) ค่ะ ขอหน้าถัดไปค่ะ เนื่องจากความก้าวหน้าที่ผ่านมานะคะ เราก็เลยมีการต้องดำเนินการขอขยายระยะเวลาการดำเนินโครงการ จากเดิมเป็น 30 มกราคม 2565 ก็ขอขยายเป็น 6 เดือน โดยแผนกิจการหลักในส่วนของการประเมินทางคลินิก แล้วก็ DrillGuide แล้วก็ครอบฟันที่ได้กล่าวไปนะคะ ว่าในส่วนนี้เราขอยกเลิกการดำเนินงานในกิจกรรมนี้แล้วก็มีเรื่องของการเข้ากันได้ในทางชีวภาพ กับดร.ประเสริฐค่ะ มีความล่าช้า เนื่องจากสถานการณ์โควิด ซึ่งในความล่าช้านี้ จะส่งผลให้ดำเนินการขอผ่อนผันก็สามารถดำเนินการได้ล่าช้าไปด้วยน่ะค่ะ เราคาดว่าต้องรอผลนั้นเสร็จก่อน คาดว่าในเดือนมกราคมนะคะ ในปี 2565 หลังจากนั้นจะยื่นขอผ่อนผัน ผลิตการวิจัย แล้วก็ในส่วนนี้ก็เลยมีความล่าช้าในส่วนนี้ไปนะคะในการทดสอบนี้ก็จะส่งผลในการประเมินผลทางคลินิกในตัวแผ่นดามกิจกรรมนี้ค่ะ ต้องมีการขยายระยะเวลาออกไป เพราะว่าเนื่องจากหลังจากที่ได้รับการอนุมัติผ่อนผันแล้วเราถึงจะดำเนินการได้นะคะ โดยที่จะคาดว่า มีนาคม 2565 ค่ะ โดยในส่วนของการขออนุญาตคณะกรรมการจริยธรรมการวิจัยของมหาวิทยาลัยธรรมศาสตร์น่ะค่ะ ตอนนี้เราก็อยู่ในการแก้ไขนะคะ สำหรับแผนการประเมินผลทางคลินิก เราคาดว่าจะสามารถจะดำเนินการรับอาสาสมัครได้ในช่วงเดือน 11 ก็คือเดือนพฤศจิกายนปีนี้นะคะ หลังจากนั้นเมื่อผ่านการดำเนินการวิจัย ดำเนินการจากทาง อย. แล้ว ทางคลินิกค่ะแล้วก็จะต้องมีการติดตามผลการรักษาด้วยน่ะค่ะ ในส่วนนี้ก็เลยขอขยายโครงการเพื่อให้สอดคล้องกับการดำเนินการกับทางคลินิกค่ะ ในส่วนกิจกรรม ที่จะขอเพิ่มเข้ามา 1 กิจกรรมนะคะ ก็จะเป็นการทดสอบผลิตภัณฑ์ฟันเทียม โดยใช้งานวิจัยที่เราจะถ่ายทอดให้กับบริษัทต่อไปโดยสิ่งประดิษฐ์นี้เราจะถ่ายทอดให้กับทาง… จำกัด ค่ะ ซึ่งบริษัทขอให้ดำเนินการตรวจค่ะค่ะ สำหรับแผนกิจกรรมนะคะ ที่เราได้จะขอปรับไปค่ะ ก็จะระยะเวลา 1 ปี 6 เดือน ที่เป็นการประเมินผลทางคลินิกที่จะดำเนินการให้แล้วเสร็จค่ะ ส่วนกิจกรรมอื่น ๆ ก็สามารถที่จะดำเนินการเสร็จได้ภายในระยะเวลาเดิมค่ะ สไลด์ต่อไปได้เลยค่ะ สำหรับแผนผลผลิตที่เกิดขึ้นจากทางโครงการนะคะ</w:t>
      </w:r>
    </w:p>
    <w:p>
      <w:pPr>
        <w:pStyle w:val="BodyText"/>
      </w:pPr>
      <w:r>
        <w:t xml:space="preserve">(ศาสตราจารย์ ดร.ไพรัช) ไหม เอาสั้น ๆ ก็ได้ มันซ้ำ ๆ กันนะครับ สไลด์ คีย์เวิร์ด</w:t>
      </w:r>
    </w:p>
    <w:p>
      <w:pPr>
        <w:pStyle w:val="BodyText"/>
      </w:pPr>
      <w:r>
        <w:t xml:space="preserve">(ผู้เข้าร่วมประชุมหญิง) ค่ะ เราก็มีการปรับผลผลิต โดยจะมีผลการผลิตเพิ่มเติมขึ้นไปนะคะ เป็น 21 รายการค่ะอาจารย์</w:t>
      </w:r>
    </w:p>
    <w:p>
      <w:pPr>
        <w:pStyle w:val="BodyText"/>
      </w:pPr>
      <w:r>
        <w:t xml:space="preserve">(ศาสตราจารย์ ดร.ไพรัช) โอเค</w:t>
      </w:r>
    </w:p>
    <w:p>
      <w:pPr>
        <w:pStyle w:val="BodyText"/>
      </w:pPr>
      <w:r>
        <w:t xml:space="preserve">(ผู้เข้าร่วมประชุมหญิง) แล้วก็ส่วนของสิทธิบัตรก็จะได้เพิ่มค่ะ ที่น่าจะมีเพิ่มขึ้นค่ะ ส่วนต้นแบบอุสาหกรรมก็จะมีเพิ่มเติมขอบคุณค่ะ ในส่วนของงบประมาณนะคะ</w:t>
      </w:r>
    </w:p>
    <w:p>
      <w:pPr>
        <w:pStyle w:val="BodyText"/>
      </w:pPr>
      <w:r>
        <w:t xml:space="preserve">(ศาสตราจารย์ ดร.ไพรัช) ไม่ต้องลงละเอียด ยอดเท่าเดิมแต่ปรับเวลาใช่ไหม</w:t>
      </w:r>
    </w:p>
    <w:p>
      <w:pPr>
        <w:pStyle w:val="BodyText"/>
      </w:pPr>
      <w:r>
        <w:t xml:space="preserve">(ผู้เข้าร่วมประชุมหญิง) ใช่ค่ะ ก็จะมีเพิ่มไปในส่วนของการรักษาทางคลินิกน่ะค่ะ อาจารย์</w:t>
      </w:r>
    </w:p>
    <w:p>
      <w:pPr>
        <w:pStyle w:val="BodyText"/>
      </w:pPr>
      <w:r>
        <w:t xml:space="preserve">(ผู้เข้าร่วมประชุมหญิง) ขอบคุณค่ะ</w:t>
      </w:r>
    </w:p>
    <w:p>
      <w:pPr>
        <w:pStyle w:val="BodyText"/>
      </w:pPr>
      <w:r>
        <w:t xml:space="preserve">(ศาสตราจารย์ ดร.ไพรัช) หัวหน้าโครงการอยู่หรือเปล่พอดีอาจารย์ขออนุญาตโปรโมตน้องเขาดีกว่านะครับ</w:t>
      </w:r>
    </w:p>
    <w:p>
      <w:pPr>
        <w:pStyle w:val="BodyText"/>
      </w:pPr>
      <w:r>
        <w:t xml:space="preserve">(ศาสตราจารย์ ดร.ไพรัช) ถ้าเชิญกรรมการ มีอะไรจะคอมเมนต์ไหม มันมีดีเลย์เนื่องจาก โควิด บ้าง เหตุอื่นบ้างอะไรบ้าง แต่ว่างบประมาณเท่าเดิมก็ถ้าถามว่าเสียอะไรไหม ก็เสียเวลาไป มีคอมเมนต์ไหมครับ เอ๊ะ มีคู่ในท้องตลาดหรือเปล่า ผมเข้าใจว่ายังไม่มีนะครับ เรื่องนี้จะเป็นการทำที่ค่อนข้างน้อยครับ เพราะว่าในปัจจุบันเป็นการใส่รากฟันเทียม 2 ตอน่ะครับ อาจารย์ อันนี้น่าจะช่วยสำหรับคนไข้กลุ่มหนึ่งที่กระดูกเริ่มละลาย จะมีสูง</w:t>
      </w:r>
    </w:p>
    <w:p>
      <w:pPr>
        <w:pStyle w:val="BodyText"/>
      </w:pPr>
      <w:r>
        <w:t xml:space="preserve">(ศาสตราจารย์ ดร.ไพรัช) แล้วมันเบิก สปสช. ไหมครับ</w:t>
      </w:r>
    </w:p>
    <w:p>
      <w:pPr>
        <w:pStyle w:val="BodyText"/>
      </w:pPr>
      <w:r>
        <w:t xml:space="preserve">(ผู้เข้าร่วมประชุมชาย) ยะงจะเบิก สปสช. ได้ จะเป็นรากเทียม 2 ตอ แล้วก็ฟันปลอมแบบทั้งปากอย่างนั้น ซึ่งมีปริมาณมีการเบิกปีหนึ่งประมาณ 40,000 4 หมื่นคนนะครับ 4 หมื่นปากนะครับทำเมืองไทยหรือเปล่า</w:t>
      </w:r>
    </w:p>
    <w:p>
      <w:pPr>
        <w:pStyle w:val="BodyText"/>
      </w:pPr>
      <w:r>
        <w:t xml:space="preserve">(ผู้เข้าร่วมประชุมชาย) ทำในเมืองไทย</w:t>
      </w:r>
    </w:p>
    <w:p>
      <w:pPr>
        <w:pStyle w:val="BodyText"/>
      </w:pPr>
      <w:r>
        <w:t xml:space="preserve">(ศาสตราจารย์ ดร.ไพรัช)เกิดในเมืองไทยนะ</w:t>
      </w:r>
    </w:p>
    <w:p>
      <w:pPr>
        <w:pStyle w:val="BodyText"/>
      </w:pPr>
      <w:r>
        <w:t xml:space="preserve">(ดร.กฤษณ์ไกรพ์) ยอด สปสช. ผมเห็นเกือบ 300 ล้าน อันนี้ยอดก็คือว่าสูงอยู่นะครับ</w:t>
      </w:r>
    </w:p>
    <w:p>
      <w:pPr>
        <w:pStyle w:val="BodyText"/>
      </w:pPr>
      <w:r>
        <w:t xml:space="preserve">(ศาสตราจารย์ ดร.ไพรัช) ก็น่าสนใจอยู่ เมื่อเช้าคุยกับคุณหมออรรถพรเรื่องลดความก็คุยเรื่องการพึ่งพาตนเองนะ ที่ฟังของอันนี้หรือของประเสริฐ ก็ดูถ้าเกิดในประเทศไทยเราพึ่งพงตนเองมากขึ้น อาจจะเป็นปีก็ได้นะ เชิญกรรมการท่านอื่นครับ ผมมีข้อคิดกับวันทนีย์กับศรัณย์ มันก็เห็นใจนักวิจัย เรียนรู้ใหม่ ดีเลไปอะไรไป มันก็เป็นต้นทุนประเทศนะ แต่ไม่รู้ว่าในอนาคตที่ผมทำ VCG เครื่องมือแพทย์ ปรึกษา ดร. เสาวรัตน์ คือ มันไม่มีใครมาช่วยผมวิเคราะห์ เราว่าจะคุยกันอีกครั้ง ว่ามีคนบอกผมมาก Product ซึ่งผมก็ไม่ค่อยคอนวินซ์มันคืออะไร ดร. กิตติพงศ์เรามีผู้แทนกิตติพงศ์อยู่ที่นี่ใช่ไหม อะไรใช่ไหม ศรินยาใช่ไหม คุณสลิญญาอยู่ไหม ผมคิดว่าเมืองไทยมันมี Gap อยู่อีก Gap หนึ่ง กับการวางนโยบาย คือ ถ้าเรามีคนวิเคราะห์ ผมยกตัวอย่างนะ อาจจะผิดก็ได้ซื้อของ 5 หมื่นล้าน แล้วที่กรมบัญชีกลางนี่ เอาเข้าจากประเทศกี่เปอร์เซ็นต์ สูญเสียเงินตรากี่เปอร์เซ็นต์อย่างนี้นะครับ แล้วก็อาจจะถามต่อเราควรจะวิจัยอันไหน ที่เราอยู่ Prolity แล้วนี่ … มันจะดี มันจะทำให้ประเทศไทยชนะได้เร็วขึ้นอย่างนี้นะครับ ถึงจะไปเสาะหานักวิจัยตามมหาวิทยาลัยต่าง ๆ อันนี้ผมมีแนวคิดแต่ผมไม่รู้จะคุยกับใคร ก็ไม่ค่อยมีอะไรที่จะไปคุยได้กับแหล่งเงินทุน แหล่งเงินทุนเท่าไหร อันนี้เพียงแต่ปรารภนะ ปริญญายังอยู่ ดร. เสาวลักษณ์ยังอยู่ เดี๋ยววันหลังคุยกับกิตติพงศ์ มีอะไรไหม วาระนี้ผมไม่ค่อยห่วงครับ เสาวรัตน์มีประเด็นไหม</w:t>
      </w:r>
    </w:p>
    <w:p>
      <w:pPr>
        <w:pStyle w:val="BodyText"/>
      </w:pPr>
      <w:r>
        <w:t xml:space="preserve">(ผู้เข้าร่วมประชุมหญิง) ค่ะ ขอบพระคุณอาจารย์ค่ะ จริง ๆ เราควรจะมองภาพแบบนี้ค่ะ คือ ถ้ามันจะทำให้เรามองเห็นภาพได้ชัด ถ้าหากว่าเราทำ… ยกตัวอย่าง อย่างถ้าเป็นเคสแบบนี้ ที่อยู่ในหน้าจอโซลูชั่นศัลยกรรมมันอยู่ตรงไหนของ Value Chain ใช้เงินอีกเท่าไรแต่มันทำให้เห็นว่า เมื่อไปถึงจุดสุดท้าย ต้องมีหน่วยงานอะไร ต้องเข้ามาช่วย ต้องใช้เวลาเท่าไร มันทำให้เราเห็นเป้าหมายค่ะ คือ ถ้าหากในมุมของฝ่ายนโยบายนี่ คือ เราก็ยอมรับว่า มันเป็นสิ่งที่ดีค่ะ เมื่อสักครู่ที่ท่านอาจารย์ไพรัชแล้วมันจะต้องทำอะไรอีกที่เหลือ สำหรับ… ขอโทษค่ะหรืออย่างน้อยโครงการที่ใช้เยอะ ๆ เราเก่งตั้งแต่ต้น ตั้งแต่ตอนแบบต้นน้ำ หรือว่าปลายทาง ที่จะแบบขายได้จริงในตลาดนี่มันต้องมีอีกกี่สเตปที่จะไปถึง จริง ๆ เป็นโจทย์ที่ทางทีมวิจัยกำลังทำอยู่นะคะ คือ เราคิดว่าหลัก ๆ ที่เราทำอยู่ หลักการ ก็คือว่ามันต้องมีเรื่องในมุม Market เทคโนโลยี แล้วก็ finaceail ก็คือมันต้องทำแล้วมันถึงจะตอบได้ว่าอะไรที่มันจะเป็นของที่เราควรที่จะทุ่มทรัพยากร</w:t>
      </w:r>
    </w:p>
    <w:p>
      <w:pPr>
        <w:pStyle w:val="BodyText"/>
      </w:pPr>
      <w:r>
        <w:t xml:space="preserve">(ศาสตราจารย์ ดร.ไพรัช) คือคิดว่าหลักการมันเป็นอย่างนี้ค่ะ อาจารย์</w:t>
      </w:r>
    </w:p>
    <w:p>
      <w:pPr>
        <w:pStyle w:val="BodyText"/>
      </w:pPr>
      <w:r>
        <w:t xml:space="preserve">(ศาสตราจารย์ ดร.ไพรัช) คือ ถ้าทำพวกนี้นี่รวมกันระหว่างพวกที่มาจากแล็บที่มีประสบการณ์จริง อย่างพวกกฤตท์ไกรท์ หรืออย่างดร. แนน แล้วก็ฝ่าย Policy วิจัยน่ะ มันต้องมาค่อย ๆ คิด ที่เราเป็นห่วงอยู่ว่า คือ กลัวว่าพวกโพลิซีมาแล้วไม่เข้าใจ มองอะไร คลาดไปบ้าง หรือฝ่ายนโยบายก็ไม่ชัด มันน่าจะเป็นกระบวนการทำ กระบวนการที่วาระของ ดร.กิตติ ที่เราจะไปทำโรงงานน้ำปลาระยอง พอผมมองว่าดร. กิตติทำเป็น ผมก็สนใจมาก ไม่รู้ว่าเมืองไทยมันมีไหม อยู่อย่าง คือ กลัวพวกที่ให้เงินวิจัยนี่ที่ไม่เคยมาดูหน้างาน ส่วนพวกที่มาดูหน้างาน บางทีก็ผมว่าคงไม่เห็นภาพรวมของทั้งประเทศ อันนี้เป็นโจทย์ที่กลับไปคิด ดร.เสาวรัจทำวิจัยอยู่หรือครับใช้กรอกค่ะ</w:t>
      </w:r>
    </w:p>
    <w:p>
      <w:pPr>
        <w:pStyle w:val="BodyText"/>
      </w:pPr>
      <w:r>
        <w:t xml:space="preserve">(ศาสตราจารย์ ดร.ไพรัช) คืออย่างนี้ครับ ดร. เสาวรัจ เวลาพูด Product champian แล้วคุณขายได้หรือเปล่า product champion แต่พอตอนท้ายคุณใช้เวลาตั้ง 5 ปีกว่าคุณจะเอาออกมา เพราะเวลาใครถาม Product Champion ว่ามันก็จะเป็น Champion คือ ชนะตอนขาย กับชนะตอนประชาชนได้ประโยชน์ใช่ไหม มันไม่ใช่ชนะตอนที่นักวิจัยบอกมันเป็นแชมป์เปี้ยน ผมได้ยินบ่อยมาก ผมไม่กล้าตัดสินใจ</w:t>
      </w:r>
    </w:p>
    <w:p>
      <w:pPr>
        <w:pStyle w:val="BodyText"/>
      </w:pPr>
      <w:r>
        <w:t xml:space="preserve">(ดร.เสาวรัจ) คือ ต้องทำ 3 เรื่องอย่างที่เรียนอาจารย์ค่ะคือ 3 ตัวนี้มันต้องไปด้วยกัน ที่เราคิดว่าน่าจะมี Protencail ค่ะ คือ ดีมาก คือ เรื่องของการเอาไปทำด้วยกัน คือ บูรณาการน่ะค่ะ คือประเทศไทยเราจะทำกันเป็นไซโล ๆ คือ ตรงนี้เราทำได้มันไม่ถึงตายค่ะ อย่างข้อ 1. โครงการที่เราทำเรื่อง EEC CARE นี่ ตัวอย่างที่ดีว่าพอมันมีการบูรณาการหน่วยงานที่เกี่ยข้องมันจะทำได้สำเร็จมันจะมีอิมแพค ถ้าอาจารย์อยากจะให้ช่วยอะไรก็ยินดีนะคะ ผมทำ BCG เครื่องมือแพทย์ คิดมาก ตื่นเช้าก็คิด คิดว่าประเทศไทยน่าจะได้ไปไกลกว่านี้ มันโอเวอร์เสตรชตัวเองหรือเปล่า กลับมาวาระของเรา ผมพาออกทะเลไปไกล นักวิจัยก็พยายาม ก็เจอ COVID ผมก็รู้ว่าเขาทำงาน อนุมัตินะครับ</w:t>
      </w:r>
    </w:p>
    <w:p>
      <w:pPr>
        <w:pStyle w:val="BodyText"/>
      </w:pPr>
      <w:r>
        <w:t xml:space="preserve">(ดร.ศรัณย์) ครับผม งั้นขออนุญาตไปโครงการต่อไปนะครับ ต. 4 ต. 4 เป็นแพลตฟอร์มการดำเนินการ โดยมี ดร.ณัฐนันท์ ทัดพิทักษ์กุล นะครับ ที่นำมาเสนอวันนี้เพื่อจะให้กรรมการพิจารณาเห็นชอบความคืบหน้า แล้วก็อนุมัติกรอบเงิน งวดที่ 2 นะครับ ขอสไลด์ถัดไปนะครับ ภาพรวมโครงการ ก็เป็นโครงการ 3 ปี 6 เดือน งบรวมประมาณ 60 ล้านกว่าบาทนะครับ ตอนนี้เราก็อยู่ในช่วงของปีที่ 3 นะครับ เชิญต่อเลยครับ ต่อเลยครับ ภาพรวมต่อไปนี้นะครับ ทางทีมก็ก็ส่งมอบผลงานมาได้ตามแผนเป็นระยะ ๆ นะครับ ตอนนี้อยู่ที่ปี 2564 นะครับ ส่วนรายละเอียดสีดำ ๆ เยอะ ๆ ตรงนั้น มีงบประมาณสนับสนุนรายรับ แล้วก็มีเรื่องของการประเมินผลกระทบของเศรษฐกิจและสังคมนะครับ สไลด์ถัดไปครับ อันนี้ก็เป็นแผนงาน ที่ทางทีมได้วางก็เป็นไปตามที่ได้วางไว้นะครับ ต่อเลยครับ ต่อเลยครับ ผู้เชี่ยวชาญก็ได้ประเมินเบื้องต้นเหมือนกันครับ ก็พบว่าโมดูลรวมไปถึงการทำงานที่เกี่ยวข้องนะครับ มันจะมีเรื่องของการทำงานล่าช้านะครับ โควิด นะครับภาพรวมนี่ก็เป็นไปได้ด้วยดีครับ และเห็นควรสนับสนุนต่อเลยครับ อันนี้ขอเชิญ ดร. ณัฐนันท์เลยครับ เชิญ ณัฐนันท์ ครับ</w:t>
      </w:r>
    </w:p>
    <w:p>
      <w:pPr>
        <w:pStyle w:val="BodyText"/>
      </w:pPr>
      <w:r>
        <w:t xml:space="preserve">(ดร.ณัฐนันท์) ครับ สำหรับโครงการนี้นะครับ คล้าย ๆ Call Center ที่ให้ทุกคนเข้าถึงได้นะครับ ที่ใช้ Total Conversation แล้วก็ SMS นะครับ จุดประสงค์หลัก ก็คือทำให้คนหูหนวกนะครับ เข้าถึงบริการล่ามนะครับ ต่อไปครับ ครับ สำหรับตัวแพลตฟอร์มถ่ายทอดการสื่อสาร ณ ตอนนี้อยู่ที่เวอร์ชัน 4 นะครับ ซึ่งสิ่งที่เราทำเราพยายามทำเพื่อเรื่องของการรวมแอปพลิเคชันนะคครับ แอปพลิเคชันมีหลายตัวนะครับ ทำให้เกิดปัญหามีหลายตัวเลือก แอปพลิเคชันเดียวเพื่อการเข้าถึงได้นะครับ ถัดไปครับ อันนี้เป็นแอปพลิเคชันที่บอกเมื่อสักครู่นี้ ว่าเรามีแอปพลิเคชันค่อนข้างเยอะ คนหูหนวกก็ต้องมาเลือก ที่เราทำเยอะเพื่อให้เขาเราต้องการให้เขาเข้าถึงได้หลายรูปแบบนะครับ ที่เราค่อย ๆ พัฒนามาทีละเซอร์วิสนะครับ ตอนนี้เราก็เลยคิดใหม่ว่าแทนที่เราจะมานั่ง แต่ละตัวการเข้าถึงได้หลากหลายรูปแบบ ถัดไปครับ ณ ปัจจุบันนี้นะครับ มียอดใช้ต่อวันนะครับ 1,100 ครั้งต่อวัน ให้บริการสะสม 970,000 ครั้งนะครับ อันนี้ตั้งแต่ มิถุนายน 2560 ถึงมิถุนายน 2564 นะครับ จำนวนสมาชิกสะสม 51,000 คนครับ มีคนหูหนวกกับคนหูดี คนหูดีที่ได้คุยกับคนหูหนวกก็ …ถัดไปครับ ถัดมานะครับ เมื่อเรามีการพัฒนาระบบให้คนหูหนวกแล้วนี่นะครับ ก็มีการทำกับ สปฉ. แล้ว สปฉ.ที่ทำให้ทุกคนเข้าถึง สพฉ. ได้ ก็เลยอยากให้เราเอาระบบที่เรามีนะครับ ในเวอร์ชัน 3 มาปรับนะครับ แล้วก็เพิ่มเทคโนโลยีที่เหมาะกับ สปฉ. ก็เลยเกิดระบบบริการนะครับ Emergency Service ขึ้นมา ก็คือทำให้เราเปลี่ยนการรับเรื่องแบบ voice เป็น conversation สามารถมอนิเตอร์ CG ได้นะครับ ไม่เคยเห็นเลยนะครับ ว่ามีคนพยายามโทร.เข้า แล้วเขาไม่ได้รับกี่คนนะครับควรจะเอาเจ้าหน้าที่รับเรื่องเท่าไร บางช่วงเวลานี่มียอดผู้เสียชีวิตเพิ่มขึ้นนะครับ เนื่องจากว่าเจ้าหน้าที่ไม่เพียงพอนะครับ เราก็เลยทำเรื่องของการมอนิเตอร์นะครับ ว่าช่วงเวลาไหนควรมีเจ้าหน้าที่เท่าไร คงเอาสถิติตรงนี้เข้ามา เพื่อช่วยผู้เสียชีวิตจะดีขึ้นหรือเปล่านะครับ อันสุดท้าย ก็เป็นเรื่องที่ทาง ดร.กิตติ ที่เข้ามาช่วยครับ คือ telehealth ก็คือการทำ เกตเวย์ คืออยู่ในรถพยาบาลขั้นสูง ถ้าสูงนะครับ เราส่งรถไปรับ เราสามารถมอนิเตอร์สัญญาณชีพได้ระยะไกลนะครับ อันนี้ก็จะเป็นภาพรวมที่เราเอาระบบไปติดตั้งให้ สปฉ. ปัจจุบันได้มีการลงนามและทำ linensige เรียบร้อยแล้ว ถัดไปครับ อันนี้ก็เป็นภาพการใช้ระบบครับ ก็คือแทนที่เราจะเป็น Voice คนที่โทร. มาเป็น Voice นะครับ เราเปลี่ยนเป็น VDO ได้ โดยการส่ง sms กลับ และคุยเป็นวิดีโอได้เลยนะครับ อันนี้ผู้ใช้งานไม่ต้องลงแอปฯ ลงแอปฯ นะครับ เผลอโทร. เป็น Voice นะครับ เราก็สามารถกลับมาคุยเป็นแอปฯ แล้วก็คุยเป็นวิดีโอต่อเนื่องได้ และเราทราบพิกัดด้วยว่าโทรมาจากตรงไหน กรณีส่ง SMS ไปนี่ โทร. มาจากตรงไหนครับ ถัดไปครับ เป็นระบบที่เรามีการติดตั้งไปแล้วนะครับ ก็จะประกอบไปด้วย 3 โมดูลหลัก โมดูล หลัก ๆ คือ Softphone เป็นระบบรับเรื่องที่เป็น Total conversation เมื่อมีการรับสาย แล้วก็จะ Record ก็คือเว็บฯ แอปพลิเคชันนะครับเพื่อดูพิกัดและเปลี่ยนเป็นคุยวิดีโอ dashboard บริการทั่วประเทศนะครับ แล้วก็จังหวัดนะครับ ถัดไปครับ อันนี้เราติดตั้งไปแล้ว 4 จังหวัดนะครับ คือ ลำพูน, มหาสารคามและสงขลา ทำให้เกิดการดีเลนะครับ เราจะติดตั้งได้เสร็จวันที่ 27 สิงหาคม ตามที่เราคอมมิตไว้กับ สปฉ. ก็คือที่… กันมานะครับ ทำให้ สปฉ. เอง ทำเรื่องเข้าไปที่ DE นะครับ ขอเลื่อนการส่งงานไปเป็น 24 กุมภาพันธ์ นะครับ สวทช. เองก็ ล้อตาม ก็ต้องขยายระยะเวลาแต่ว่างวด 3 เราจะส่งเร็วหน่อย วันที่ 3 มกราคมเพื่อให้ สพฉ. เอางานที่เราส่งเข้าไปเสนอ DE ได้นะครับ อันนี้ก็มีการปรับเปลี่ยนแผนตามสถานการณ์โควิดนะครับโดยหลักการนะครับ การติดตั้งระบบนี่ ทาง NT น่ะครับ เป็นคนติดตั้งนะครับ เราแค่รีโมตเข้าไป ซึ่งปัจจุบัน DE ก็ไม่สามารถเอาเครื่องไปติดตั้ง ถัดไปครับ อันนี้เป็นภาพที่ติดตั้งในรถพยายาลนะครับ เป็นทีม ดร.กิตติ นะครับ อันนี้เป็นตัวอย่างนะครับ ที่มีเครื่องรับสัญญาชีพต่าง ๆ และเกตเวย์นะครับแล้วก็ระบบนะครับ มอนิเตอร์ ติดตั้งกล้อง ดู CCTV ดูสัญญาณชีพต่าง ๆ ได้นะครับ ถัดมาครับ ยอดนะครับ ที่มีผู้ใช้งานใน 4 จังหวัดนะครับ เราก็จะเห็นว่าเรามอนิเตอร์สายที่ไม่ได้รับนะครับ รวมทั้งมอนิเตอร์ได้ถึงคุณภาพการรับสาย SLA ผู้ใช้งานเราในระบบนานหรือไม่นานนะครับ มีวันตัดถ่ายระบบนะครับ มีบริการส่ง SMS เพื่อลกระยะเวลาในการซักถามพิกัดนะครับ เพราะบางทีคนที่โทร. เข้ามาไม่ใช่คนจังหวัดนั้นนะครับ ไม่ทราบที่ตัวเองอยู่ได้นะครับ เราก็ใช้วิธีการส่ง SMS นะครับ คุย เพื่อดูนะครับ ว่าอยู่ตำแหน่งไหน คุยเป็นวิดีโอนะครับ ในกรณีที่เจ้าหน้าที่อยากเห็นหน้างาน ถัดไปครับ ในส่วนถัดไปนะครับเนื่องจากว่า เรามองว่า Sernario ก็คือเนื่องจากว่าเจ้าหน้าที่โรงพยาบาลก็ต้องมีเครื่องมือในการติดต่อคนหูหนวกนะครับ เราก็เลยพัฒนาระบบเพิ่มเติม ก็ได้มีเคสทดลองกับโรงพยาบาลสนามมีการเปิดโรงพยาบาลสนาม แล้วก็เอาไปใช้นะครับ เข้ามาในโรงพยาบาลสนามเข้ามาใช้ระบบนะครับ และลงระบบให้เจ้าหน้าที่แพทย์นะครับ ก็มีการเปิดใช้งานไปนะครับ ถัดไปครับ ครับ ก็สำหรับเรื่องเพื่อพิจารณาครับ ก็คือเห็นชอบความก้าวหน้าและสนับสนุนงบประมาณปีที่ 3 งวดที่ 2 ครับกรรมการ ค่อย ๆ คิดตามผมไปนะครับ ดร.เสาวรัจนี่ เราก็… คือผมเสียดายสอวช. ก็ประชุม คุณสริญญาออกไปก่อนหรือเปล่าว่าอย่างเมื่อกี้เราเห็น ดร.ณัฐนันท์ ซึ่งทำกับกิตติ หรือเราเห็นของ ดร. กิตติ นะครับมันเห็น On Going นะครับของนะครับแล้วเวลาทำไปนี่ เกิดอะไรขึ้น ก็เอามาปรับปรุงแก้ไป คือ มันเป็นแนวใหม่เหมือน กูเกิล เหมือน facebook อะไรทำนี่ คือเขาทำไปได้ Retun ไป แล้วก็แก้ไป อัอันนี้นี่ ที่ผมขาดและปรึกษากับเสาวรัจคือ ผมไม่อาจจะที่จะ ผมอยากให้กรรมการ สกสว. หรือคนที่ให้ทุนนี่ ซึ่งบอกว่าเชิญมาแล้ว Conflex ซึ่งผมงงว่ามันจะคอนเฟรกได้อย่างไร ผมอยากให้เขาเห็นว่า การทำวิจัยนี่ประชาชนได้อะไร คนพิการได้อะไร แล้วถ้ามันทำอย่างนี้ได้ประโยชน์ เราน่าจะมีเข้ามา Support แล้วให้ทำต่ออะไรอย่างนี้ ไม่ได้อยากเรียกร้องเขาจะต้องมาอย่างนู้นอย่างนี้ มัน Saparate มันมากไป พอมาเห็นอีกโปรเจกต์อย่างนี้ แต่พออีกอย่างหนึ่งที่ทำรากฟัน ก็ต้องเห็นใจ ระหว่างทำไปถ้าเขายังไม่ผ่าน อย. ยังไม่ผ่าน Clinical Trail นะครับอย่างเราได้ X-ray เขาก็ทำไปแล้วก็เกิด โควิด เขาก็ให้ใช้ไป ทุกวัน ผมก็ Follow เขาอยู่นะครับ เวลาเขาใช้นี่ แล้วเวลาคนเอาไปใช้นี่เขาไปต่อกับ Tax อย่างไร เขาก็ตามเข้าไปจนเกิดประโยชน์ เกิดการเรียนรู้ทักนักวิจัยแล้วก็ผู้ใช้บริการ ซึ่งมันมี Value มากเลย จะมองไม่เห็น ซึ่งเสียดาย อันนี้ผมพูดนอกเรื่อง</w:t>
      </w:r>
    </w:p>
    <w:p>
      <w:pPr>
        <w:pStyle w:val="BodyText"/>
      </w:pPr>
      <w:r>
        <w:t xml:space="preserve">(ดร.เสาวรัจ) คือ ที่เขาบอกอาจารย์ว่าเป็น Conflex invervest มันไม่ค่อยจะใช้สักเท่าไรค่ะ จริง ๆ คนที่ให้ทุนการวิจัย แล้วเขาให้คนตั้งโจทย์ ต้องดูว่าเราควรจะให้เงิน ซึ่งลักษณะเงิน ควรจะเป็น Tech คือ ดูว่ามันมีความคืบหน้าหรือเปล่า จริงในต่างประเทศเยอะมากที่สามารถทำให้มันประสบความสำเร็จเขาจะใช้วิธีว่า… แล้วก็มีการประเมินทุกครึ่งทางของโครงการ แต่ถ้าดูแล้วโปรเจ็กมันไปไม่ได้ก็หยุดมันมาเป็นแนวแบบนี้ค่ะ คือ ต้องเข้าใจคนที่ให้เงิน ถ้าหากต้องการให้มันคอมโพรไมซ์ มันทำให้เกิดประโยชน์ ทางฝ่ายวิจัยแล้วก็ทางฝ่ายสนับสนุนวิจัย ก็คือว่าตั้งแต่ต้นน้ำ จนไปถึงตลาดนี่มันมีกี่สเต็ปและต้องใช้เงินเท่าไร ใช้ระยะเวลาเท่าไร สุดท้ายลงเงินไปแล้ว แล้วมัน Excep คิดว่าอย่างนี้น่าจะคุยกันได้ ต่อให้เขาไม่เข้ามาอยู่ในคณะกรรมการ แต่ถ้าคิดว่าคุยกับแบบนี้น่าจะคุยได้ง่ายขึ้นขอโทษทีที่ผมพานอกเรื่อง ฝ่ายวางนโยบาย แล้วให้ทุนวิจัยนี่ ไม่เห็นหน้างานว่าเขาขุดดินอย่างไร ให้ทุนวิจัย คือผมนี่ทำวิจัยเรื่องนี้มานานตั้งแต่อยู่ NECTEC แล้วผมก็ชื่นชมว่าทำได้ดี ก็ทำได้ดี กฤษณ์ไกรพ์อะไรพวกนี้เขาก็ทำงาน แต่ว่ามันก็ยังไปได้ ก็ยังมีเงินสวทช. อาจจะถูกแยก งบของคุณอาจจะต้องไปแสวงหาเอาเอง พอเราไปแสวงหางบนี่ แล้วแหล่งทุนที่ให้งบนี่ไม่เข้าใจเราหรือเข้าใจไม่ครบนี่ แล้วการให้ทุน ผมอาจจะผิดก็ได้หน้างานนี่ มันจะเป็นปัญหาประเทศหรือไม่ ผมอาจจะผิดก็ได้ เพราะผมไม่ได้รู้จักดีขนาดนั้น แต่ว่าพยายามจะทำงาน โอเคผมถึงอยากได้ผู้แทน สอวช. ผู้แทน สกสว. มานั่งดูเราน่ะ ผมอยากได้มาก</w:t>
      </w:r>
    </w:p>
    <w:p>
      <w:pPr>
        <w:pStyle w:val="BodyText"/>
      </w:pPr>
      <w:r>
        <w:t xml:space="preserve">(ผู้เข้าร่วมประชุมหญิง) ค่ะ ขออนุญาตจริง ๆ ในมุมของคนที่ให้เงินที่ให้เงินซึ่งสิ่งที่พวกเขาอยากได้ คือ Impact ค่ะ คือ ถ้าหากว่าในรูปของโปรแกรม แล้วเอาตัวแต่ละโปรเจ็กงแล้วมันมีอิมแพคอย่างไร EEC CARE อย่างนี้ คือ ฝ่ายนโยบาย คนที่จะให้เงินนี่เขาจะรู้ได้ว่าโอเคแล้วมันได้ แต่ว่าถ้าเราพูดเป็นไลน์โปรเจ็กมันจะเป็นคำถามที่ฝ่ายการเมือง ถามลงเงินไปแล้วได้อะไร คือ ต้องทำให้เขาเห็นภาพสุดท้ายค่ะ</w:t>
      </w:r>
    </w:p>
    <w:p>
      <w:pPr>
        <w:pStyle w:val="BodyText"/>
      </w:pPr>
      <w:r>
        <w:t xml:space="preserve">(ศาสตราจารย์ ดร.ไพรัช) คือ ผมถึงอยากจะชวนเขามาดูว่า หรือถ้ากิตติบวกณัฐนันท์ ตรงนี้มันมี Impac เท่าไร อาจจะ อย่างสมมติ… โอเค ก็เอาเป็นว่าคอมเม์นต์ ท่านกรรมการมีอะไรที่จะเพิ่มเติมไหมครับ ก็อนุมัติ แต่ผมชอบใจโครงการนี้ แต่ว่า 1. ซึ่งผมว่าวิเศษมากคนหูหนวก อย่างนี้จะประเมินอย่างไร 2. ไปช่วย สปฉ. แล้วส่งสัญญาณชีพไปได้ ซึ่งเข้าไปอยู่ที่โรงพยาบาลตอน COVID ได้นี่ ผมว่ามันก็ไม่มีใครขัดข้อง อนุมัติ</w:t>
      </w:r>
    </w:p>
    <w:p>
      <w:pPr>
        <w:pStyle w:val="BodyText"/>
      </w:pPr>
      <w:r>
        <w:t xml:space="preserve">(ผู้เข้าร่วมประชุมชาย) ครับ ขอไปโครงการ</w:t>
      </w:r>
    </w:p>
    <w:p>
      <w:pPr>
        <w:pStyle w:val="BodyText"/>
      </w:pPr>
      <w:r>
        <w:t xml:space="preserve">(ผู้เข้าร่วมประชุมหญิง) ขอโทษนะคะ ขออนุญาตนิดเดียวค่ะ เมื่อสักครู่ที่อาจารย์พูดถึงเรื่อง Impact สำหรับคนที่ด้อยโอกาส ก็ประเมินออกมาได้เช่นเดียวกันแต่ คือ ในรูปของ Product มันอาจจะออกมาให้รู้ของ product ออกมาหลายแบบ อย่างตลาดอันนี้สำหรับไอ้โครงการสักครู่นี้ สำหรับคนที่ด้อยโอกาส มีข้อมูลขนาดนี้ที่ไปซัพพอร์ต อาจจะยังไม่เห็นนะคะ แล้วที่ประเมิน เราก็ต้องสร้างให้เขา คือ ต้องประเมินอยู่บนข้อมูลทีเ่ป็นจริงอย่างนี้ค่ะมาหน้างานแล้วไปดูกับเราไปดู สปฉ. หรืออีกอย่างถ้าเขาจะทำได้ ถ้าเขาเชื่อ น่าจะสนับสนุนต่อ เห็นผลงานออกมาเยอะ ผมกลัวโปรเจ็กต์ตอนจบมันจะประเมินอะไรไม่ได้ เข้าใจไหมครับ คือ ถ้าเรามานั่งดูตอนจบ แล้วมาประเมิน การประเมินที่ดีนี่มันต้องตามไปดูเลย คล้าย ๆ คุณทำอย่างนั้น อย่างนี้ อย่างผมมีโครงการไปถวายพระเทพรทำกับหมอสท่านรับสั่งให้ดูยังไม่ทันขวบเลย ไปให้หมอจรัญ ตอนนี้เขาผ่าตัดเปิดปากได้นะครับ ตอนนี้กินอาหารทางช่องท้องอย่างนี้ เขากินทางปากได้ ถวายไป ท่านก็ไม่ได้เชื่อเลยว่าเด็กคนนี้จะมาได้ถึงขนาดนี้ แต่ผมไม่รู้ว่าจะอธิบายใครอย่างไร เชิญต่อครับ</w:t>
      </w:r>
    </w:p>
    <w:p>
      <w:pPr>
        <w:pStyle w:val="BodyText"/>
      </w:pPr>
      <w:r>
        <w:t xml:space="preserve">(ดร.ศรัณย์) ขอบพระคุณครับ ครับ ขอบคุณครับ</w:t>
      </w:r>
    </w:p>
    <w:p>
      <w:pPr>
        <w:pStyle w:val="BodyText"/>
      </w:pPr>
      <w:r>
        <w:t xml:space="preserve">(ผู้เข้าร่วมประชุมชาย) โครงการ ต. 5 ผู้บกพร่องทางการได้ยินแล้วก็ นำด้วย ดร.อนันนต์ลดา โชติมงคล</w:t>
      </w:r>
    </w:p>
    <w:p>
      <w:pPr>
        <w:pStyle w:val="BodyText"/>
      </w:pPr>
      <w:r>
        <w:t xml:space="preserve">(ศาสตราจารย์ ดร.ไพรัช) ศรัณย์ เรามีกรรมการใน // ไม่มีค่ะ อาจารย์ ถ้าเราตั้งใหม่ แล้ว Project นี้ยังเริ่มอยู่ อาจารย์อยากได้ ตั้งท่านเลขาฯ ไหมคะ</w:t>
      </w:r>
    </w:p>
    <w:p>
      <w:pPr>
        <w:pStyle w:val="BodyText"/>
      </w:pPr>
      <w:r>
        <w:t xml:space="preserve">(ศาสตราจารย์ ดร.ไพรัช) ก็ได้นะ เราทำประโยชน์ เดี๋ยวมันดีเรามาร่วมกัน คือ มันจะได้เป็นแพลตฟอร์มแล้วร่วมกันไปได้ อรรถพรช่วยคอมเมนต์เราได้ดีมาก ร่วมกัน สปช. อะไรอย่างนี้</w:t>
      </w:r>
    </w:p>
    <w:p>
      <w:pPr>
        <w:pStyle w:val="BodyText"/>
      </w:pPr>
      <w:r>
        <w:t xml:space="preserve">(ดร.ศรัณย์) เชิญครับ โครงการที่ 5 ต. 5 นะครับ จะมานำเสนอในช่วงของครั้งที่ 5 นะครับ</w:t>
      </w:r>
    </w:p>
    <w:p>
      <w:pPr>
        <w:pStyle w:val="BodyText"/>
      </w:pPr>
      <w:r>
        <w:t xml:space="preserve">(ศาสตราจารย์ ดร.ไพรัช) ผมลืมถามไป เรามีผู้แทนอยู่ไม่ใช่หรือ</w:t>
      </w:r>
    </w:p>
    <w:p>
      <w:pPr>
        <w:pStyle w:val="BodyText"/>
      </w:pPr>
      <w:r>
        <w:t xml:space="preserve">(ศาสตราจารย์ ดร.ไพรัช) มีไหมท่านอยู่ไหม ฮัลโหล ฮัลโหล</w:t>
      </w:r>
    </w:p>
    <w:p>
      <w:pPr>
        <w:pStyle w:val="BodyText"/>
      </w:pPr>
      <w:r>
        <w:t xml:space="preserve">(ผู้เข้าร่วมประชุมหญิง) อาภาเป็นกิจการผู้สูงอายุค่ะ ท่าน…</w:t>
      </w:r>
    </w:p>
    <w:p>
      <w:pPr>
        <w:pStyle w:val="BodyText"/>
      </w:pPr>
      <w:r>
        <w:t xml:space="preserve">(ผู้เข้าร่วมประชุมหญิง) ผอ. พิชญะ ที่เกี่ยวกับกระทรวง พม. ที่เกี่ยวกับคนด้อยโอกาส จะ คอมเมนต์ อะไรหน่อยไหม</w:t>
      </w:r>
    </w:p>
    <w:p>
      <w:pPr>
        <w:pStyle w:val="BodyText"/>
      </w:pPr>
      <w:r>
        <w:t xml:space="preserve">(ผู้เข้าร่วมประชุมชาย) อาจจะคอมเมนต์เผื่อโครงการนี้เลยก็ได้นะครับ เอาตัวนี้มาเลยไหม เอาตัวนี้มาให้จบแล้วค่อยคอมเมนต์ เชิญ ศรัญเลย มาหใ้กรรมการพิจารณาเรื่องของความก้าวหน้าของโคางการนะครับ งวดเงินงวดที่ 2 ปีที่ 3 นะครับ เชิญต่อเลยครับ ก็ระยะทำการ 3 ปี 6 เดือน งบประมาณ 49 ล้านกว่าบาทนะครับ เชิญต่อเลยครับ ความคืบหน้าปี 2564 นี่อยู่ระหว่างดำเนินการครับ อันนี้ต่อเลยครับ อันนี้ไม่เป็นไรครับ ในภาพรวมของความเห็นผู้เชี่ยวชาญนะครับ โมดุลสำคัญ ๆ นะครับ ผ่านด้วยดีนะครับ ก็จะมีปัญหาคล้าย ๆ กับ ต. 4 ในเรื่องของสถานการณ์โควิด ที่ทำให้ติดต่อกับองค์กรภายนอกช้าไเชิญต่อเลยครับ ขอเชิญ ดร.อนันต์ลดา ครับค่ะ ก็เดี๋ยวจะขอเล่ารายละเอียดที่พัฒนา บริการคำบรรยายแทนเสียงแบบทันต่อเวลานะคะ ทางการได้ยินน่ะค่ะ แล้วก็ผู้สูงอายุที่บกได้รับข้อมูลข่าวสารที่เป็นเสียงพูดน่ะค่ะ เช่นรายการโทรทัศน์ ถ้าไม่ได้ยินเสียงก็สามารถอ่านตาม ถ้าไม่สามารถได้ยินเสียงนะคะ ก็จะให้อ่านได้ เป็นระบบแบบ Real Time นะคะ อันนี้จะเป็นภาพรวมในโครงการน่ะค่ะ ก็จะประกอบด้วย โมดูลหลาย ๆ ส่วน นะคะโครงการนี้เป็นโครงการต่อเนื่องของโครงการนี่ค่ะ เราได้พัฒนาระบบเรียบร้อยไปแล้ว เป็นเวอร์ชันที่ 1 นะคะ เป็นเทคนิคที่ใช้เจ้าหน้าที่หลายคนพิมพ์นะคะ ทีนี้ในโครงการนี้ในช่วงปีแรก สไลด์ถัดไปนะคะ จะเป็นเวอร์ชัน 1.5 ที่จะมีการเพิ่มโมดูลประเมินผลภาษาธรรมชาตินะคะ แนะนำคำเข้ามาใช้ เพื่อให้เจ้าหน้าที่พิมพ์ได้ถูกต้องมากยิ่งขึ้น อันนี้ก็พัฒนาเสร็จสิ้นไปแล้วนะคะ สไลด์ถัดไป เรากำลังพัฒนา สไลด์หนึ่งเลยค่ะ เป็นเวอร์ชัน 2 นะคะ อันนี้ก็จะเปลี่ยนเทคโนโลยีที่ใช้ถอดความ คนพิมพ์ตามเสียงพูด เป็นการใช้ระบบรู้จำเสียงพูดนะคะ เข้ามาลดจำนวนเจ้าหน้าที่ที่ต้องใช้ถอดความแต่ละครั้งน่ะค่ะ จะเป็นส่วนที่พัฒนาเพิ่มเติมในเวอร์ชันที่ 2 ซึ่งในตัวระบบรู้จำเสียงพูดนะคะ ที่เรียกว่า</w:t>
      </w:r>
      <w:r>
        <w:t xml:space="preserve"> </w:t>
      </w:r>
      <w:r>
        <w:t xml:space="preserve">“</w:t>
      </w:r>
      <w:r>
        <w:t xml:space="preserve">การพูดทวน</w:t>
      </w:r>
      <w:r>
        <w:t xml:space="preserve">”</w:t>
      </w:r>
      <w:r>
        <w:t xml:space="preserve"> </w:t>
      </w:r>
      <w:r>
        <w:t xml:space="preserve">หรือการ revoice จะให้เจ้าหน้าที่คนหนึ่งนะคะ พูดทวนเสียงของผู้พูดต้นทาง เพื่อให้คุณภาพเสียงดีขึ้น นะคะ ก็จะเป็นการพูดทวนในห้องเงียบนะคะ ซึ่งตอนนี้เราได้ปรับปรุงพื้นที่เรียบร้อยแล้วนะคะ อยู่ที่อาคาร INC 2 ก็คือจะตัดเสียงรบกวนไปได้ แล้วก็มีความชัดเจนของการพูดมากขึ้น เพิ่มความถูกต้องและรู้จำในเสียงพูดเสร็จแล้ว เมื่อได้ข้อความแล้ว เราจะมีการตรวจสอบแก้ไขข้อความอีกครั้งหนึ่ง ซึ่งจากการวิเคราะห์ข้อมูลยังมีความผิดพลาดอยู่บ้าง ซึ่งต้องให้คนเข้ามาแก้ เพราะว่าความผิดพลาดที่เราเจ อาจจะเป็นเสียงคล้ายแต่ว่าความหมายต่างออกไป ซึ่งจะมีผลแล้วจะใช้การความหมาย มาช่วยตรวจสอบก่อนจะส่งข้อความออกไปยังหน้าจอเพื่อรับชมนะคะ ค่ะ สไลด์ถัดไปค่ะ อันนี้เป็นระบบที่เราออกแบบมานะคะ ซึ่งด้านล่างจะเห็นว่าระบบจะรองรับ เป็น Revoice พร้อม ๆ กันได้หลายคน อันนี้เบื้องต้นนี่ เราออกแบบไว้เพื่อขยายระบบน่ะค่ะ คือ สามารถมีระบบที่ทำงานได้พร้อม ๆ กัน เหมือนรับงานได้หลาย ๆ งานพร้อมกัน แต่เนื่องจากสถานการณ์ COVID ค่ะ สมมติว่าอย่างกรณีที่เราถอดความการประชุมน่ะค่ะ อย่างเช่นการประชุมครั้งหนึ่ง 1-2 ชั่วโมง ท่านเดียว อาจจะไม่สามารถทำงานได้ยาวนานขนาดนั้นน่ะค่ะ ก็ต้องมีการสลับกัน อย่างที่เราเคยเห็นการสลับล่ามภาษามือ ก็สามารถปฏิบัติงานได้อยู่ในห้องเดียวกัน แล้วเมื่อถึงจังหวะที่เขาเหนื่อย อาจจะใช้อีกคนหนึ่งได้ สถานการณ์ โควิด น่ะค่ะ การที่จะใช้ แบบนั้นน่าจะไม่เหมาะไม่สามารถใส่หน้ากากได้ แล้วก็ใช้ไมค์ร่วมกัน มันก็อาจจะเป็นความเสี่ยงน่ะค่ะ เพื่อให้เป็นเจ้าหน้าที่แยกกันทำงาน แต่สามารถส่งสัญญาณ เป็นเจ้าหน้าที่อีกคนหนึ่งได้ ก็เหมือนในรูปของสไลด์ถัดไปนะคะ เราจะออกแบบตัวโปรแกรมเจ้าหน้าที่ถอดความเสียงพูดขึ้นมาใหม่นะคะ แล้วก็มีการเปลี่ยนรูปแบบการที่สามารถสลับผู้พูดอยู่กันคนละสถานที่นะคะ เพื่อรองรับรูปแบบการปฏิบัติงานในอนาคตน่ะค่ะ คือ ตอนนี้พัฒนาตัวนี้เสร็จแล้วกำลังอยู่ในการทดสอบการใช้งานอยู่นะคะ ค่ะ ขอสไลด์ถัดไปค่ะ แบบที่เกริ่นไปตอนแรกนะคะ แก้ไขข้อความที่ได้จากการถอดความเสียงพูดนะคะ ขึ้นมาตรวจสอบ เทคโนโลยี เหมือนกันเพื่อหาจุดที่มีข้อผิดพลาดนะคะ แล้วเมื่อเจอ ก็จะแสดงคำแนะนำการแก้ไขให้เจ้าหน้าที่เลือกนะคะ โดยใช้โมเดลทางสถิติ น่าจะเป็นมากที่สุดนะคะ ก็น่าจะคล้าย ๆ ในพวก Word Processing ที่จะไฮไลต์ตัวผิด พอเราคลิกไปน่ะค่ะ จะมีรายคำมาให้เลือก อันนี้ให้การปรับการถอดความต่าง ๆ ค่ะ สไลด์ถัดไปค่ะ อันนี้เป็นผลการทดสอบที่เราได้นะคะ เราก็ ก็คือสำคัญในโมดูลการตรวจสอบแก้ไขความ คือ การลิสต์คำที่ที่ถูกมาให้ผู้ใช้เลือกนะคะ ซึ่งเราทดลองด้วยกัน 3 แบบนะคะ ดูจากระหว่างคำที่ผิดและคำที่ถูก และความน่าจะเป็นในภาษาไทยทั่วไปแต่อีกแบบหนึ่ง ก็ทั้งข้อความหัวข้อข้อ 3 นี่ เป็นข้อมูลที่เราเก็บสะสม เราใช้งานระบบมา 3 ปี 2 ปี แล้วนะคะ ก็เอาข้อมูลพวกนี้มาเป็นค่าสถิติที่ช่วงดึงคำที่ถูกต้องขึ้นมา จากที่เห็นก็คือว่า ทดสอบแล้วนี่ อันนี้น่าจะเขียนสลับคำสถิติเฉพาะนี่ก็จะช่วยแนะนำคำได้ดีกว่าทั่วไป แต่เมื่อเปรียบเทียบ เมื่อจับมาเปรียบเทียบว่าแบบไหนดีกว่า ก็เลยมีแนวทางว่าในอนาคต 2 ตัวนี้มาใช้ด้วยกัน ทีนี้ถ้าดูจากกราฟน่ะค่ะที่เหมาะสมที่จะแสดงให้ผู้ใช้เลือก ซึ่งอันนี้ก็ทดสอบกับผู้ใช้งานจริงแล้วเจ้าหน้าที่ถอดความจริงเขาก็พบว่า มีความเหมาะสมน่ะค่ะ ถ้าแสดงผลเป็นจำนวนคำมากกว่านี้ เขาก็จะใช้เวลาเลือกหาคำที่ถูกต้อง ก็จะทำให้การปฏิบัติงานมีความล่าช้าน่ะค่ะ สไลด์ถัดไป ก็จะเป็นกราฟลักษณะเดียวกันการประชุมสัมมนาและรายการโทรทัศน์ สอดคล้องกันค่ะ สไลด์ถัดไปค่ะ อันนี้เป็นผลการดำเนินการในช่วงที่ผ่านมาค่ะ ตั้งแต่สถานการณ์ โควิด ก็จะมีการประชุมสัมมนาที่จะงดไป ก็ไม่ได้มีการประชุมสัมมนา แล้วก็ช่องโทรทัศน์ก็ได้มีการก็ยังชะลอไปค่ะ เนื่องจากเขาก็มี อย่างที่ทราบว่าหลายช่องมีปัญหาเรื่องสถานการณ์ COVID ก็คือยังต้องพักไปก่อน ที่ยังมีการใช้อย่างต่อเนื่องคือ การศึกษาค่ะ ซึ่งอันนี้เป็นการร่วมมือการทางมหาวิทยาลัยราชภัฏสกลนครค่ะ สกลนครน่ะค่ะ2-3 ปีแล้ว แต่ว่ามีการเปลี่ยนแปลงรูปแบบน่ะค่ะ เนื่องจากว่าทาง สกลนคร เองก็มีการมีการห้ามเข้าสถานศึกษาเป็นทั้งกรณีทั้งอาจารย์ผู้สอน และนักเรียนเลยค่ะ ต้องปรับรูปแบบ คือ มีกรณีหนึ่งที่อาจารย์ผู้ใช้ที่เราเซ็ตที่ห้องเรียนได้ ระบบเดิมนี่รองรับอยู่แล้วว่าสามารถให้ผู้รับชมนี่สามารถดูผ่านทางออนไลน์ได้ แต่ว่าเนื่องจากว่ามหาวิทยาลัยไม่ให้อาจารย์เข้าไปในพื้นที่ด้วย อาจารย์จะสอนจากที่บ้าน คือทุกคนจะอยู่ที่บ้านหมด ก็ต้องเป็นการเข้าไปใน Google meet ค่ะ ก็เราก็สามารถต่อเชื่อมระบบเข้าไปได้การต่อเชื่อมเป็น ออนไลน์ มีตติ้ง ต่าง ๆ ซึ่งก็มีการใช้งานอยู่หลายตัวค่ะ บริการคำบรรยายแทนเสียงเข้าไปต่อเชื่อม จะทำรูปแบบไหนได้บ้าง ก็คือจะมีบางแอปพลิเคชันที่จะเชื่อมได้อย่างเช่น เป็นของตัว zoom นะคะเป็นเรื่องของการ Text Ovelay ภาพค่ะ ก็มีการดำเนินการและใช้บริการอยู่ค่ะ ก็อันนี้เป็นผลงานที่ผ่านมาในช่วงค่ะ</w:t>
      </w:r>
    </w:p>
    <w:p>
      <w:pPr>
        <w:pStyle w:val="BodyText"/>
      </w:pPr>
      <w:r>
        <w:t xml:space="preserve">(ผู้เข้าร่วมประชุมชาย) ครับ ขอบคุณ ดร.มอสครับ เชิญท่านกรรมการได้เลยนะครับ</w:t>
      </w:r>
    </w:p>
    <w:p>
      <w:pPr>
        <w:pStyle w:val="BodyText"/>
      </w:pPr>
      <w:r>
        <w:t xml:space="preserve">(ศาสตราจารย์ ดร.ไพรัช) ผู้แทนอะไร ผู้แทนสูงอายุยังอยู่ไหม ผู้แทนกระทรวง พม. หรือกองทุนฯ ยังอยู่หรือเปล่าไม่รู้ ช่วยคอมเมนต์โปรเจกต์ที่แล้วกับโปรเจกต์นี้หน่อยครับ</w:t>
      </w:r>
    </w:p>
    <w:p>
      <w:pPr>
        <w:pStyle w:val="BodyText"/>
      </w:pPr>
      <w:r>
        <w:t xml:space="preserve">(ผู้เข้าร่วมประชุมชาย) ในส่วนของพัฒนาระบบคำบรรยายแทนเสียง สำหรับผู้ที่บกพร่องทางการได้ยินนะครับ ถือว่าเป็นโพรเจกต์ที่ดี มีคนหูหนวกจำนวนมากนะครับ ที่มีความต้องการและใช้เทคโนโลยีจำนวนมากในการสื่อสารปัจจุบัน ในประเด็นที่อยากจะนำเรียน ก็คือว่าเราจะทำอย่างไร ให้ตัวคนพิการที่อยู่ในพื้นที่ห่างไกลนะครับ ได้เข้าถึงตรงนี้มากที่สุด ปัจจุบัน TTRS ที่ทาง กสทช. ทางมูลนิธิสากลในปัจจุบันแล้วนี่ เข้าไม่ถึงพวกนี้นะครับ ระบบคำบรรยายนี่ก็เป็นสิ่งที่สามารถเข้าถึงได้มากขึ้น ปัจจุบันมีการสื่อสารผ่านระบบ ZOOM ตรงนี้ก็เป็นสิ่งสำคัญมาอยู่นะครับ อาจารย์ อันนี้ก็เป็นสิ่งที่อยากจะขออนุญาตนำเรียนเพิ่มเติม ไปลองให้นึกถึงตัว ทำอย่างไรให้คนพิการที่อยู่ในพื้นที่ห่างไกล ได้เข้าถึงได้มากขึ้นนะครับ ซึ่งจะเป็นส่วนที่พัฒนาต่อไปครับ</w:t>
      </w:r>
    </w:p>
    <w:p>
      <w:pPr>
        <w:pStyle w:val="BodyText"/>
      </w:pPr>
      <w:r>
        <w:t xml:space="preserve">(ศาสตราจารย์ ดร.ไพรัช) มีคอมเมนต์ไหมครับ Project ที่แล้วได้ฟังไหมครับ ต้องขออภัยด้วยครับ คือ เมื่อกี้ผมติด Zoom ไม่.. ไปถึงคนเยอะ ๆ ไม่รู้ว่าเราจะฟอร์มเป็นพาร์ทเนอร์ คือการจะไปได้มันก็ต้องฟอร์มเป็น … คือ มันน่าจะร่วมมือกัน ว่าทั้งกระทรวงของเรานี่ เราจะไปของบประมาณที่ไหนเชิญครับ ๆ</w:t>
      </w:r>
    </w:p>
    <w:p>
      <w:pPr>
        <w:pStyle w:val="BodyText"/>
      </w:pPr>
      <w:r>
        <w:t xml:space="preserve">(ผู้เข้าร่วมประชุมชาย) เรียนท่านประธานอย่างนี้ ตัวทางกองทุมเสริมส่งคุณภาพชีวิตคนพิการเองก็ยินดีนะครับ เพราะว่าเรามีกรอบการวิจัย และการพัฒนาเรื่องของเทคโนโลยีนวัตกรรมที่สำหรับคนพิการพวกนี้อยู่นะครับ ถ้าหากประเด็นขอความร่วมมือทางกระทรวงเองก็ยินดีนะครับ ผมในฐานะ ผอ. กองทุนเองก็ยินดีนะครับ ก็คือกรอบวิจัย ด้านคนพิการนี่คุณหมอวัชรา ได้ทำตัวนี้นะครับ ก็มีงานวิจัยเข้ามาไม่มากเท่าไร นะครับผม แล้วก็มีตัวกรอบวงเงินที่เพียงพอที่จะขับเคลื่อนร่วมกัน อย่างนั้น ศรัณย์กับอนันต์ลดา ก็น่าจะปรึกษากับท่านผู้แทนนะครับ ที่ท่านเสนอมาเมื่อกี้ มันน่าจะมีโอกาส Present ให้ฟังว่าคนพิการได้ประโยชน์อย่างไร แล้วเขากลับมา Productive อย่างไร แล้วก็ถ้าจำนวนชุดนี้คนนี่ ประเทศไทยมันดีขึ้นอย่างไร ที่เราไปช่วยเขาอย่างนี้ แล้วถ้าเราสเกลที่เราบอกว่าประเทศไทยจะไปอย่างไร มาคุยด้วยก็ได้เพื่อประเมินนะครับ วันทนีย์นะคะ ค่ะ</w:t>
      </w:r>
    </w:p>
    <w:p>
      <w:pPr>
        <w:pStyle w:val="BodyText"/>
      </w:pPr>
      <w:r>
        <w:t xml:space="preserve">(ศาสตราจารย์ ดร.ไพรัช) ว่าอย่างไรครับ</w:t>
      </w:r>
    </w:p>
    <w:p>
      <w:pPr>
        <w:pStyle w:val="BodyText"/>
      </w:pPr>
      <w:r>
        <w:t xml:space="preserve">(อาจารย์วันทนีย์) ขอบคุณคุณเนยนะคะ ผอ. เนยนะคะ ที่ offer เรื่องของทุนวิจัยนะคะ ตอนนี้เห็น่วาสิ่งที่งานที่เราอยากจะลงไปช่วยน่ะ คือ ด้านการศึกษานะคะ ขณะนี้นี่มีคนหูหนวกนี่เรียนอยู่ในมหาวิทยาลัย แล้วไม่มีล่ามนี่ค่อนข้างเยอะ สิ่งหนึ่งน่ะ ระบบของ ดร.โป้ง กับระบบของ ดร.มอส นะคะ 2 ระบบนี่ ต. 4 กับ ต. 5 เราจับมือกันไปที่สกลนคร ตอนนี้สกลนครได้เอาเราเอาล่ามทางไกล แล้วก็เอาคำบรรยายแทนเสียงนี่คู่กันไป ไปเสริมกับการเรียนการสอน นักเรียน นักศึกษาหูหนวกประมาณ 30 กว่าคนนะคะ ทางมหาวิทยาลัย ซึ่งทางมหาวิทยาลัยอื่น ๆ นี่ ก็อยากให้เราช่วยเหมือนกัน แต่สิ่งหนึ่งนี่เราก็มองเห็นว่า มันมีค่าใช้จ่าย แล้วถ่าเราสามารถดำเนินการได้ ถ้าให้ Patch ถ้าให้ 5 มหาเช่น สมมติว่าปีหน้าเราจะขยายไปราชภัฎฯ สุรินทร์ มหาสารคาม นครราชสีมา หรืออะไรอย่างนี้นะคะ ตรงส่วนนี้ไม่ทราบว่าถ้าเรา… แต่เราไม่รู้จะ สวทช.ต้องเป็นเจ้าภาพไปขอหรือทางมหาวิทยาลัยไปขอนะคะ</w:t>
      </w:r>
    </w:p>
    <w:p>
      <w:pPr>
        <w:pStyle w:val="BodyText"/>
      </w:pPr>
      <w:r>
        <w:t xml:space="preserve">(ผู้เข้าร่วมประชุมชาย) เรียนอาจารย์อย่างนี้นะครับ เขาเรียกว่าอะไร เป็น Flagship ใหญ่นี่ เพราะว่าก็จะเห็นเป็นภาพรวม กันน่ะครับ ระหว่าง กสทช. กับที่มีกลุ่มคนหูหนวกจำนวนมาก ผมว่าน่าจะเป็นภาพรวม</w:t>
      </w:r>
    </w:p>
    <w:p>
      <w:pPr>
        <w:pStyle w:val="BodyText"/>
      </w:pPr>
      <w:r>
        <w:t xml:space="preserve">(อาจารย์วันทนีย์) ค่ะ ถ้าอย่างนั้นเดี๋ยว.. เพราะว่ามันจะได้วิน ๆ</w:t>
      </w:r>
    </w:p>
    <w:p>
      <w:pPr>
        <w:pStyle w:val="BodyText"/>
      </w:pPr>
      <w:r>
        <w:t xml:space="preserve">(ผู้เข้าร่วมประชุมหญิง ) ค่ะ ๆ</w:t>
      </w:r>
    </w:p>
    <w:p>
      <w:pPr>
        <w:pStyle w:val="BodyText"/>
      </w:pPr>
      <w:r>
        <w:t xml:space="preserve">(ศาสตราจารย์ ดร.ไพรัช) แล้วค่อยดูเรื่อง เพราะว่าราภัฏทั้งหมด น่าจะมีเยอะ ทุกคนน่ะ เห็นไปดูงานที่สกลนครแล้วก็ทำอย่างไร ถึงจะสามารถมีใครสนับสนุนได้เหมือนทางสกลนคร</w:t>
      </w:r>
    </w:p>
    <w:p>
      <w:pPr>
        <w:pStyle w:val="BodyText"/>
      </w:pPr>
      <w:r>
        <w:t xml:space="preserve">(ศาสตราจารย์ ดร.ไพรัช) คือ ทำอย่างนี้ได้ไหม แต่ละปีควรจะทำแค่ไหน ไปทำทั้งหมดคงไม่ไหว</w:t>
      </w:r>
    </w:p>
    <w:p>
      <w:pPr>
        <w:pStyle w:val="BodyText"/>
      </w:pPr>
      <w:r>
        <w:t xml:space="preserve">(อาจารย์วันทนีย์) ค่ะ ๆ</w:t>
      </w:r>
    </w:p>
    <w:p>
      <w:pPr>
        <w:pStyle w:val="BodyText"/>
      </w:pPr>
      <w:r>
        <w:t xml:space="preserve">(ศาสตราจารย์ ดร.ไพรัช) สมมติว่า ปี 65 เอาแค่นี้ แล้วก็ยั่งยืนอย่างไร แล้วก็เป็นผลงานร่วมกันทางด้านกระทรวง พม. ทางด้านกองทุนด้วย คือ มันต้องได้ KPI เกือบทุกคน หมายความว่าราชภัฏได้ KPI แล้วส่วนรวมนี่ประเทศไทยมันดูดีขึ้น พอเราไปช่วยผู้บกพร่องทางได่ได้ยินมันมีตัวเลขที่ว่า ก็คนไทยพูดอยู่เรื่องว่าเราเข้าสังคมผู้สูงอายุ แต่จริง ๆ พอพูดอย่างนี้มันมีมาตรการอย่างไร โชว์ให้เขาเห็นหน่อย</w:t>
      </w:r>
    </w:p>
    <w:p>
      <w:pPr>
        <w:pStyle w:val="BodyText"/>
      </w:pPr>
      <w:r>
        <w:t xml:space="preserve">(อาจารย์วันทนีย์) ค่ะ ๆ ท่านอาจารย์</w:t>
      </w:r>
    </w:p>
    <w:p>
      <w:pPr>
        <w:pStyle w:val="BodyText"/>
      </w:pPr>
      <w:r>
        <w:t xml:space="preserve">(ศาสตราจารย์ ดร.ไพรัช) ดีไหมครับ ดีครับ เพราะว่าในช่วงแรก ๆ อาจจะนำร่องก่อน จะได้เห็นว่าท้ายที่สุดจะเกิดผลลัพธ์อย่างไร มันก็มีโปรเจ็กหลาย ๆ อย่าง ก็ ๆไปได้ดี บางอย่างมีปฏิหารถ้าประเด็นนี้ คือ อย่างที่ทางท่านอาจารย์วันทนีย์พูดน่ะค่ะ ว่าน้อง ๆ ที่หูหนวกอยู่ตามมหาวิทยาลัยหลาย ๆ แห่ง ปัญหาก็คือ ครูที่รู้ภาษามือ ทั้งในเชิงวิชาการก็ยังขาดแคลน ถ้ายังเข้าไม่ถึงนะครับ ที่จริงแล้ว เราอาจจะนำร่องได้ สถาบันราชภัฏหรือมหาวิทยาลัยจะให้เห็นความเปลี่ยนแปลงในการทำงาน ทั้งโปรเจ็ก มีผลลัพธ์ที่ดี เราอาจจะไปขยายแล้วก็บูรณาการหลาย ๆ ภาคส่วนมาร่วมมือได้ครับผม</w:t>
      </w:r>
    </w:p>
    <w:p>
      <w:pPr>
        <w:pStyle w:val="BodyText"/>
      </w:pPr>
      <w:r>
        <w:t xml:space="preserve">(ศาสตราจารย์ ดร.ไพรัช) ผมเสนอว่าฝ่ายเลขาฯ แล้วมีโอกาส นำเสนอกรรมการชุดนี้ คงจะดีใจมากที่เราทำงานแล้วเราได้ประโยชน์ แล้วถ้าสมมติเราเริ่มอยู่ตัวเมื่อไหร่ อันนี้เป็นรูทีน ยกให้ท่านไปทำ หรือให้กระทรวง พม. ไปทำนะครับ ถ้าตรงนี้มันเป็น trial มันยังไม่ถึง Error มาก แล้วก็ไป พอไปใช้สักพัก มีตัวใหม่ เราก็เอาไป… ตัวเก่าอีกก็ได้ ผมคิดว่าอย่างนี้สังคมไทยมันจะดีขึ้นนะครับ ดีไหมครับ ท่านผอ. ครับ เรากลับมาทำงานแล้วก็นำมาเสนอ</w:t>
      </w:r>
    </w:p>
    <w:p>
      <w:pPr>
        <w:pStyle w:val="BodyText"/>
      </w:pPr>
      <w:r>
        <w:t xml:space="preserve">(ผู้เข้าร่วมประชุมชาย) ครับ อย่างนั้นเดี๋ยวฝากอาจารย์</w:t>
      </w:r>
    </w:p>
    <w:p>
      <w:pPr>
        <w:pStyle w:val="BodyText"/>
      </w:pPr>
      <w:r>
        <w:t xml:space="preserve">(อาจารย์วันทนีย์) ค่ะ ๆ</w:t>
      </w:r>
    </w:p>
    <w:p>
      <w:pPr>
        <w:pStyle w:val="BodyText"/>
      </w:pPr>
      <w:r>
        <w:t xml:space="preserve">(ศาสตราจารย์ ดร.ไพรัช) วันทนีย์ช่วย วันทนีย์ถนัดเรื่องนี้ วันทนีย์เขารู้จักเรื่องนี้ดีอันนี้อนุมัตินะครับ</w:t>
      </w:r>
    </w:p>
    <w:p>
      <w:pPr>
        <w:pStyle w:val="BodyText"/>
      </w:pPr>
      <w:r>
        <w:t xml:space="preserve">(ผู้เข้าร่วมประชุมหญิง) ขออนุญาตค่ะ อลิศาค่ะ ขออนุญาตถามทีมวิจัยนิดหนึ่งค่ะ ว่าในตัว ASR ทีมวิจัยนี่เลือกใช้ตัวไหนคะ ทางวิจัยเลือกใช้ตัวไหนน่ะค่ะ ในรายงานน่ะค่ะ คือ ช่วงนี้เราปรับทางฝั่งของที่เรียกว่าเป็น Client ของเราน่ะค่ะ เรื่องของการต่อเชื่อมเดี๋ยวจะลองเรื่องการต่อเชื่อมกันอีกครั้งหนึ่งค่ะ</w:t>
      </w:r>
    </w:p>
    <w:p>
      <w:pPr>
        <w:pStyle w:val="BodyText"/>
      </w:pPr>
      <w:r>
        <w:t xml:space="preserve">(ดร.อริษา) ค่ะ อย่างไรสุดท้าย ตัวภาทีได้ จะสนับสนุนการใช้ตัวของ Pati งานวิจัยของ เนคเทค งานวิจัยไทยด้วย ข้อมูลต่าง ๆ ที่เราจะเอาเข้าตัว Engine นี่มันก็จะช่วยให้ตัว เอไอ ของภาที ดีขึ้น ก็เลยขอฝากไว้ด้วยค่ะ</w:t>
      </w:r>
    </w:p>
    <w:p>
      <w:pPr>
        <w:pStyle w:val="BodyText"/>
      </w:pPr>
      <w:r>
        <w:t xml:space="preserve">(ผู้เข้าร่วมประชุมชาย) ก็ขอบคุณวริษาด้วยนะคะ ก็เดี๋ยวฝากทีมมอสดูอีกทีแล้วกันนะค่อย ๆ คิดไปเรื่อย ๆ VCG เครื่องมือแพทย์เราน่าจะมีเวลาไปพรีเซนต์ให้พวกนั้นได้ยินบ้าง หรือว่าบรรจุเข้าไว้เลยว่าโอเค ผมคุยกับคุณหมอ อรรถพร สปสช. ก็เป็นอีกทางหนึ่ง อันนี้มันก็เป็นเทคโนโลยีสารสรเทคที่ไปลดความเหลื่อมล้ำใช่ไหม เราก็ไปชวนท่าน ผอ. กรมส่งเสริมการลงทุน ด้วยได้ไหม วันทนีย์</w:t>
      </w:r>
    </w:p>
    <w:p>
      <w:pPr>
        <w:pStyle w:val="BodyText"/>
      </w:pPr>
      <w:r>
        <w:t xml:space="preserve">(อาจารย์วันทนีย์) ค่ะ ๆ</w:t>
      </w:r>
    </w:p>
    <w:p>
      <w:pPr>
        <w:pStyle w:val="BodyText"/>
      </w:pPr>
      <w:r>
        <w:t xml:space="preserve">(ศาสตราจารย์ ดร.ไพรัช) เรามี BCG เครื่องมือแพทย์ เราพูดนโยบาย กับมาตรการ เราเห็นอะไรเราจับมาผูกกันได้ไหม ไม่อย่างนั้นมันไปต่อไม่ได้ พยายายามจะให้ผูกพอพูดความเหลื่อมล้ำ เราต้องทำ Power point มีเรื่องอะไรบ้าง เรื่องอะไรบ้าง คือ อย่างนี้ครับ มันต้องมีสักัวมันต้องประชุมกับนายกฯ หรือประชุมกับรัฐมนตรี อว. ถ้าเราไปพูดหลักการนโยบายเรื่องนี้กับท่าน ผอ. นะครับ เราได้ช่วยคนบกพร่องทางการได้ยินหรือผู้สูงอายุไปกี่คน ถ้าเราจะสเกล รวมทั้งของโป้งเมื่อกี้ด้วยนะครับ สปฉ. อะไรอย่างนี้นะครับ พวกนั้นนี่ วันทนีย์ ที่เราดูเมื่อคืนที่เราดูอยู่สไลด์หนึ่งจำได้ไหม ที่ของกระทรวงสาธารณสุข ที่ผมบอกว่าเขาขีดแค่เรื่องสารนิเทศ มี สพฉ. มีอะไร ช่วยทำแบบนั้นอีกทีได้ไหม</w:t>
      </w:r>
    </w:p>
    <w:p>
      <w:pPr>
        <w:pStyle w:val="BodyText"/>
      </w:pPr>
      <w:r>
        <w:t xml:space="preserve">(อาจารย์วันทนีย์) ค่ะ ๆ</w:t>
      </w:r>
    </w:p>
    <w:p>
      <w:pPr>
        <w:pStyle w:val="BodyText"/>
      </w:pPr>
      <w:r>
        <w:t xml:space="preserve">(ศาสตราจารย์ ดร.ไพรัช) ทำให้มันเกิดประโยชน์นะคะ</w:t>
      </w:r>
    </w:p>
    <w:p>
      <w:pPr>
        <w:pStyle w:val="BodyText"/>
      </w:pPr>
      <w:r>
        <w:t xml:space="preserve">(ผู้เข้าร่วมประชุมหญิง) ขอโทษค่ะ ขออนุญาตนะคะ ขอสอบถามท่านผู้แทนกระทรวง พม. ว่าก่อนที่จะมีเทคโนโลยีอันนี้ค่ะ ผู้บกพร่องทางการได้ยินและผู้สูงอายุเขาแก้ปัญหาโดยวิธีอย่างไร รู้สึกท่านจะประชุม 2 จอนะครับ แล้วกันนะคะ ค่ะ มาแล้วครับ ให้ท่านช่วยตอบครับ ๆ ก็คือ ก่อนที่เราจะมีระบบพวกนี้นะคะ สิ่งที่คนหูหนวกใช้ ก็คือล่ามค่ะ ล่ามเป็นคนค่ะ แล้วทางกรม พก. นี่ ออกสิทธิประโยชน์ ประโยชน์นะคะ ให้คนหูหนวกขอล่าม เวลาไปติดต่อ ต้องไปด้วยตัวเองนะคะไปติดต่อที่ไหน ๆ นี่ก็ใช้ล่ามไปค่ะ อันนี้ก็สามารถช่วยได้ในระดับหนึ่ง แต่พอลงไปถึงระดับจังหวัดนี่ ล่ามเราน่ะ ถ้าดูในทะเบียนแล้วนี่ คือ ประมาณน่าจะ 600 คน แต่ที่ใช้งานได้จริง ๆ 400-200 คนนี่ สิ่งที่เกิดขึ้น คือ บางจังหวัดไม่มีล่ามเลยนะคะ แล้วคนหูหนวกนี่ทั้งหมดนี่มีทะเบียนอยู่ 3 แสน คน กับการที่บางจังหวัดไม่มีล่ามเลย แต่สิ่งที่เกิดขึ้น ก็คือทาง สวทช. กับ กสทช. และมูลนิธิสากลเพื่อคนพิการนะคะ ที่ดร. ณัฐนันท์ บรรยายไปน่ะ เราทำระบบล่ามทางไกลนะคะไปติดต่อสื่อของ ไปวัด ไปแจ้งความ ไม่ต้องใช้ล่าม ไม่ต้องมาขอล่าม โทรมาหาเรา เราจะเป็นล่ามแปลให้กับผู้ใช้ปลายทาง แล้วก็คนหูหนวก แล้วก็มี 3 คนนะคะ ก็ทำให้การสื่อสารแทนที่ว่า จะขอล่าม และจะเดินทางไปกัน 3 ชั่วโมง ชั่วโมงละ 300 บาท เขาโทร.มาหาเรา เสร็จ 10 นาทีนะคะ เพราะฉะนั้น ล่ามในกลุ่มที่เราทำอยู่นี่มีประมาณ 40 F คนนะคะ 24 ชั่วโมง วันหนึ่งนี่ก็น่าจะบริการได้ประมาณ วันหนึ่งได้ประมาณ 1,200 คนน่ะค่ะ 1,200 สาย อันนี้ช่วย</w:t>
      </w:r>
    </w:p>
    <w:p>
      <w:pPr>
        <w:pStyle w:val="BodyText"/>
      </w:pPr>
      <w:r>
        <w:t xml:space="preserve">(ศาสตราจารย์ ดร. ไพรัช) อย่างนี้ครับ ดร. เสาวรัช ผมว่าถ้ามีโอกาสนะครับ ช่วยมาวิเคราะห์โดยไม่ต้องเซ็ตเป็นโพรเจกต์ใหญ่ พอถึงปีทีเขาก็จะประชุมแล้วก็วานผมไป ผมก็ได้มีโอกาสคุยกับคนหูหนวกประทับใจ ก็คือว่ามีคนหูหนวกสามารถขับรถให้กับ Grab หรืออะไรนะ</w:t>
      </w:r>
    </w:p>
    <w:p>
      <w:pPr>
        <w:pStyle w:val="BodyText"/>
      </w:pPr>
      <w:r>
        <w:t xml:space="preserve">(อาจารย์วันทนีย์) แกรบค่ะ ฟุ้ดแพนด้า เวลาเขาต้องการแปลอะไรก็ใช้มือถือ คือ มันทำให้เขามีชีวิตน่ะ คือ แทนที่คนหูหนวกตาบอดจะไปนั่งขอทานอะไรอย่างนี้ ปรากฏว่าชีวิตเขาชักเข้าใกล้ Normal มากขึ้น คนจะเห็นน้อยมาก แต่วันทนีย์ไม่สามารถออกไปเขียนไอ้ประเด็นของเรา ก็คือว่าเรามีผลงานที่ดีมาก แต่เราไม่สามารถที่จะไปบอกใครนอกจากนักวิจัยของเราหรือที่ประชุมก็หมดแรง ผมว่าดีมากแล้วผมเจอที่วันทนีย์บอก คือ คนหูหนวกไปโรงพยาบาล คุยไม่รู้เรื่อง เอาโทรศัพท์ออกมาคุย บอกกับหมอได้ว่าเป็นโรคอะไรใช่ไหม</w:t>
      </w:r>
    </w:p>
    <w:p>
      <w:pPr>
        <w:pStyle w:val="BodyText"/>
      </w:pPr>
      <w:r>
        <w:t xml:space="preserve">(อาจารย์วันทนีย์) ใช่ค่ะ อันนี้เคสเหล่านี้ ไม่รู้ว่าเสาวรัจเป็นนักเขียนหรือเปล่านะ</w:t>
      </w:r>
    </w:p>
    <w:p>
      <w:pPr>
        <w:pStyle w:val="BodyText"/>
      </w:pPr>
      <w:r>
        <w:t xml:space="preserve">(ผู้เข้าร่วมประชุมหญิง) เป็นนักวิจัยค่ะ ไม่ใช่นักเขียน พอฟังในมุมเศรษฐศาสตร์มันก็จะมีคำถาม อันนี้เป็นบริการใช่ไหมคะ จากที่กระทรวง พม. ค่ะ ถ้ามันเป็นบริการสาธารณะ คือ ถ้ารัฐไม่เข้าไปทำ มันก็จะไม่มีใครทำค่ะ เพราะฉะนั้น สิ่งที่จะบอกว่าประโยชน์ ก็คือว่าเป็นบริการสาธารณะ มันไม่มีไพรเวท มันก็ไม่มี Perfect … ที่ด้อยโอกาสกลุ่มนี้ค่ะ แล้วถ้าหากว่า พม. อย่างเมื่อสักครู่ ถ้าเป็นแฟลตชิปโปรเจ็ก ได้ว่า คนหูหนวก 300,000 คน แล้วเราจะทำให้เขา Archive ในกี่ปี ๆ ตามลำดับ คิดว่ามันน่าจะสวยมาก มันจะเห็น Progressที่มันเป็นมาโซน จะทำให้มันเห็น มันเป็นภาพ มันจริงจังนะคะ ก็อยากให้ทำร่วมกันต่อไป เพราะคิดว่าจะ Win Win กระทรวงรัฐมนตรีได้เลยค่ะ</w:t>
      </w:r>
    </w:p>
    <w:p>
      <w:pPr>
        <w:pStyle w:val="BodyText"/>
      </w:pPr>
      <w:r>
        <w:t xml:space="preserve">(ศาสตราจารย์ ดร.ไพรัช) คือ ความคิดตรงกันน่ะ ถ้ากระทรวงนี่ กรมนี่ สามารถวาด Big Picture ไม่ต้องยาวนัก ไอ้ Big Picture เมืองไทยที่คนหูหนวกอยู่ที่ไหน ปรากฎว่าอย่างที่วันทนีย์บอกถ้าไม่มีตัวนี้เขาไม่มีล่ามเพียงพอแล้วเราไป Replace แล้วมีคนที่ได้ประโยชน์อย่างนี้ ๆ ไปทำงานกับแกรบได้ ไปโรงพยาบาล มันเป็นสวัสดิการของรัฐของรัฐแหง ๆ เป็นไปไม่ได้ แต่การที่เขานี่ กลับไปมีอาชีพ ที่ Productive ได้ ผมว่าสิ่งเหล่านี้ถ้าผู้แทนนะครับ ลองมาทำอะไรกับวันทนีย์แล้วมันเป็นให้มันเป็น Big Picture ให้ปลัดฯ ดูบ้างนะครับ ผมก็เคยทำงานกับปลัดผมทำงานอย่างที่เห็นนะครับ ทำอะไรที่มันเกิดประโยชน์ดีไหม แต่ถ้าอะไรที่มันเห็นชัดอย่างนี้ ผมเสนอนายกฯ เลยนะ ยุคนั้น เสนอขอทำโน่นทำนี่เสนอไปเลยนะครับ ผมว่าถ้าอย่างนี้ ผมว่าท่านไปเสนอปลัด เขาไปเลือกตั้ง เขาได้แต้ม พวกนักการเมือง ที่ให้เขาได้แต้มเขาเอานะครับ ท่านผู้แทนฯ นะ ขออนุญาตอาจารย์เพิ่มเติมนิดหนึ่ง นำเรียนไปเมื่อกี้นะครับ จริง ๆ แล้วปัญหาขอคนหูหนวก ที่มี ที่ขึ้นทะเบียนกับเรา ประมาณ 300,000 ทั่วประเทศ ก็จะมีส่วนหนึ่งที่ไม่ได้เรียนหนังสือนะครับ พอไม่ได้เรียนหนังสือนี่ก็ใช้ไม่เป็นปัญหาก็ตามมาอย่างหนึ่ง ที่เราเจออยู่ปัจจุบัน คือ จำนวนล่ามที่ขาดแคลน ปัจจุบันนี่ มีล่ามสักประมาณ 700 ก็มีหลาย ๆ คนที่ยังไม่ผ่านการประเมินล่ามนะครับ ซึ่งปัจจุบันนี่ทางกรมเองการประเมินล่ามอีกรอบหนึ่งนะครับ กำลังประเมินล่ามอยู่ตรงนี้ แล้วก็มีส่วนที่กำลังปรับปรุงตัวระเบียบในการพัฒนาล่ามหลายส่วนนะครับ สำหรับตัวทางกรมเอง ที่ดำเนินการอยู่นี่เป็นการสนับสนุนค่าตอบแทนล่ามภาษามือ ซึ่ง ถ้าเป็นล่ามทั่วไป จะให้ชั่วโมงละ 600 บาท แล้วในกรณีล่ามที่ไปโรงพยาบาลนะครับเงินตรงนี้นะครับพัฒนาสังคมจังหวัด แล้วก็หน่วยบริการล่ามที่เป็นสมาคมคนหูหนวก ที่จัดอยู่เชียงใหม่ ที่หัวเมืองหลัก ๆ ที่เราให้บริการอยู่ ก็คือว่าล่ามกระจุกตัวที่ส่วนกลางจำนวนมาก พอล่ามกระจุกตัวส่วนกลางนี่ทำให้หลายจังหวัดไม่มีล่ามภาษามือเป็นของตัวเอง หรือว่า Project ที่ทำร่วมกันอยู่นี่ ของการให้บริการนี้ไปทั่วจังหวัด ที่ขาดแคลนล่ามนี่เป็นส่วนที่ดี แต่ทางกรมฯ นี่ต้องอาศัยกรมความรู้ ในประเด็นที่ทางท่านอาจารย์ไพรัชพูดถึง Big Picture เพราะว่าการทำงานของเรานี่เราไม่ได้วางเป้าชัดเจน ว่าท้ายสุดแล้ว ตัวแทนของคน สาธารณะหรือบริการจากรัฐนะครับ เราก็จะมีการจัดดำเนินการ ก็จัดล่ามไป จ่ายค่าตอบแทนล่ามไป อันนี้ที่เราทำอยู่ ระเบียบล่ามปัจจุบัน เราก็ต้องไปปรับตัวระเบียบเพื่อให้เอื้อรวมถึงอาศัยองค์ความรู้ บูรณาการกับทุกภาคส่วน อันนี้ก็เป็นสิ่งสำคัญ เพราะเทคโนโลยีดิจิทัลนี่ก็เป็นส่วนสำคัญแล้วก็ต้องขอความร่วมมือกับทางคณะกรรมการทุก ๆ ท่าน ช่วยชี้แนะทางกรมฯ ในเรื่องของการนำเทคโนโลยีมาช่วยมากยิ่งขึ้น ทางกรมก็น่าจะสามารถขับเคลื่อนได้ต่อไป</w:t>
      </w:r>
    </w:p>
    <w:p>
      <w:pPr>
        <w:pStyle w:val="BodyText"/>
      </w:pPr>
      <w:r>
        <w:t xml:space="preserve">(ศาสตราจารย์ ดร.ไพรัช) ผมนำเสนอไปเขียนโครงการมานะครับ ไปร่วมกับทุกท่าน ท่านผู้แทนกรมฯ นี่ ไปเขียน Next Step ทั้ง 2 อัน จะ เอกเทนซ์ อย่างไร ที่ไหนมาร่วมกันอย่างไรนะครับ วันทนีย์ จดไว้ใน BCG เครื่องมือแพทย์นะ ในมิติลดความเหลื่อมล้ำ</w:t>
      </w:r>
    </w:p>
    <w:p>
      <w:pPr>
        <w:pStyle w:val="BodyText"/>
      </w:pPr>
      <w:r>
        <w:t xml:space="preserve">(อาจารย์วันทนีย์) ได้ค่ะ อาจารย์</w:t>
      </w:r>
    </w:p>
    <w:p>
      <w:pPr>
        <w:pStyle w:val="BodyText"/>
      </w:pPr>
      <w:r>
        <w:t xml:space="preserve">(ศาสตราจารย์ ดร.ไพรัช) ถ้าทำได้ผมก็จะเอาตัวนี้ยกตัวอย่างดูกลับ สปสช.</w:t>
      </w:r>
    </w:p>
    <w:p>
      <w:pPr>
        <w:pStyle w:val="BodyText"/>
      </w:pPr>
      <w:r>
        <w:t xml:space="preserve">(ผู้เข้าร่วมประชุมหญิง) ขออนุญาตนิดเดียวค่ะ</w:t>
      </w:r>
    </w:p>
    <w:p>
      <w:pPr>
        <w:pStyle w:val="BodyText"/>
      </w:pPr>
      <w:r>
        <w:t xml:space="preserve">(ศาสตราจารย์ ดร.ไพรัช) สิริณญาว่าอย่างไร เมื่อกี้ผมถามหาสิริญาอาจจะมีงานอื่นแทรกเขามาแจ่ฟังอยู่ตลอดค่ะ ก็ขอบคุณอาจารย์ที่ทำให้เราได้เห็นภาพค่ะ เห็นด้วยหลาย ๆ ประเด็นกับการทำการวิจัย ที่ เช่น โปรแกรม I Coin จะเป็น ไม่ถึงกับหน่วย Intevetor ค่ะ นักวิจัยนี่ได้ลองประเมินโครงการของตัวเองดูก่อนว่า มันมันมีความเป็นไปได้ไหม มีการไปสู่ธุรกิจนี่ล่ะค่ะ เดี๋ยวก่อนจะไปอันนั้น ขอพูดเรื่องนี้ก่อน จริง ๆ แล้วบริการภาครัฐที่เป็นบริการสาธารณะ ทางหูหนวก 3 แสนคน ถามนิดหนึ่งเรื่องของล่ามงบประมาณที่กระทรวงใช้ประมาณเท่าไรคะ งบประมาณล่ามใช่ไหมครับ ที่จริงแล้ว งบประมาณล่ามจะมี 2 ส่วนครับ ส่วนที่ได้โดยตรงไม่เยอะครับ สัก 7-8 ล้าน แล้วทีนี้งบที่ได้จากกองทุนนี่ เกือบ 20-30 ล้านต่อปีครับ ที่จ่ายค่าตอบแทนล่ามที่เราอุดหนุนนี่ ประมาณสัก 30 ล้านที่เราจัดสรรตามหน่วยที่เป็นศูนย์บริการ อันนี้เป็นค่าตอบแทนล่าม</w:t>
      </w:r>
    </w:p>
    <w:p>
      <w:pPr>
        <w:pStyle w:val="BodyText"/>
      </w:pPr>
      <w:r>
        <w:t xml:space="preserve">(ผู้เข้าร่วมประชุมหญิง) คือ ปกติ</w:t>
      </w:r>
    </w:p>
    <w:p>
      <w:pPr>
        <w:pStyle w:val="BodyText"/>
      </w:pPr>
      <w:r>
        <w:t xml:space="preserve">(ศาสตราจารย์ ดร.ไพรัช) มีคำถามอะไรไหมครับ</w:t>
      </w:r>
    </w:p>
    <w:p>
      <w:pPr>
        <w:pStyle w:val="BodyText"/>
      </w:pPr>
      <w:r>
        <w:t xml:space="preserve">(ผู้เข้าร่วมประชุมหญิง) ปกติบริการภาครัฐที่ไปไม่ถึงผู้รับบริการ หรือว่าจริง ๆ มีการจัดสรรงบประมาณอยู่แล้ว อย่างเช่นในอังกฤษ โซเชียลเอนเตอร์ไพรส์เอา souse ส่วนนี้ด้วยเทคโนโลยีที่ดีขึ้น เอาอย่างนี้ครับ ผมว่าเดี๋ยวอันนี้เรากลับไปทำแพลตฟอร์ม แล้วก็มาคุยกัน ผมเคยทำงานเกี่ยวกับเรื่องคนพิการและไปทำกับสิงคโปร์นี่ รัฐบาลสิงคโปร์โดยไม่ต้องเอาภาครัฐเลย ผมไปดูเรื่องคนพิการ เรื่องถวายพระเทพฯ อุปกรณ์ บอกว่าคุณทำอยู่ได้อย่างไร คุณเป็นมูลนิธิหรือ แล้วคุณเอางบมาจากไหน เอามาจากรัฐบาล รัฐบาลเห็นดี คุณทำอย่างไร พอรัฐบาลเห็นดีเขาก็ให้เงิน แต่ NGO ไทยนี่ เหมือนอยู่ตรงข้ามรัฐบาลไทยผมก็ไม่แน่ใจ มันไปอีกทางเลย คือถ้ารับรู้จาก NGO แต่คุณต้องทำตามนโยบายรัฐ ผมกังวล มัน 11.30 น. และฐานผู้แทนกรมฯ นี่ไป Devolop โปรแกรมใหม่มา แล้วถ้าคุณสิริญาจะ Join in Devolop เพื่อ Input อะไรบางอย่าง คือ ผมคิดว่าไม่มีอะไรกว่านี้แล้วนะครับ ว่าเราเอาเทคโนโลยีดิจิทัลนี่ไปช่วยประเทศไทย แล้วประเทศไทยทั่วถึงมันเป็นอื่นไกลไม่ได้ เราจะมานั่งรอมนุษย์ทั้งหมดไม่ได้ แล้วอย่างที่ผมพูดซ้ำ ถ้าทำให้คนตาบอดเรียนหนังสือได้อะไรกว่าดีกว่านั้น แล้วถ้าทำให้เขามีอาชีพได้นี่ มันก็มหัศจรรย์มาก เชิงดิจิทัลได้ เชิญเสาวรัจครับ</w:t>
      </w:r>
    </w:p>
    <w:p>
      <w:pPr>
        <w:pStyle w:val="BodyText"/>
      </w:pPr>
      <w:r>
        <w:t xml:space="preserve">(ผู้เข้าร่วมประชุมหญิง) ขออนุญาตนิดเดียวค่ะ ให้ สวมช. กับ พม. ไปเขียนโครงการคิดว่าดีมากค่ะ อยากให้กำหนด my store ว่า XE เราจะสร้างโอกาสให้คนหูหนวกมีโอกาสในการได้ยินอย่างนี้ค่ะ จะทำให้มันว้าวค่ะ ขอบคุณค่ะแล้วเอามาสัมมนาสั้น ๆ มันจะได้แก้ได้ จะได้เติมมุมเศรษฐศาสตร์บ้าง คือ เรา คือ คน เวลาฟังนี่ คนไม่สนใจหรอก เทคนิคเองก็ไม่สนใจหรอก แต่เขาสนใจแล้วคนตาบอดได้อะไร ไปหาเสียงผมได้อะไร ผมว่าเขาคงสนใจแบบนั้น บอก โอ้โห ช่วยพิการได้อีกเท่านี้ ทำงานได้อะไรได้ คุณใช้เทคโนโลยีอะไรผมถามหน่อย อ๋อ ใช้ TTRS เอานะครับแล้วก็สิริญญาไปช่วยกันนะนะครับ โอเคนะครับ เชิญวาระต่อไปเถอะครับ</w:t>
      </w:r>
    </w:p>
    <w:p>
      <w:pPr>
        <w:pStyle w:val="BodyText"/>
      </w:pPr>
      <w:r>
        <w:t xml:space="preserve">(ดร.ศรัณย์) ครับ อาจารย์ครับ งั้นขอไปวาระท้ายสุดคือ ต. 6 นะครับเกี่ยวกับเรื่องของการพัฒนามือเทียมโครงการพัฒนามือเทียมชนิดควบคุมด้วยสัญญาณกล้ามเนื้อโครงการระยะเวลา 2 ปี 6 เดือนนะครับ อย่างที่เข้าใจตอนนี้ ก็เท่าที่เข้าใจ ทางนักวิจัยจะมารายงานความก้าวหน้าเพื่อขออนุมัติปรับแผนนะครับ แล้วก็ปรับแผนอนุมัติเล็กน้อย อันนี้ความคืบหน้าเบื้องต้นนะครับ ปี 2563 ก็ส่งมอบงานได้ไปเป็นตามแผนนะครับ ปี 2564 ก็ขาดอีกตัวหนึ่งนะครับต่อเลยครับ อันนี้ข้ามไปได้เลยครับ ในภาพรวมของการประเมินของผู้เชี่ยวชาญนะครับ โมดูลต่าง ๆ นี่ ไปได้ดีนะครับ ข้อเสนอแนะเพิ่มเติมนี่ก็เป็นเรื่องฟังก์ชันการทำงานนะครับ แล้วก็คุณสมบัติตัวแปรต่าง ๆ ที่เพิ่มเติมโดยภาพรวมมีความล่าช้าของแผนนะครับ แต่ก็ยังเห็นควรให้สนับสนุนให้ดำเนินการต่อนะครับ ขอเชิญทีมวิจัยได้เลยนะครับ</w:t>
      </w:r>
    </w:p>
    <w:p>
      <w:pPr>
        <w:pStyle w:val="BodyText"/>
      </w:pPr>
      <w:r>
        <w:t xml:space="preserve">(ดร.ชูศักดิ์) ครับ สวัสดีครับ</w:t>
      </w:r>
    </w:p>
    <w:p>
      <w:pPr>
        <w:pStyle w:val="BodyText"/>
      </w:pPr>
      <w:r>
        <w:t xml:space="preserve">(ศาสตราจารย์ ดร.ไพรัช) เชิญครับ ชูศักดิ์</w:t>
      </w:r>
    </w:p>
    <w:p>
      <w:pPr>
        <w:pStyle w:val="BodyText"/>
      </w:pPr>
      <w:r>
        <w:t xml:space="preserve">(ผู้เข้าร่วมประชุมชาย) ครับ จากเดิมจะนำเสนอในเชิงเทคนิคเสียส่วนใหญ่ครับ ทางด้านซ้ายมือที่เราทำ ก็ในรุ่นก่อนหน้านี่จะสังเกตว่านิ้วโป้งเราจะใช้มอเตอร์ติดเข้าไป 1 คือ เวลาเราใส่ถุงมือเข้าไปแล้ว ถุงมือก็จะผิดรูปร่างนะครับ แล้วก็คนใช้งานก็ไม่อยากใช้ แล้วก็ทำให้การหมุนการอะไรอย่างนี้เป็นไปได้ยาก เราก็เลยปรับปรุง ทำให้ตรงนิ้วโป้งนี้นะครับ ไม่มีตัวมอเตอร์แล้ว ก็จะเรียบ ๆ ทางด้านขวามือนะครับ แล้วก็ในการหมุนนิ้วโป้งนี่ปกติแล้ว คือจากรุ่นเดิม คือเราจะให้คนหมุน แต่ว่าแกนเราจะเปลี่ยนแกนเป็นแกนกลายเป็นโลหะนะครับ ให้แข็งแรงมากขึ้น หน้าต่อไปครับ แล้วก็ตรงแกนนิ้วโป้งเราเปลี่ยนเป็นโลหะนะครับ แล้วคนสามารถหมุน สมมติคนมือขาดทางซ้ายเพื่อที่จะหมุนนิ้วโป้งอยู่ตำแหน่งที่ต้องการได้ หน้าต่อไปครับ แล้วเราก็มีมีการเพิ่มแผ่นปิดนะครับ ที่ทำจากตัวซิลิโคนนะครับ เพื่อความปลอดภัยและความง่ายในการใช้งานด้วย ปลายของนิ้วแต่ละนิ้ว พรินต์ 3D นะครับ ที่มีความยืดหยุ่น เพื่อว่าเวลาจะใช้งานได้มากขึ้น เหมือนนิ้วจริง ๆ มากขึ้น ส่วนทางด้านล่างของข้อมือนะครับ แล้วก็จะทำเป็นร่อง ทำเป็นลึกกับเบ้าซึ่งทำโดยสถาบันหรือว่าหน่วยงานที่รับผิดชอบกับอุปกรณ์ต่อไป หน้าต่อไปครับ ในส่วน เราก็จะปรับปรุง ที่มีขนาดค่อนข้างใหญ่ ให้มีขนาดเล็กลงแล้วก็มีการเพิ่มปุ่ม 2 ปุ่ม ปุ่มหนึ่งเพื่อสำหรับการปรับค่าความแรงที่จะบังคับให้ตัวมอเตอร์กำหรือว่าแบได้ อีกกลุ่มหนึ่งก็เป็นการบังคับควบคุมว่าเราอยากจะใช้ฟังก์ชัน 4 นิ้ว หรือว่า 1 นิ้วนะครับ แล้วก็มีการแยกวงจรระหว่าง วงจรหลักกับวงจรย่อย เพื่อที่จะทำให้วงจรมันเล็กลงในที่สุด หน้าต่อไปครับ อันนี้ก็ปรับปรุงจากชุดเดิมที่ค่อนข้างใหญ่นะครับ ทำให้มันเล้กลงจากคำแนะนำผู้ร่วมงานในสถาบันศิรินทรนะครับ ซึ่งปกติเขาจะไม่ใช้ใหญ่ขนาดนี้นะครับ เขาก็จะทำให้มันเล็ก ๆ มันก็ยังสามารถทำงานได้อยู่ครับ หน้าต่อไปครับ แล้วเราก็มีการพัฒนาตัวแอปพลิเคชันนะครับ ที่สามารถตรวจสอบความแรงของกล้ามเนื้อนะครับ หรือผู้พิการ หน้างานเลย คือ ไม่จำเป็นต้องใช้เครื่องมือขนาดใหญ่ ใช้แอปพลิเคชันตัวนี้ ส่ง บลูธแสดงว่าตำแหน่งตัวที่เราติดตั้ง Electrode ได้ด้วยนะครับ หน้าต่อไปครับ ครับ อันนี้น่าจะอธิบายไปเมื่อกี้หน้าต่อไปครับ ก็อันนี้จะเป็นการทดสอบในแล็บนะครับ เราจะต้องทดสอบว่าเวลากดปุ่มนี่สามารถเปลี่ยนฟังก์ชัน เปลี่ยนโหมดการทำงาน จาก 4 นิ้ว เป็น 2 นิ้ว 1 นิ้วได้ไหม เมื่อประมาณก่อน COVID ระบาดรอบล่าสุดนี่ ที่สถาบันสิรินธรนะครับ เพื่อที่จะให้ผู้พิการ ทดสอบการทำงาน ยังไม่ได้เป็น Crinical trial ผู้ใช้งานนี่ สามารถขยับมือเทียมของเราได้เพียงขยับกล้ามเนื้อ เนื่องจากเราก็ได้ฟีตแบคมา ความแรงในการขยายสัญญาอาจจะมีกล้ามเนื้อที่ไม่ปกติ เราสามารถเอากลับมาแก้ไขนะครับ แต่นอกจากฟังก์ชันการทำงานนี่ความพึงพอใจเบื้องต้น อยากใช้ ใช้แล้วน่าจะมีประโยชน์แล้วก็สวยงาม หน้าต่อไปครับ อันนี้ก็คืองานที่ทำไปแล้วนะครับ ในส่วนที่เป็นลูกศรสีแดง การใช้ force sensor ไม่ต้องใช้แล้ว เพราะว่าเราจะสามารถคอนโทรลของการกำการแบด้วยสัญญาณกล้ามเนื้อเลยใช้มือมองอยู่แล้ว แล้วกำไปจนกว่าเขาจะพอใจ หยุดเกร็งกล้ามเนื้อ ก็จะเป็นการคอนโทรล แทนที่จะใช้ Feedback จะเป็นการคอนโทรลด้วยระยะที่เราเห็นเลย การพัฒนาถุงมือตอนนี้เราพัฒนาให้… เราจ้างนักปั้น เพื่อที่จะปั้นมือต้นแบบ แต่ถุงมือตอนนี้ยังไม่สมบูรณ์เนื้อของยางที่เราใช้ บางไปนิดหนึ่ง ก็จะทำให้รูปภาพรูปของเวลาใส่ก็ยังไม่สวยงามนะครับ ตรงนี้เราจะต้องมีการปรับปรุงเพิ่มเติม หน้าต่อไปครับ แล้วก็หลัก ๆ ที่เราจะทำต่อไปก็คือ พัฒนาถุงมือให้สมบูรณ์ ในส่วน … แล้วก็มีการทดสอบความปลอดภัย แล้วก็ขออนุญาตทดสอบจริยธรรมที่สถาบันสิรินธรทดสอบอาสาสมัครประมาณ 3 ราย หน้าต่อไปครับ ก็จะเป็นการขออนุญาตในการขอขยายโครงการ จาก 2 ปี 6 เดือน เป็น 3 ปี 6 เดือนครับ หน้าต่อไปครับ แผ่นโครงการหลัก ๆ ระยะเวลาที่ผ่านมาน่าจะติด COVID ด้วย การใช้งานเบื้องต้น อาจจะไม่เร็วมากที่ควร นำมาปรับปรุงได้ค่อนข้างช้านิดหนึ่งนะครับ หลัก ๆ ที่จะทำต่อไปก็คืออีก พัฒนาในส่วนอิเล็กทรอนิกส์นะครับ แล้วก็ไปทดสอบความปลอดภัยเบื้องต้นทางไฟฟ้านะครับ แล้วก็นำเข้าจริยธรรม ต่อไปนะครับ ขอบคุณครับ หน้าต่อไปครับ ในเรื่องผลผลิตนะครับ ในก่อนที่เราจะปรับแผนนี่หลัก ๆ ตัวนิ้วมือนี่เราจะคอนโทรลได้สามารถ Contorl ได้ เพราะนิ้วชี้กับนิ้วกลางขยับไปพร้อมกัน เป็นฟังก์ชันง่าย ๆ เป็นตะขอเอาไว้จับ หลังจากปรับแผน มีฟังก์ชันมากขึ้นนิ้วสามารถขยับนี่คือ Freedom ก็จะเป็น 4 สเปกทางต่างกันอีกอย่างหนึ่ง ความเร็วในการเคลื่อนไหวของนิ้ว เราซื้อมอเตอร์มา ซึ่งความเร็วได้ในระดับหนึ่งนะครับ เพราะฉะนั้น เราก็จะตัดสินใจว่าเราจะควบคุมตำแหน่งของนิ้วแทนที่จะควบคุมความเร็วของนิ้วนะครับ ซึ่งก็มีประโยชน์เหมือน ๆ กัน อาจจะต้องมีการฝึกการใช้งานอยู่แล้ว มันประมาณนี้อยู่แล้วนะครับ สเปกอันต่อมานะครับ ควบคุมท่าได้มากกว่า 3 ท่า เราก็ปรับเป็นมากกว่า 5 ท่า 4 นิ้ว 2 นิ้ว แล้วก็ 1 นิ้ว กำ การใช้งานของมือนี่มีฟังก์ชันได้หลากหลาย มาตรฐานการทดสอบ ตอนแรกที่เราทำการทดสอบของ 60601-1 แล้วก็ 601-1-2 เราก็จะขอความปลอดภัย นำไปทดสอบภาคสนาม อีกประการหนึ่งที่เราขอตัดต้นแบบอุตสาหกรรมออก ตอนนี้ยังไม่มีเอกชนที่จะมารับ license เพื่อไปผลิต เพราะฉะนั้นเอาท์พุชที่ได้ก็น่าจะเป็นแบบภาคสนามก่อน หน้าต่อไปครับ อันนี้ก็เป็นสิ่งส่งมอบ ก็จะเหมือนเดิมทุกอย่าง ยกเว้นการตัดต้นแบบที่อยู่ในระดับอุตสาหกรรมออกนะครับ หน้าต่อไปครับ งบประมาณรวมเท่าเดิมรวมเท่าเดิมครับ น่าจะไม่ได้ขอเพิ่มครับ หน้าต่อไปครับ ขอบคุณครับ</w:t>
      </w:r>
    </w:p>
    <w:p>
      <w:pPr>
        <w:pStyle w:val="BodyText"/>
      </w:pPr>
      <w:r>
        <w:t xml:space="preserve">(ดร.ศรัณย์) ขอบคุณมากครับ</w:t>
      </w:r>
    </w:p>
    <w:p>
      <w:pPr>
        <w:pStyle w:val="BodyText"/>
      </w:pPr>
      <w:r>
        <w:t xml:space="preserve">(ศาสตราจารย์ ดร.ไพรัช) เดี๋ยวผมจะให้คุณหมอจักรพล ดร.ชูศักดิ์ ถ้าเราไม่ได้มี feed back แล้วถ้ามันไปจับกงจับแก้วไม่แตกหรือ</w:t>
      </w:r>
    </w:p>
    <w:p>
      <w:pPr>
        <w:pStyle w:val="BodyText"/>
      </w:pPr>
      <w:r>
        <w:t xml:space="preserve">(ดร.ชูศักดิ์) มันไม่ได้แรงจนแก้วแตกครับ ตัวมอเตอร์เองมันจะมีความแรงระดับหนึ่ง</w:t>
      </w:r>
    </w:p>
    <w:p>
      <w:pPr>
        <w:pStyle w:val="BodyText"/>
      </w:pPr>
      <w:r>
        <w:t xml:space="preserve">(ศาสตราจารย์ ดร.ไพรัช) ถ้ามันบีบไปเรื่อย ๆ มันหยุดได้หรือเปล่าคุณชูศักดิ์ นิ้วมันบีบไปเรื่อง ๆ</w:t>
      </w:r>
    </w:p>
    <w:p>
      <w:pPr>
        <w:pStyle w:val="BodyText"/>
      </w:pPr>
      <w:r>
        <w:t xml:space="preserve">(ดร.ชูศักดิ์) คนใช้งานสามารถรู้ได้ว่ามันบีบไประดับนี้แล้ว เพราะเขาจะหยุดเกร็ง มันก็จะหยุดครับ</w:t>
      </w:r>
    </w:p>
    <w:p>
      <w:pPr>
        <w:pStyle w:val="BodyText"/>
      </w:pPr>
      <w:r>
        <w:t xml:space="preserve">(ศาสตราจารย์ ดร.ไพรัช) โอเค ก็ Feedback ช่วยเทียบสเปก กับของใน … ว่าเราอยู่ตรงไหน ครับ ได้ครับ อีกอันถึงแม้ เราจะไม่สู่อุตสาหกรรมแต่ถ้าใครต้องการเราก็ทำอันที่ 2 ที่ 3 ที่ 4 ให้ได้ ถูกไหม</w:t>
      </w:r>
    </w:p>
    <w:p>
      <w:pPr>
        <w:pStyle w:val="BodyText"/>
      </w:pPr>
      <w:r>
        <w:t xml:space="preserve">(ศาสตราจารย์ ดร.ไพรัช) โอเค ผมเรียนคุณหมอ</w:t>
      </w:r>
    </w:p>
    <w:p>
      <w:pPr>
        <w:pStyle w:val="BodyText"/>
      </w:pPr>
      <w:r>
        <w:t xml:space="preserve">(ผู้เข้าร่วมประชุมชาย) กราบเรียนท่านประธานและผู้เข้าร่วมประชุมทุกท่านนะครับ ต้องขอขอบคุณท่านอาจารย์ไพรัชนะครับ แล้วก็ ดร.ชูศักดิ์ และทีมงานทุกคนนะครับ โครงการมือเทียม ที่ สวทช. ความก้าวหน้าตลอดเวลา และเป็นความหวังของผู้พิการ จากที่มูลนิธิสายใจไทย หรือว่าโรงพยาบาลต่าง ๆ ตอนนี้หยุดหมดเลยนะครับ ก็มีของ สวทช. ของดร.ชูศักดิ์ และเป็นความก้าวหน้าที่ค่อนข้างมากเลยนะครับ มีเนื้อหาที่ชัดเจน โครงการนี้ ทางที่ท่าน ดร. สมเด็จพระกนิศฐาธิราชเจ้าฯ แจ้งให้ท่าน ดร. โดยตรงนะครับ ให้เข้ามาช่วยในเรื่องนี้ แล้วก็ทำได้ดีนะครับ ดีมากเลยครับ ดังนั้นนี่ ในห้วง RG นะครับ ที่มีการประชุมที่สายใจไทยนี่ ถ้ามีการประชุมใดก็ตามนี่ ไม่ว่าจะเป็นออนไลน์หรือหน่วยงานอื่น ๆ ก็คิดว่า น่าจะให้ทาง สวทช. ได้มีการ Present เดี๋ยวผมจะนำเรียนที่มูลนิธิสายใจไทย สุดท้ายก็เป็นโครงการที่มองเห็นภาพและชัดเจน ว่าคุณหมอลองมาดูการทำงานของ สวทช. มันจะเป็นโครงการที่มีระบบนะครับ ซึ่งผมก็เห็นแล้วครับ ต้องขอบพระคุณนะครับ</w:t>
      </w:r>
    </w:p>
    <w:p>
      <w:pPr>
        <w:pStyle w:val="BodyText"/>
      </w:pPr>
      <w:r>
        <w:t xml:space="preserve">(ศาสตราจารย์ ดร. ไพรัช) โอเคนะ ก็คุณหมอลองดูแล้วกันนะ มีโอกาสได้เข้าเฝ้า ก็เข้าไป เหมาะสมอย่างไร แต่ก็ดูเหมือนก้าวหน้านะ ของชูศักดิ์ เชิญท่านอื่นมีคอมเมนต์ไหมครับ โอเคถ้าไม่มีก็</w:t>
      </w:r>
    </w:p>
    <w:p>
      <w:pPr>
        <w:pStyle w:val="BodyText"/>
      </w:pPr>
      <w:r>
        <w:t xml:space="preserve">(ผู้เข้าร่วมประชุมหญิง) ขออนุญาตค่ะ ขอสอบถามนิดเดียวค่ะ ว่า End User ที่เอาไปใช้คือใครคะ เรามีตัวเลขในใจเหมือนอย่างเมื่อสักครู่แล้ว สำหรับอันนี้เรามีตัวเลขไหมคะ ตัวเลขที่จะเอาไปใช้คะ</w:t>
      </w:r>
    </w:p>
    <w:p>
      <w:pPr>
        <w:pStyle w:val="BodyText"/>
      </w:pPr>
      <w:r>
        <w:t xml:space="preserve">(ศาสตราจารย์ ดร.ไพรัช) คุณหมอจักรพล เชิญคุณหมอก่อนก็ได้ครับ</w:t>
      </w:r>
    </w:p>
    <w:p>
      <w:pPr>
        <w:pStyle w:val="BodyText"/>
      </w:pPr>
      <w:r>
        <w:t xml:space="preserve">(ผู้เข้าร่วมประชุมชาย) เริ่มอันนี้พระองค์ท่านนี่ได้เห็นการทำงานเครื่องพิมพ์ 3 มิติทำมาอยากให้นำมาใช้กับคนพิการ ซึ่งประมาณ 90 กว่าคนครับ … นะครับ แต่พระองค์ท่านมีปณิธานที่ตั้งใจไว้ว่า… ผู้พิการทางการเฉพาะที่ … ตัวเลข ผมไม่ทราบว่ามีเท่าไร นะครับ แต่คงไม่ต่ำกว่า… ไม่ว่าจะอ่อนแรงหรือมือขาดนะครับ ที่เกิดจากอุบัติเหตุนะครับ ดังนั้นนี่ ในสิ่งที่จะทำ ก็คือ สวทช. ได้ทำให้นะครับจะทดลองใช้ในสายใจไทยก็จะกระจายออกไปให้ผู้พิการมีในหลายระดับนะครับ โดยเฉพาะผู้พิการของประเทศไทยนี่ล่ะครับ ผมคิดว่าจริง ๆ ตอนนี้นี่ กับงานที่ผมได้ทำมาสถาบันหรือว่าของต่างประเทศนะครับ มีความก้าวหน้าแล้วครับ มีความก้าวหน้าเทียบเท่านะครับ ตัวเลขผมไม่ชัดเจนนะครับ แต่ของสายใจไทย ประมาณ 9.7 ล้าน มีอะไร คอมเมนต์ ไหมครับ ชูศักดิ์</w:t>
      </w:r>
    </w:p>
    <w:p>
      <w:pPr>
        <w:pStyle w:val="BodyText"/>
      </w:pPr>
      <w:r>
        <w:t xml:space="preserve">(ผู้เข้าร่วมประชุมชาย) จากที่ได้ทราบมา ข้อมูลที่ได้ทราบมา เนื่องจากราคามันสูงมากเหมือนกับซัพพอร์ตแต่ว่าถ้าเราทำราคาให้มันที่พอจะสู้ได้อย่างนี้ครับ คนอยากใช้งานก็มี จำนวนที่แน่ชัดผมก็ยังไม่ทราบครับ</w:t>
      </w:r>
    </w:p>
    <w:p>
      <w:pPr>
        <w:pStyle w:val="BodyText"/>
      </w:pPr>
      <w:r>
        <w:t xml:space="preserve">(ผู้เข้าร่วมประชุมหญิง) ขอบพระคุณคุณหมอกับ ดร.ชูศักดิ์ค่ะ ทางกระทรวง พม. เป็นเจ้าภาพไหมคะ คือ ถ้าสเกลมันใหญ่ หรือจริง ๆ เป้าหมายของกลุ่มที่กระทรวง พม. คือ กลุ่มที่ด้อยโอกาสต่าง ๆ ใช่ไหมคะ ถ้าหากกระทรวง พม. เข้ามร่วมด้วยก็จะยิ่งมี Impact ไปด้วยกันตัวโพรเจกต์วิจัยก็ดีนะครับ คนพิการทางการเคลื่อนไหวอยู่จำนวนหนึ่งที่มีความต้องการ ปัจจุบันนี่ ถ้าเดาจากทั้งประเทศนะครับ ที่เป็นคนพิการกรณีที่แขนขาด แล้วก็เครื่องช่วยคนพิการเท่าไร ไม่มีนะครับ ในส่วนของการพัฒนางานต่อไป ในเชิงของงานวิจัยน่าจะช่วยได้นะครับ แล้วทางที่จะจัดซื้อหรือว่าเครื่องมืออุปกรณ์ตรงนี้นี่ ที่ตัวระเบียบอยู่ เพราะว่าสิ่งอำนวยความสะดวกหรือว่าการอุปกรณ์เราสามารถจัดซื้อได้เครื่องเดียว เครื่องโยกนะครับ รถเข็นก็ไม่ได้นะครับหรือว่าทาง สปสช. เป็นคนจ่าย อันนี้ยังเป็นปัญหาอยู่ ทางกรมเองก็ยังไม่ปลดล็อก แต่ถ้าเป็นการพัฒนางานวิจัยต่อไปร่วมกันนี่ ทางกรมก็ยินดี</w:t>
      </w:r>
    </w:p>
    <w:p>
      <w:pPr>
        <w:pStyle w:val="BodyText"/>
      </w:pPr>
      <w:r>
        <w:t xml:space="preserve">(อาจารย์วันทนีย์) ท่านประธานคะ วันทนีย์นะคะ ถาม ผอ. เนยค่ะ ถ้าเราทำงานวิจัยในเชิง Crinical แต่เป็น Clinical แบบ Sandbox ค่ะ เนื่องจากว่าทางสถาบันสิรินธรนี่ก็ยังไม่มีสเปกนี้ ถ้าเราเริ่มเหมือนทำได้แล้ว แล้วเราจะเอาไปใช้กับคนพิการที่จำนวนเยอะหน่อย ที่จพทำ Clinical แล้วก็ทำรายงานผลไปเพื่อให้สามารถบรรจุ สิทธิประโยชน์ของทางฟื้นฟูของศูนย์สิรินธรได้ค่ะ ตรงส่วนนี้ก็น่าจะเข้าไปทำงานร่วมกับทางกองทุนได้</w:t>
      </w:r>
    </w:p>
    <w:p>
      <w:pPr>
        <w:pStyle w:val="BodyText"/>
      </w:pPr>
      <w:r>
        <w:t xml:space="preserve">(ผู้เข้าร่วมประชุมชาย) ครับ น่าจะได้นะครับ คล้าย ๆ เคสของทางท่าน สมัยก่อนที่ทางสิรินธรขอก็จะมีโปรเจ็กต์ต่อเนื่องครับ50 แขนอะไรอย่างนี้ค่ะครับ ๆ ยังเหลือที่ยังไม่เสร็จ อันนี้ก็เราก็ทำงานร่วมกับศูนย์สิรินธร หรือทางมูลนิธิสายใจไทยเข้าร่วมด้วยก็ได้ เดี๋ยวเราคุยกับมูลนิธิคนไข้สายใจไทย แล้วก็คนไข้ของศูนย์สิรินธรค่ะ</w:t>
      </w:r>
    </w:p>
    <w:p>
      <w:pPr>
        <w:pStyle w:val="BodyText"/>
      </w:pPr>
      <w:r>
        <w:t xml:space="preserve">(ผู้เข้าร่วมประชุมชาย) ครับผม ครับจากมือตะขอมืออะไรอย่างนี้ มาเป็นมือที่ใช้ประโยชน์ได้จริงไปช่วยกันคิดต่อ เพราะชูศักดิ์ที่บอกถึงจุดไหน ที่จะขยายผลได้ ชูศักดิ์ ตรวจสอบมาตรฐานตรวจสอบอะไรให้เรียบร้อยนะตรวจสอบคือวิชาเอนเจอเนริ่ง 2. สเป็กสู้ของนอกได้ มาตรฐาน มัน ผมไม่รู้ว่ามาตรฐาน หรือใครรองรับหรือไม่ อาจจะมีไหมผมไม่แน่ใจ</w:t>
      </w:r>
    </w:p>
    <w:p>
      <w:pPr>
        <w:pStyle w:val="BodyText"/>
      </w:pPr>
      <w:r>
        <w:t xml:space="preserve">(คุณศรีทิพย์) ขออนุญาตค่ะ</w:t>
      </w:r>
    </w:p>
    <w:p>
      <w:pPr>
        <w:pStyle w:val="BodyText"/>
      </w:pPr>
      <w:r>
        <w:t xml:space="preserve">(ผู้เข้าร่วมประชุมชาย) ครับ เชิญครับ</w:t>
      </w:r>
    </w:p>
    <w:p>
      <w:pPr>
        <w:pStyle w:val="BodyText"/>
      </w:pPr>
      <w:r>
        <w:t xml:space="preserve">(ผู้เข้าร่วมประชุมหญิง) อ้อค่ะ ศริธร อ้อ ขอถามนิดหนึ่งค่ะ ดร.ชูศักดิ์ ว่าหรือยังว่าเป็นเครื่องมือแพทย์คลาสไหนคะ คลาส 1 หรือคลาส 2High list หรือว่า Low list ค่ะ เพราะว่าตัวนี้แทบจะไม่ได้สัมผัสกับคนเลยครับ มันไม่ได้อันตรายมากครับ</w:t>
      </w:r>
    </w:p>
    <w:p>
      <w:pPr>
        <w:pStyle w:val="BodyText"/>
      </w:pPr>
      <w:r>
        <w:t xml:space="preserve">(คุณศรีทิพย์) มี Startup คนหนึ่งนะคะ พอไปวินิจฉัยกับ อย. ปรากฏว่าเป็น class 2 ต้องทำ ISO 13485 ด้วยนะคะ อาจจะลองดูนะคะ เพราะพอเป็นคลาส 2 นี่ requirement ที่ทางอย. กำหนดไว้ ต้องทำตามระเบียบ ที่เพิ่มขึ้น เมื่อกี้อ้อเห็นว่าอาจจะทำเป็นเซฟตี้ใช่ไหมคะ ใช่ครับถ้าเป็นคลาส 2</w:t>
      </w:r>
    </w:p>
    <w:p>
      <w:pPr>
        <w:pStyle w:val="BodyText"/>
      </w:pPr>
      <w:r>
        <w:t xml:space="preserve">(ศาสตราจารย์ ดร.ไพรัช) ก็ไม่เป็นไรหรอก อ้อจะทำตรงไหนให้ได้ตามระเบียบ มันจะเที่ยงวันแล้วแล้วก็อันนี้มันจะมีผลกับทุนด้วยค่ะ มันจะมีผลใช้จ่ายในการทดสอบค่ะ</w:t>
      </w:r>
    </w:p>
    <w:p>
      <w:pPr>
        <w:pStyle w:val="BodyText"/>
      </w:pPr>
      <w:r>
        <w:t xml:space="preserve">(ศาสตราจารย์ ดร.ไพรัช) ครับ ก็ตรวจสอบได้ไม่เป็นไรแล้วอ้อช่วยดูตรงนี้งบตรงนี้ก็ช่วยดูกันไป</w:t>
      </w:r>
    </w:p>
    <w:p>
      <w:pPr>
        <w:pStyle w:val="BodyText"/>
      </w:pPr>
      <w:r>
        <w:t xml:space="preserve">(ผู้เข้าร่วมประชุมหญิง) ค่ะ ได้ค่ะ</w:t>
      </w:r>
    </w:p>
    <w:p>
      <w:pPr>
        <w:pStyle w:val="BodyText"/>
      </w:pPr>
      <w:r>
        <w:t xml:space="preserve">(ศาสตราจารย์ ดร.ไพรัช) โอเคไหมครับ ชูศักดิ์เราก็อนุมัติครับ ผลงานก็ดี</w:t>
      </w:r>
    </w:p>
    <w:p>
      <w:pPr>
        <w:pStyle w:val="BodyText"/>
      </w:pPr>
      <w:r>
        <w:t xml:space="preserve">(ดร.ชูศักดิ์) ครับ ขอบคุณครับ ก็จะมี</w:t>
      </w:r>
    </w:p>
    <w:p>
      <w:pPr>
        <w:pStyle w:val="BodyText"/>
      </w:pPr>
      <w:r>
        <w:t xml:space="preserve">(ผู้เข้าร่วมประชุมชาย) ก็จะมีกำหนดการครั้งต่อไปนะครับ ซึ่งเดี๋ยวคงต้องแจ้งผ่านทางอีเมลอีกทีครับ เพราะต้องรอเรื่องของกรรมการของ Agenda อีกทีนะ</w:t>
      </w:r>
    </w:p>
    <w:p>
      <w:pPr>
        <w:pStyle w:val="BodyText"/>
      </w:pPr>
      <w:r>
        <w:t xml:space="preserve">(ศาสตราจารย์ ดร.ไพรัช) โอเคนะ ก็ขอบคุณมาก จะแจ้งอาจารย์กรรมการนี้เป็นครั้งสุดท้าย</w:t>
      </w:r>
    </w:p>
    <w:p>
      <w:pPr>
        <w:pStyle w:val="BodyText"/>
      </w:pPr>
      <w:r>
        <w:t xml:space="preserve">(ศาสตราจารย์ ดร.ไพรัช) ครั้งสุดท้าย ถึงเขาปรับอย่างไร กรรมการส่วนใหญ่ก็ยังมี</w:t>
      </w:r>
    </w:p>
    <w:p>
      <w:pPr>
        <w:pStyle w:val="BodyText"/>
      </w:pPr>
      <w:r>
        <w:t xml:space="preserve">(อาจารย์วันทนีย์) กรรมของเรา เราจะยกของเราทั้งชุดไปเป็นกรรมการ อเจนด้า</w:t>
      </w:r>
    </w:p>
    <w:p>
      <w:pPr>
        <w:pStyle w:val="BodyText"/>
      </w:pPr>
      <w:r>
        <w:t xml:space="preserve">(ศาสตราจารย์ ดร.ไพรัช) คือ ในหลักตั้งกรรมการเราก็ต้องของ Reculater มาอยู่ อย่างเสาวรัจอยู่กับเรานะครับ แล้วก็มีหน่วยงาน ซึ่งอย่างเมื่อกี้พูดแทน พม. มา Interact กับเรา แล้วก็มีศูนย์ทั้งหลายนี่ มาร่วมกับเราด้วยนะครับ แน่ล่ะ สปสช. , สพฉ. พวกนี้ อะไรอย่างนี้ หน่วยงานที่ร่วมมือกับเราที่เรายังไม่แต่ใจ อย่างเมื่อกี้ที่คุณสริญญามาอยู่</w:t>
      </w:r>
    </w:p>
    <w:p>
      <w:pPr>
        <w:pStyle w:val="BodyText"/>
      </w:pPr>
      <w:r>
        <w:t xml:space="preserve">(อาจารย์วันทนีย์) ใช่ค่ะ</w:t>
      </w:r>
    </w:p>
    <w:p>
      <w:pPr>
        <w:pStyle w:val="BodyText"/>
      </w:pPr>
      <w:r>
        <w:t xml:space="preserve">(ศาสตราจารย์ ดร.ไพรัช) ได้ แต่เมื่อกี้ แต่ต้น อย่าง สก. สว. ผมก็ไม่แน่ใจว่าจะชวนเขาได้ไหม ใจอยากก็อยากชวน แต่เขาเคยเห็นเขาอยู่ในงานวิจัยบางแห่ง</w:t>
      </w:r>
    </w:p>
    <w:p>
      <w:pPr>
        <w:pStyle w:val="BodyText"/>
      </w:pPr>
      <w:r>
        <w:t xml:space="preserve">(อาจารย์วันทนีย์) ใส่ชื่อไปล่ะค่ะ</w:t>
      </w:r>
    </w:p>
    <w:p>
      <w:pPr>
        <w:pStyle w:val="BodyText"/>
      </w:pPr>
      <w:r>
        <w:t xml:space="preserve">(ศาสตราจารย์ ดร.ไพรัช) ก็ไปถามเขาหน่อย ใส่ชื่อแล้วเขาไม่ happy นะครับ โอเคนะครับ ขอบคุณกรรมการชุดเดิม แต่อย่างไรเจอกันในชุดใหม่ โอเคนะครับ ไม่มีอะไรก็ปิดประชุมครับ</w:t>
      </w:r>
    </w:p>
    <w:p>
      <w:pPr>
        <w:pStyle w:val="BodyText"/>
      </w:pPr>
      <w:r>
        <w:t xml:space="preserve">(ผู้เข้าร่วมประชุมหญิง)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การประชุมคณะกรรมการเทคนิคด้านเทคโนโลยีสิ่งอำนวยความสะดวกและเครื่องมือแพทย์ครั้งที่ 8/2564</dc:title>
  <dc:creator/>
  <cp:keywords/>
  <dcterms:created xsi:type="dcterms:W3CDTF">2021-09-09T05:33:41Z</dcterms:created>
  <dcterms:modified xsi:type="dcterms:W3CDTF">2021-09-09T05: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นยายน 2564 เวลา 09.28 น.</vt:lpwstr>
  </property>
  <property fmtid="{D5CDD505-2E9C-101B-9397-08002B2CF9AE}" pid="3" name="subtitle">
    <vt:lpwstr/>
  </property>
</Properties>
</file>